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ECA25" w14:textId="0CA0FC01" w:rsidR="00387435" w:rsidRDefault="000604D9" w:rsidP="00F86287">
      <w:r w:rsidRPr="000604D9">
        <w:rPr>
          <w:noProof/>
          <w:lang w:val="en-GB" w:eastAsia="en-GB"/>
        </w:rPr>
        <w:drawing>
          <wp:anchor distT="0" distB="0" distL="114300" distR="114300" simplePos="0" relativeHeight="251661312" behindDoc="0" locked="0" layoutInCell="1" allowOverlap="1" wp14:anchorId="16F06551" wp14:editId="2F58AD25">
            <wp:simplePos x="0" y="0"/>
            <wp:positionH relativeFrom="column">
              <wp:posOffset>4328795</wp:posOffset>
            </wp:positionH>
            <wp:positionV relativeFrom="paragraph">
              <wp:posOffset>5581650</wp:posOffset>
            </wp:positionV>
            <wp:extent cx="2927350" cy="1505345"/>
            <wp:effectExtent l="0" t="0" r="635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27350" cy="1505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6510B" w:rsidRPr="00B0721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81C9AE" wp14:editId="401B97AA">
                <wp:simplePos x="0" y="0"/>
                <wp:positionH relativeFrom="margin">
                  <wp:posOffset>-1905</wp:posOffset>
                </wp:positionH>
                <wp:positionV relativeFrom="paragraph">
                  <wp:posOffset>196850</wp:posOffset>
                </wp:positionV>
                <wp:extent cx="4546600" cy="647700"/>
                <wp:effectExtent l="0" t="0" r="0" b="0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6600" cy="647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3BBF27" w14:textId="6229160D" w:rsidR="001D6BF6" w:rsidRPr="00B07216" w:rsidRDefault="00786C39" w:rsidP="00216963">
                            <w:pPr>
                              <w:pStyle w:val="ArubaCoverDocumenttypeArialbold11pt"/>
                            </w:pPr>
                            <w:r>
                              <w:t>AOS-CX VOIP Deployment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81C9AE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-.15pt;margin-top:15.5pt;width:358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" filled="f" stroked="f" strokeweight=".5pt">
                <v:textbox>
                  <w:txbxContent>
                    <w:p w14:paraId="633BBF27" w14:textId="6229160D" w:rsidR="001D6BF6" w:rsidRPr="00B07216" w:rsidRDefault="00786C39" w:rsidP="00216963">
                      <w:pPr>
                        <w:pStyle w:val="ArubaCoverDocumenttypeArialbold11pt"/>
                      </w:pPr>
                      <w:r>
                        <w:t>AOS-CX VOIP Deployment Guid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968EC">
        <w:br w:type="page"/>
      </w:r>
      <w:r w:rsidR="00B07216" w:rsidRPr="00B0721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5D23B" wp14:editId="4735DA89">
                <wp:simplePos x="0" y="0"/>
                <wp:positionH relativeFrom="column">
                  <wp:posOffset>7620</wp:posOffset>
                </wp:positionH>
                <wp:positionV relativeFrom="paragraph">
                  <wp:posOffset>4657090</wp:posOffset>
                </wp:positionV>
                <wp:extent cx="6699885" cy="3263900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9885" cy="326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CF820B" w14:textId="4BCF4302" w:rsidR="001D6BF6" w:rsidRPr="00B50BF7" w:rsidRDefault="001D6BF6" w:rsidP="002357B8">
                            <w:pPr>
                              <w:pStyle w:val="ArubaCovermaintitleWhiteArialbold48pt"/>
                              <w:rPr>
                                <w:sz w:val="72"/>
                                <w:szCs w:val="72"/>
                              </w:rPr>
                            </w:pPr>
                            <w:r w:rsidRPr="00B50BF7">
                              <w:rPr>
                                <w:sz w:val="72"/>
                                <w:szCs w:val="72"/>
                              </w:rPr>
                              <w:t xml:space="preserve">AOS-CX </w:t>
                            </w:r>
                            <w:r w:rsidR="00524171">
                              <w:rPr>
                                <w:sz w:val="72"/>
                                <w:szCs w:val="72"/>
                              </w:rPr>
                              <w:t>VOIP DEployment guide</w:t>
                            </w:r>
                          </w:p>
                          <w:p w14:paraId="372BCA60" w14:textId="69559A21" w:rsidR="001D6BF6" w:rsidRPr="00B50BF7" w:rsidRDefault="001D6BF6" w:rsidP="00B07216">
                            <w:pPr>
                              <w:pStyle w:val="CoverTitle22pt"/>
                              <w:adjustRightInd w:val="0"/>
                              <w:spacing w:after="360" w:line="240" w:lineRule="auto"/>
                              <w:ind w:right="0"/>
                              <w:rPr>
                                <w:color w:val="FFFFFF" w:themeColor="background1"/>
                                <w:szCs w:val="44"/>
                              </w:rPr>
                            </w:pPr>
                            <w:r w:rsidRPr="00B50BF7">
                              <w:rPr>
                                <w:rFonts w:asciiTheme="majorHAnsi" w:hAnsiTheme="majorHAnsi"/>
                                <w:color w:val="FFFFFF" w:themeColor="background1"/>
                                <w:szCs w:val="44"/>
                              </w:rPr>
                              <w:t>AOS-CX VERSION 10.</w:t>
                            </w:r>
                            <w:r w:rsidR="00524171">
                              <w:rPr>
                                <w:rFonts w:asciiTheme="majorHAnsi" w:hAnsiTheme="majorHAnsi"/>
                                <w:color w:val="FFFFFF" w:themeColor="background1"/>
                                <w:szCs w:val="44"/>
                              </w:rPr>
                              <w:t>5</w:t>
                            </w:r>
                          </w:p>
                          <w:p w14:paraId="187ACBA9" w14:textId="77777777" w:rsidR="001D6BF6" w:rsidRPr="00B50BF7" w:rsidRDefault="001D6BF6" w:rsidP="00B07216">
                            <w:pPr>
                              <w:pStyle w:val="TOC7"/>
                              <w:adjustRightInd w:val="0"/>
                              <w:spacing w:after="360"/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5D23B" id="Text Box 11" o:spid="_x0000_s1027" type="#_x0000_t202" style="position:absolute;margin-left:.6pt;margin-top:366.7pt;width:527.55pt;height:25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" filled="f" stroked="f" strokeweight=".5pt">
                <v:textbox>
                  <w:txbxContent>
                    <w:p w14:paraId="06CF820B" w14:textId="4BCF4302" w:rsidR="001D6BF6" w:rsidRPr="00B50BF7" w:rsidRDefault="001D6BF6" w:rsidP="002357B8">
                      <w:pPr>
                        <w:pStyle w:val="ArubaCovermaintitleWhiteArialbold48pt"/>
                        <w:rPr>
                          <w:sz w:val="72"/>
                          <w:szCs w:val="72"/>
                        </w:rPr>
                      </w:pPr>
                      <w:r w:rsidRPr="00B50BF7">
                        <w:rPr>
                          <w:sz w:val="72"/>
                          <w:szCs w:val="72"/>
                        </w:rPr>
                        <w:t xml:space="preserve">AOS-CX </w:t>
                      </w:r>
                      <w:r w:rsidR="00524171">
                        <w:rPr>
                          <w:sz w:val="72"/>
                          <w:szCs w:val="72"/>
                        </w:rPr>
                        <w:t>VOIP DEployment guide</w:t>
                      </w:r>
                    </w:p>
                    <w:p w14:paraId="372BCA60" w14:textId="69559A21" w:rsidR="001D6BF6" w:rsidRPr="00B50BF7" w:rsidRDefault="001D6BF6" w:rsidP="00B07216">
                      <w:pPr>
                        <w:pStyle w:val="CoverTitle22pt"/>
                        <w:adjustRightInd w:val="0"/>
                        <w:spacing w:after="360" w:line="240" w:lineRule="auto"/>
                        <w:ind w:right="0"/>
                        <w:rPr>
                          <w:color w:val="FFFFFF" w:themeColor="background1"/>
                          <w:szCs w:val="44"/>
                        </w:rPr>
                      </w:pPr>
                      <w:r w:rsidRPr="00B50BF7">
                        <w:rPr>
                          <w:rFonts w:asciiTheme="majorHAnsi" w:hAnsiTheme="majorHAnsi"/>
                          <w:color w:val="FFFFFF" w:themeColor="background1"/>
                          <w:szCs w:val="44"/>
                        </w:rPr>
                        <w:t>AOS-CX VERSION 10.</w:t>
                      </w:r>
                      <w:r w:rsidR="00524171">
                        <w:rPr>
                          <w:rFonts w:asciiTheme="majorHAnsi" w:hAnsiTheme="majorHAnsi"/>
                          <w:color w:val="FFFFFF" w:themeColor="background1"/>
                          <w:szCs w:val="44"/>
                        </w:rPr>
                        <w:t>5</w:t>
                      </w:r>
                    </w:p>
                    <w:p w14:paraId="187ACBA9" w14:textId="77777777" w:rsidR="001D6BF6" w:rsidRPr="00B50BF7" w:rsidRDefault="001D6BF6" w:rsidP="00B07216">
                      <w:pPr>
                        <w:pStyle w:val="TOC7"/>
                        <w:adjustRightInd w:val="0"/>
                        <w:spacing w:after="360"/>
                        <w:rPr>
                          <w:color w:val="FFFFFF" w:themeColor="background1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Hlk36713386"/>
      <w:bookmarkEnd w:id="0"/>
    </w:p>
    <w:p w14:paraId="535DB260" w14:textId="77777777" w:rsidR="008574EC" w:rsidRDefault="008574EC" w:rsidP="00D248FE"/>
    <w:p w14:paraId="4C90EAE9" w14:textId="77777777" w:rsidR="008574EC" w:rsidRPr="0047664C" w:rsidRDefault="008574EC" w:rsidP="00D248FE"/>
    <w:sdt>
      <w:sdtPr>
        <w:rPr>
          <w:rFonts w:eastAsiaTheme="minorHAnsi" w:cs="Times New Roman"/>
          <w:b w:val="0"/>
          <w:bCs w:val="0"/>
          <w:color w:val="auto"/>
          <w:sz w:val="22"/>
          <w:szCs w:val="20"/>
          <w:lang w:eastAsia="en-US"/>
        </w:rPr>
        <w:id w:val="48236259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6C728F1" w14:textId="7960B72E" w:rsidR="00CA4B62" w:rsidRDefault="00CA4B62">
          <w:pPr>
            <w:pStyle w:val="TOCHeading"/>
          </w:pPr>
          <w:r>
            <w:t>Contents</w:t>
          </w:r>
        </w:p>
        <w:p w14:paraId="7FAE9282" w14:textId="39F5F3E3" w:rsidR="00C040A2" w:rsidRDefault="001738E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GB" w:eastAsia="en-GB"/>
            </w:rPr>
          </w:pPr>
          <w:r>
            <w:rPr>
              <w:b/>
              <w:bCs/>
              <w:noProof/>
              <w:color w:val="auto"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t "Aruba Body: Subheading Arial Bold Blue 9pt,2" </w:instrText>
          </w:r>
          <w:r>
            <w:rPr>
              <w:b/>
              <w:bCs/>
              <w:noProof/>
              <w:color w:val="auto"/>
            </w:rPr>
            <w:fldChar w:fldCharType="separate"/>
          </w:r>
          <w:hyperlink w:anchor="_Toc47863860" w:history="1">
            <w:r w:rsidR="00C040A2" w:rsidRPr="00E94F62">
              <w:rPr>
                <w:rStyle w:val="Hyperlink"/>
                <w:noProof/>
              </w:rPr>
              <w:t>AOS-CX VOIP Deployment Guide</w:t>
            </w:r>
            <w:r w:rsidR="00C040A2">
              <w:rPr>
                <w:noProof/>
                <w:webHidden/>
              </w:rPr>
              <w:tab/>
            </w:r>
            <w:r w:rsidR="00C040A2">
              <w:rPr>
                <w:noProof/>
                <w:webHidden/>
              </w:rPr>
              <w:fldChar w:fldCharType="begin"/>
            </w:r>
            <w:r w:rsidR="00C040A2">
              <w:rPr>
                <w:noProof/>
                <w:webHidden/>
              </w:rPr>
              <w:instrText xml:space="preserve"> PAGEREF _Toc47863860 \h </w:instrText>
            </w:r>
            <w:r w:rsidR="00C040A2">
              <w:rPr>
                <w:noProof/>
                <w:webHidden/>
              </w:rPr>
            </w:r>
            <w:r w:rsidR="00C040A2">
              <w:rPr>
                <w:noProof/>
                <w:webHidden/>
              </w:rPr>
              <w:fldChar w:fldCharType="separate"/>
            </w:r>
            <w:r w:rsidR="00C040A2">
              <w:rPr>
                <w:noProof/>
                <w:webHidden/>
              </w:rPr>
              <w:t>3</w:t>
            </w:r>
            <w:r w:rsidR="00C040A2">
              <w:rPr>
                <w:noProof/>
                <w:webHidden/>
              </w:rPr>
              <w:fldChar w:fldCharType="end"/>
            </w:r>
          </w:hyperlink>
        </w:p>
        <w:p w14:paraId="67379370" w14:textId="2533A207" w:rsidR="00C040A2" w:rsidRDefault="00DE6A1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GB" w:eastAsia="en-GB"/>
            </w:rPr>
          </w:pPr>
          <w:hyperlink w:anchor="_Toc47863861" w:history="1">
            <w:r w:rsidR="00C040A2" w:rsidRPr="00E94F62">
              <w:rPr>
                <w:rStyle w:val="Hyperlink"/>
                <w:noProof/>
              </w:rPr>
              <w:t>Use Case 1: With Local authentication using local mac match, device-profile</w:t>
            </w:r>
            <w:r w:rsidR="00C040A2">
              <w:rPr>
                <w:noProof/>
                <w:webHidden/>
              </w:rPr>
              <w:tab/>
            </w:r>
            <w:r w:rsidR="00C040A2">
              <w:rPr>
                <w:noProof/>
                <w:webHidden/>
              </w:rPr>
              <w:fldChar w:fldCharType="begin"/>
            </w:r>
            <w:r w:rsidR="00C040A2">
              <w:rPr>
                <w:noProof/>
                <w:webHidden/>
              </w:rPr>
              <w:instrText xml:space="preserve"> PAGEREF _Toc47863861 \h </w:instrText>
            </w:r>
            <w:r w:rsidR="00C040A2">
              <w:rPr>
                <w:noProof/>
                <w:webHidden/>
              </w:rPr>
            </w:r>
            <w:r w:rsidR="00C040A2">
              <w:rPr>
                <w:noProof/>
                <w:webHidden/>
              </w:rPr>
              <w:fldChar w:fldCharType="separate"/>
            </w:r>
            <w:r w:rsidR="00C040A2">
              <w:rPr>
                <w:noProof/>
                <w:webHidden/>
              </w:rPr>
              <w:t>4</w:t>
            </w:r>
            <w:r w:rsidR="00C040A2">
              <w:rPr>
                <w:noProof/>
                <w:webHidden/>
              </w:rPr>
              <w:fldChar w:fldCharType="end"/>
            </w:r>
          </w:hyperlink>
        </w:p>
        <w:p w14:paraId="5A202699" w14:textId="42E1E528" w:rsidR="00C040A2" w:rsidRDefault="00DE6A1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GB" w:eastAsia="en-GB"/>
            </w:rPr>
          </w:pPr>
          <w:hyperlink w:anchor="_Toc47863862" w:history="1">
            <w:r w:rsidR="00C040A2" w:rsidRPr="00E94F62">
              <w:rPr>
                <w:rStyle w:val="Hyperlink"/>
                <w:noProof/>
              </w:rPr>
              <w:t>Use case 2: </w:t>
            </w:r>
            <w:r w:rsidR="00C040A2">
              <w:rPr>
                <w:rStyle w:val="Hyperlink"/>
                <w:noProof/>
              </w:rPr>
              <w:t>A</w:t>
            </w:r>
            <w:r w:rsidR="00C040A2" w:rsidRPr="00E94F62">
              <w:rPr>
                <w:rStyle w:val="Hyperlink"/>
                <w:noProof/>
              </w:rPr>
              <w:t>uthenticate phone using AAA radius server.</w:t>
            </w:r>
            <w:r w:rsidR="00C040A2">
              <w:rPr>
                <w:noProof/>
                <w:webHidden/>
              </w:rPr>
              <w:tab/>
            </w:r>
            <w:r w:rsidR="00C040A2">
              <w:rPr>
                <w:noProof/>
                <w:webHidden/>
              </w:rPr>
              <w:fldChar w:fldCharType="begin"/>
            </w:r>
            <w:r w:rsidR="00C040A2">
              <w:rPr>
                <w:noProof/>
                <w:webHidden/>
              </w:rPr>
              <w:instrText xml:space="preserve"> PAGEREF _Toc47863862 \h </w:instrText>
            </w:r>
            <w:r w:rsidR="00C040A2">
              <w:rPr>
                <w:noProof/>
                <w:webHidden/>
              </w:rPr>
            </w:r>
            <w:r w:rsidR="00C040A2">
              <w:rPr>
                <w:noProof/>
                <w:webHidden/>
              </w:rPr>
              <w:fldChar w:fldCharType="separate"/>
            </w:r>
            <w:r w:rsidR="00C040A2">
              <w:rPr>
                <w:noProof/>
                <w:webHidden/>
              </w:rPr>
              <w:t>8</w:t>
            </w:r>
            <w:r w:rsidR="00C040A2">
              <w:rPr>
                <w:noProof/>
                <w:webHidden/>
              </w:rPr>
              <w:fldChar w:fldCharType="end"/>
            </w:r>
          </w:hyperlink>
        </w:p>
        <w:p w14:paraId="1E759F8A" w14:textId="1D181601" w:rsidR="00C040A2" w:rsidRDefault="00DE6A1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GB" w:eastAsia="en-GB"/>
            </w:rPr>
          </w:pPr>
          <w:hyperlink w:anchor="_Toc47863863" w:history="1">
            <w:r w:rsidR="00C040A2" w:rsidRPr="00E94F62">
              <w:rPr>
                <w:rStyle w:val="Hyperlink"/>
                <w:noProof/>
              </w:rPr>
              <w:t>Use case 3: VOIP deployment using Local User Role (LUR)</w:t>
            </w:r>
            <w:r w:rsidR="00C040A2">
              <w:rPr>
                <w:noProof/>
                <w:webHidden/>
              </w:rPr>
              <w:tab/>
            </w:r>
            <w:r w:rsidR="00C040A2">
              <w:rPr>
                <w:noProof/>
                <w:webHidden/>
              </w:rPr>
              <w:fldChar w:fldCharType="begin"/>
            </w:r>
            <w:r w:rsidR="00C040A2">
              <w:rPr>
                <w:noProof/>
                <w:webHidden/>
              </w:rPr>
              <w:instrText xml:space="preserve"> PAGEREF _Toc47863863 \h </w:instrText>
            </w:r>
            <w:r w:rsidR="00C040A2">
              <w:rPr>
                <w:noProof/>
                <w:webHidden/>
              </w:rPr>
            </w:r>
            <w:r w:rsidR="00C040A2">
              <w:rPr>
                <w:noProof/>
                <w:webHidden/>
              </w:rPr>
              <w:fldChar w:fldCharType="separate"/>
            </w:r>
            <w:r w:rsidR="00C040A2">
              <w:rPr>
                <w:noProof/>
                <w:webHidden/>
              </w:rPr>
              <w:t>16</w:t>
            </w:r>
            <w:r w:rsidR="00C040A2">
              <w:rPr>
                <w:noProof/>
                <w:webHidden/>
              </w:rPr>
              <w:fldChar w:fldCharType="end"/>
            </w:r>
          </w:hyperlink>
        </w:p>
        <w:p w14:paraId="21763073" w14:textId="64B62E6E" w:rsidR="00C040A2" w:rsidRDefault="00DE6A1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GB" w:eastAsia="en-GB"/>
            </w:rPr>
          </w:pPr>
          <w:hyperlink w:anchor="_Toc47863864" w:history="1">
            <w:r w:rsidR="00C040A2" w:rsidRPr="00E94F62">
              <w:rPr>
                <w:rStyle w:val="Hyperlink"/>
                <w:noProof/>
              </w:rPr>
              <w:t>Use case 3: VOIP Deployment using Download User Role</w:t>
            </w:r>
            <w:r w:rsidR="00A65C82">
              <w:rPr>
                <w:rStyle w:val="Hyperlink"/>
                <w:noProof/>
              </w:rPr>
              <w:t xml:space="preserve"> (DUR)</w:t>
            </w:r>
            <w:r w:rsidR="00C040A2" w:rsidRPr="00E94F62">
              <w:rPr>
                <w:rStyle w:val="Hyperlink"/>
                <w:noProof/>
              </w:rPr>
              <w:t>.</w:t>
            </w:r>
            <w:r w:rsidR="00C040A2">
              <w:rPr>
                <w:noProof/>
                <w:webHidden/>
              </w:rPr>
              <w:tab/>
            </w:r>
            <w:r w:rsidR="00C040A2">
              <w:rPr>
                <w:noProof/>
                <w:webHidden/>
              </w:rPr>
              <w:fldChar w:fldCharType="begin"/>
            </w:r>
            <w:r w:rsidR="00C040A2">
              <w:rPr>
                <w:noProof/>
                <w:webHidden/>
              </w:rPr>
              <w:instrText xml:space="preserve"> PAGEREF _Toc47863864 \h </w:instrText>
            </w:r>
            <w:r w:rsidR="00C040A2">
              <w:rPr>
                <w:noProof/>
                <w:webHidden/>
              </w:rPr>
            </w:r>
            <w:r w:rsidR="00C040A2">
              <w:rPr>
                <w:noProof/>
                <w:webHidden/>
              </w:rPr>
              <w:fldChar w:fldCharType="separate"/>
            </w:r>
            <w:r w:rsidR="00C040A2">
              <w:rPr>
                <w:noProof/>
                <w:webHidden/>
              </w:rPr>
              <w:t>19</w:t>
            </w:r>
            <w:r w:rsidR="00C040A2">
              <w:rPr>
                <w:noProof/>
                <w:webHidden/>
              </w:rPr>
              <w:fldChar w:fldCharType="end"/>
            </w:r>
          </w:hyperlink>
        </w:p>
        <w:p w14:paraId="417A6B02" w14:textId="4E2D71E9" w:rsidR="00CA4B62" w:rsidRDefault="001738E0" w:rsidP="00D15B85">
          <w:r>
            <w:rPr>
              <w:b/>
              <w:bCs/>
              <w:noProof/>
              <w:color w:val="808080" w:themeColor="background1" w:themeShade="80"/>
            </w:rPr>
            <w:fldChar w:fldCharType="end"/>
          </w:r>
        </w:p>
      </w:sdtContent>
    </w:sdt>
    <w:p w14:paraId="75943E7A" w14:textId="77777777" w:rsidR="003B4511" w:rsidRPr="004754BE" w:rsidRDefault="003B4511" w:rsidP="001738E0">
      <w:pPr>
        <w:pStyle w:val="ArubaTOCContentsOrangeCAPSArialbold11pt"/>
      </w:pPr>
    </w:p>
    <w:p w14:paraId="532DCD1A" w14:textId="77777777" w:rsidR="00811FC0" w:rsidRPr="004754BE" w:rsidRDefault="00811FC0" w:rsidP="001738E0">
      <w:pPr>
        <w:pStyle w:val="ArubaTOCContentsOrangeCAPSArialbold11pt"/>
      </w:pPr>
    </w:p>
    <w:p w14:paraId="7E7A1E54" w14:textId="476F8A3C" w:rsidR="00811FC0" w:rsidRDefault="00811FC0" w:rsidP="001738E0"/>
    <w:p w14:paraId="1D16F12C" w14:textId="142EE281" w:rsidR="0078486C" w:rsidRDefault="0078486C" w:rsidP="00D248FE"/>
    <w:p w14:paraId="65B42735" w14:textId="4B510CDF" w:rsidR="0078486C" w:rsidRDefault="0078486C" w:rsidP="00D248FE"/>
    <w:p w14:paraId="7F67A112" w14:textId="70CB3BE0" w:rsidR="0078486C" w:rsidRDefault="0078486C" w:rsidP="00D248FE"/>
    <w:p w14:paraId="3FC4F75D" w14:textId="02526F59" w:rsidR="0078486C" w:rsidRDefault="0078486C" w:rsidP="00D248FE"/>
    <w:p w14:paraId="2F866487" w14:textId="51CB558D" w:rsidR="0078486C" w:rsidRDefault="0078486C" w:rsidP="00D248FE"/>
    <w:p w14:paraId="009DF026" w14:textId="461280D3" w:rsidR="0078486C" w:rsidRDefault="0078486C" w:rsidP="00D248FE"/>
    <w:p w14:paraId="4EE50022" w14:textId="424309B8" w:rsidR="0078486C" w:rsidRDefault="0078486C" w:rsidP="00D248FE"/>
    <w:p w14:paraId="20D8AADE" w14:textId="331FC404" w:rsidR="0078486C" w:rsidRDefault="0078486C" w:rsidP="00D248FE"/>
    <w:p w14:paraId="64AF9E39" w14:textId="4055E991" w:rsidR="0078486C" w:rsidRDefault="0078486C" w:rsidP="00D248FE"/>
    <w:p w14:paraId="3AEE38FE" w14:textId="600D2F87" w:rsidR="0078486C" w:rsidRDefault="0078486C" w:rsidP="00D248FE"/>
    <w:p w14:paraId="74E54447" w14:textId="1A7949C3" w:rsidR="0078486C" w:rsidRDefault="0078486C" w:rsidP="00D248FE"/>
    <w:p w14:paraId="3A0F7BF5" w14:textId="7F132FBB" w:rsidR="0078486C" w:rsidRDefault="0078486C" w:rsidP="00D248FE"/>
    <w:p w14:paraId="1E1B0EF3" w14:textId="0F19370E" w:rsidR="0078486C" w:rsidRDefault="0078486C" w:rsidP="00D248FE"/>
    <w:p w14:paraId="79741A90" w14:textId="762BECE3" w:rsidR="0078486C" w:rsidRDefault="0078486C" w:rsidP="00D248FE"/>
    <w:p w14:paraId="0E2BB3EF" w14:textId="3DA287DB" w:rsidR="0078486C" w:rsidRDefault="0078486C" w:rsidP="00D248FE"/>
    <w:p w14:paraId="6F6C07C8" w14:textId="1E738057" w:rsidR="0078486C" w:rsidRDefault="0078486C" w:rsidP="00D248FE"/>
    <w:p w14:paraId="2DEA66B1" w14:textId="77777777" w:rsidR="00EC79BF" w:rsidRPr="003B4511" w:rsidRDefault="00EC79BF" w:rsidP="004754BE">
      <w:pPr>
        <w:pStyle w:val="ArubaBody"/>
        <w:sectPr w:rsidR="00EC79BF" w:rsidRPr="003B4511" w:rsidSect="00BE06E3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 w:code="1"/>
          <w:pgMar w:top="1080" w:right="720" w:bottom="1440" w:left="763" w:header="0" w:footer="173" w:gutter="0"/>
          <w:cols w:space="720"/>
          <w:titlePg/>
          <w:docGrid w:linePitch="360"/>
        </w:sectPr>
      </w:pPr>
    </w:p>
    <w:p w14:paraId="5ECD50FA" w14:textId="77777777" w:rsidR="00613F06" w:rsidRPr="008155C0" w:rsidRDefault="00613F06" w:rsidP="00613F06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val="en-GB" w:eastAsia="en-GB"/>
        </w:rPr>
      </w:pPr>
      <w:bookmarkStart w:id="1" w:name="_Hlk35950049"/>
      <w:r w:rsidRPr="008155C0">
        <w:rPr>
          <w:rFonts w:ascii="Times New Roman" w:eastAsia="Times New Roman" w:hAnsi="Times New Roman"/>
          <w:sz w:val="24"/>
          <w:szCs w:val="24"/>
          <w:lang w:val="en-GB" w:eastAsia="en-GB"/>
        </w:rPr>
        <w:lastRenderedPageBreak/>
        <w:t>Good day!</w:t>
      </w:r>
    </w:p>
    <w:p w14:paraId="10F0ECF5" w14:textId="1F70A11A" w:rsidR="006C3006" w:rsidRPr="00AF3BD3" w:rsidRDefault="002A7875" w:rsidP="00AF3BD3">
      <w:pPr>
        <w:pStyle w:val="ARUBABODYHEADINGORANGECAPSARIALBOLD10PT"/>
      </w:pPr>
      <w:bookmarkStart w:id="2" w:name="_Toc47863860"/>
      <w:r>
        <w:t>AOS-CX VOIP Deployment Guide</w:t>
      </w:r>
      <w:bookmarkEnd w:id="2"/>
    </w:p>
    <w:bookmarkEnd w:id="1"/>
    <w:p w14:paraId="45E8E2B1" w14:textId="36D206D9" w:rsidR="008155C0" w:rsidRDefault="008155C0" w:rsidP="008155C0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8155C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76813285" w14:textId="74FA08C2" w:rsidR="00F13CCC" w:rsidRDefault="00F13CCC" w:rsidP="00F13CCC">
      <w:pPr>
        <w:pStyle w:val="NormalWeb"/>
      </w:pPr>
      <w:r>
        <w:t> </w:t>
      </w:r>
      <w:r>
        <w:rPr>
          <w:rStyle w:val="Strong"/>
          <w:sz w:val="27"/>
          <w:szCs w:val="27"/>
        </w:rPr>
        <w:t>Prior condition or prerequisite (not mandatory):</w:t>
      </w:r>
    </w:p>
    <w:p w14:paraId="557C0D6E" w14:textId="77777777" w:rsidR="00F13CCC" w:rsidRDefault="00F13CCC" w:rsidP="00F13CCC">
      <w:pPr>
        <w:numPr>
          <w:ilvl w:val="0"/>
          <w:numId w:val="26"/>
        </w:numPr>
        <w:spacing w:before="100" w:beforeAutospacing="1" w:after="100" w:afterAutospacing="1"/>
      </w:pPr>
      <w:r>
        <w:rPr>
          <w:sz w:val="27"/>
          <w:szCs w:val="27"/>
        </w:rPr>
        <w:t>Good know Power over Ethernet (PoE), LLDP, CDP, VLANs.</w:t>
      </w:r>
    </w:p>
    <w:p w14:paraId="131C0B35" w14:textId="77777777" w:rsidR="00F13CCC" w:rsidRDefault="00F13CCC" w:rsidP="00F13CCC">
      <w:pPr>
        <w:numPr>
          <w:ilvl w:val="0"/>
          <w:numId w:val="26"/>
        </w:numPr>
        <w:spacing w:before="100" w:beforeAutospacing="1" w:after="100" w:afterAutospacing="1"/>
      </w:pPr>
      <w:r>
        <w:rPr>
          <w:sz w:val="27"/>
          <w:szCs w:val="27"/>
        </w:rPr>
        <w:t xml:space="preserve">Good know about Voice VLAN and </w:t>
      </w:r>
      <w:proofErr w:type="spellStart"/>
      <w:proofErr w:type="gramStart"/>
      <w:r>
        <w:rPr>
          <w:sz w:val="27"/>
          <w:szCs w:val="27"/>
        </w:rPr>
        <w:t>it's</w:t>
      </w:r>
      <w:proofErr w:type="spellEnd"/>
      <w:proofErr w:type="gramEnd"/>
      <w:r>
        <w:rPr>
          <w:sz w:val="27"/>
          <w:szCs w:val="27"/>
        </w:rPr>
        <w:t> Significance.</w:t>
      </w:r>
    </w:p>
    <w:p w14:paraId="35E6A65A" w14:textId="507D20C4" w:rsidR="00F13CCC" w:rsidRPr="00613F06" w:rsidRDefault="00F13CCC" w:rsidP="00F13CCC">
      <w:pPr>
        <w:numPr>
          <w:ilvl w:val="0"/>
          <w:numId w:val="26"/>
        </w:numPr>
        <w:spacing w:before="100" w:beforeAutospacing="1" w:after="100" w:afterAutospacing="1"/>
      </w:pPr>
      <w:r>
        <w:rPr>
          <w:sz w:val="27"/>
          <w:szCs w:val="27"/>
        </w:rPr>
        <w:t>Good know Local User Roles, Downloadable User Roles.</w:t>
      </w:r>
    </w:p>
    <w:p w14:paraId="6C88AA14" w14:textId="31D5DFDE" w:rsidR="00F13CCC" w:rsidRDefault="00F13CCC" w:rsidP="00F13CCC">
      <w:pPr>
        <w:pStyle w:val="NormalWeb"/>
      </w:pPr>
    </w:p>
    <w:p w14:paraId="51F1A3DF" w14:textId="77777777" w:rsidR="00F13CCC" w:rsidRDefault="00F13CCC" w:rsidP="00F13CCC">
      <w:pPr>
        <w:pStyle w:val="NormalWeb"/>
      </w:pPr>
      <w:r>
        <w:rPr>
          <w:rStyle w:val="Strong"/>
        </w:rPr>
        <w:t>Pre-Checklist:</w:t>
      </w:r>
    </w:p>
    <w:p w14:paraId="3E287D5A" w14:textId="77777777" w:rsidR="00F13CCC" w:rsidRDefault="00F13CCC" w:rsidP="00F13CCC">
      <w:pPr>
        <w:numPr>
          <w:ilvl w:val="0"/>
          <w:numId w:val="27"/>
        </w:numPr>
        <w:spacing w:before="100" w:beforeAutospacing="1" w:after="100" w:afterAutospacing="1"/>
      </w:pPr>
      <w:r>
        <w:rPr>
          <w:rStyle w:val="Strong"/>
        </w:rPr>
        <w:t>Check CX operating system version</w:t>
      </w:r>
      <w:r>
        <w:t xml:space="preserve"> </w:t>
      </w:r>
    </w:p>
    <w:p w14:paraId="325DA948" w14:textId="77777777" w:rsidR="00F13CCC" w:rsidRPr="006749B6" w:rsidRDefault="00F13CCC" w:rsidP="006749B6">
      <w:pPr>
        <w:pStyle w:val="NormalWeb"/>
        <w:spacing w:before="0" w:beforeAutospacing="0" w:after="0" w:afterAutospacing="0"/>
        <w:ind w:firstLine="72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# show version</w:t>
      </w:r>
    </w:p>
    <w:p w14:paraId="4E3402DA" w14:textId="77777777" w:rsidR="00F13CCC" w:rsidRDefault="00F13CCC" w:rsidP="00F13CCC">
      <w:pPr>
        <w:numPr>
          <w:ilvl w:val="0"/>
          <w:numId w:val="27"/>
        </w:numPr>
        <w:spacing w:before="100" w:beforeAutospacing="1" w:after="100" w:afterAutospacing="1"/>
      </w:pPr>
      <w:r>
        <w:rPr>
          <w:rStyle w:val="Emphasis"/>
          <w:b/>
          <w:bCs/>
        </w:rPr>
        <w:t>Verify Connectivity Check</w:t>
      </w:r>
      <w:r>
        <w:t xml:space="preserve"> </w:t>
      </w:r>
    </w:p>
    <w:p w14:paraId="3C5E3AEA" w14:textId="77777777" w:rsidR="00F13CCC" w:rsidRPr="006749B6" w:rsidRDefault="00F13CCC" w:rsidP="006749B6">
      <w:pPr>
        <w:spacing w:before="100" w:beforeAutospacing="1" w:after="100" w:afterAutospacing="1"/>
        <w:ind w:firstLine="720"/>
        <w:rPr>
          <w:rFonts w:ascii="Consolas" w:hAnsi="Consolas"/>
          <w:i/>
        </w:rPr>
      </w:pPr>
      <w:r w:rsidRPr="006749B6">
        <w:rPr>
          <w:rStyle w:val="Emphasis"/>
          <w:rFonts w:ascii="Consolas" w:hAnsi="Consolas"/>
          <w:i w:val="0"/>
          <w:color w:val="FF6600"/>
        </w:rPr>
        <w:t xml:space="preserve">show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</w:rPr>
        <w:t>lldp</w:t>
      </w:r>
      <w:proofErr w:type="spellEnd"/>
      <w:r w:rsidRPr="006749B6">
        <w:rPr>
          <w:rStyle w:val="Emphasis"/>
          <w:rFonts w:ascii="Consolas" w:hAnsi="Consolas"/>
          <w:i w:val="0"/>
          <w:color w:val="FF6600"/>
        </w:rPr>
        <w:t xml:space="preserve"> neighbor-info or show CDP neighbor-info</w:t>
      </w:r>
      <w:r w:rsidRPr="006749B6">
        <w:rPr>
          <w:rStyle w:val="Emphasis"/>
          <w:rFonts w:ascii="Consolas" w:hAnsi="Consolas"/>
          <w:i w:val="0"/>
        </w:rPr>
        <w:t xml:space="preserve"> </w:t>
      </w:r>
    </w:p>
    <w:p w14:paraId="0606F50F" w14:textId="77777777" w:rsidR="00F13CCC" w:rsidRDefault="00F13CCC" w:rsidP="00F13CCC">
      <w:pPr>
        <w:numPr>
          <w:ilvl w:val="0"/>
          <w:numId w:val="27"/>
        </w:numPr>
        <w:spacing w:before="100" w:beforeAutospacing="1" w:after="100" w:afterAutospacing="1"/>
      </w:pPr>
      <w:r>
        <w:rPr>
          <w:rStyle w:val="Emphasis"/>
          <w:b/>
          <w:bCs/>
        </w:rPr>
        <w:t xml:space="preserve">Before starting VOIP deployment, verify voice </w:t>
      </w:r>
      <w:proofErr w:type="spellStart"/>
      <w:r>
        <w:rPr>
          <w:rStyle w:val="Emphasis"/>
          <w:b/>
          <w:bCs/>
        </w:rPr>
        <w:t>vlan</w:t>
      </w:r>
      <w:proofErr w:type="spellEnd"/>
      <w:r>
        <w:rPr>
          <w:rStyle w:val="Emphasis"/>
          <w:b/>
          <w:bCs/>
        </w:rPr>
        <w:t xml:space="preserve"> assignment.</w:t>
      </w:r>
      <w:r>
        <w:t xml:space="preserve"> </w:t>
      </w:r>
    </w:p>
    <w:p w14:paraId="53F3EFF4" w14:textId="77777777" w:rsidR="00F13CCC" w:rsidRPr="006749B6" w:rsidRDefault="00F13CCC" w:rsidP="006749B6">
      <w:pPr>
        <w:pStyle w:val="NormalWeb"/>
        <w:spacing w:before="0" w:beforeAutospacing="0" w:after="0" w:afterAutospacing="0"/>
        <w:ind w:left="720"/>
        <w:rPr>
          <w:rStyle w:val="Emphasis"/>
          <w:rFonts w:ascii="Consolas" w:hAnsi="Consolas"/>
          <w:i w:val="0"/>
          <w:color w:val="FF6600"/>
          <w:sz w:val="22"/>
        </w:rPr>
      </w:pPr>
      <w:r w:rsidRPr="00A47D01">
        <w:rPr>
          <w:rStyle w:val="Emphasis"/>
          <w:rFonts w:ascii="Consolas" w:hAnsi="Consolas"/>
          <w:i w:val="0"/>
          <w:color w:val="FF6600"/>
          <w:sz w:val="22"/>
        </w:rPr>
        <w:t>BLDG01-F1(</w:t>
      </w: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config)#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10</w:t>
      </w:r>
    </w:p>
    <w:p w14:paraId="504943A0" w14:textId="77777777" w:rsidR="00F13CCC" w:rsidRPr="006749B6" w:rsidRDefault="00F13CCC" w:rsidP="006749B6">
      <w:pPr>
        <w:pStyle w:val="NormalWeb"/>
        <w:spacing w:before="0" w:beforeAutospacing="0" w:after="0" w:afterAutospacing="0"/>
        <w:ind w:left="72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(config-vlan-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</w:rPr>
        <w:t>10)#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voice</w:t>
      </w:r>
    </w:p>
    <w:p w14:paraId="25B41EC1" w14:textId="77777777" w:rsidR="00F13CCC" w:rsidRPr="006749B6" w:rsidRDefault="00F13CCC" w:rsidP="006749B6">
      <w:pPr>
        <w:pStyle w:val="NormalWeb"/>
        <w:spacing w:before="0" w:beforeAutospacing="0" w:after="0" w:afterAutospacing="0"/>
        <w:ind w:left="72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BLDG01-F1# show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lldp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neighbor-info 2/1/3</w:t>
      </w:r>
    </w:p>
    <w:p w14:paraId="0A0C8C7C" w14:textId="77777777" w:rsidR="00F13CCC" w:rsidRDefault="00F13CCC" w:rsidP="00F13CCC">
      <w:pPr>
        <w:pStyle w:val="NormalWeb"/>
      </w:pPr>
      <w:r>
        <w:rPr>
          <w:rStyle w:val="Strong"/>
        </w:rPr>
        <w:t xml:space="preserve">Note: </w:t>
      </w:r>
      <w:r>
        <w:t xml:space="preserve">Enabling Voice on </w:t>
      </w:r>
      <w:proofErr w:type="spellStart"/>
      <w:r>
        <w:t>Vlan</w:t>
      </w:r>
      <w:proofErr w:type="spellEnd"/>
      <w:r>
        <w:t xml:space="preserve"> context is must for CX VOIP deployment.</w:t>
      </w:r>
    </w:p>
    <w:p w14:paraId="3840F960" w14:textId="3905EF53" w:rsidR="00F13CCC" w:rsidRDefault="00F13CCC" w:rsidP="00F13CCC">
      <w:pPr>
        <w:pStyle w:val="NormalWeb"/>
      </w:pPr>
      <w:r>
        <w:t> </w:t>
      </w:r>
      <w:r>
        <w:rPr>
          <w:rStyle w:val="Strong"/>
        </w:rPr>
        <w:t>Flow of SIMPLE CX VOIP Deployment:</w:t>
      </w:r>
    </w:p>
    <w:p w14:paraId="2FABA235" w14:textId="77777777" w:rsidR="00F13CCC" w:rsidRDefault="00F13CCC" w:rsidP="00F13CCC">
      <w:pPr>
        <w:numPr>
          <w:ilvl w:val="0"/>
          <w:numId w:val="28"/>
        </w:numPr>
        <w:spacing w:before="100" w:beforeAutospacing="1" w:after="100" w:afterAutospacing="1"/>
      </w:pPr>
      <w:r>
        <w:rPr>
          <w:rStyle w:val="Strong"/>
        </w:rPr>
        <w:t>Use Case 1: With Local authentication using local mac match, device-profile</w:t>
      </w:r>
    </w:p>
    <w:p w14:paraId="667A85EC" w14:textId="77777777" w:rsidR="00F13CCC" w:rsidRDefault="00F13CCC" w:rsidP="00F13CCC">
      <w:pPr>
        <w:numPr>
          <w:ilvl w:val="0"/>
          <w:numId w:val="28"/>
        </w:numPr>
        <w:spacing w:before="100" w:beforeAutospacing="1" w:after="100" w:afterAutospacing="1"/>
      </w:pPr>
      <w:r>
        <w:rPr>
          <w:rStyle w:val="Strong"/>
        </w:rPr>
        <w:t>Use Case 2: With Remote AAA authentication using radius-attribute</w:t>
      </w:r>
    </w:p>
    <w:p w14:paraId="05709132" w14:textId="77777777" w:rsidR="00F13CCC" w:rsidRDefault="00F13CCC" w:rsidP="00F13CCC">
      <w:pPr>
        <w:numPr>
          <w:ilvl w:val="0"/>
          <w:numId w:val="28"/>
        </w:numPr>
        <w:spacing w:before="100" w:beforeAutospacing="1" w:after="100" w:afterAutospacing="1"/>
      </w:pPr>
      <w:r>
        <w:rPr>
          <w:rStyle w:val="Strong"/>
        </w:rPr>
        <w:t>Use Case 3: With Remote AAA authentication using Local User Role</w:t>
      </w:r>
    </w:p>
    <w:p w14:paraId="4A7ED234" w14:textId="666A42E7" w:rsidR="00F13CCC" w:rsidRPr="007F5EAD" w:rsidRDefault="00F13CCC" w:rsidP="00F13CCC">
      <w:pPr>
        <w:numPr>
          <w:ilvl w:val="0"/>
          <w:numId w:val="28"/>
        </w:numPr>
        <w:spacing w:before="100" w:beforeAutospacing="1" w:after="100" w:afterAutospacing="1"/>
        <w:rPr>
          <w:rStyle w:val="Strong"/>
          <w:b w:val="0"/>
          <w:bCs w:val="0"/>
        </w:rPr>
      </w:pPr>
      <w:r>
        <w:rPr>
          <w:rStyle w:val="Strong"/>
        </w:rPr>
        <w:t>Use Case 4: With Remote AAA authentication using Downloadable User Role</w:t>
      </w:r>
    </w:p>
    <w:p w14:paraId="24BCC731" w14:textId="77777777" w:rsidR="00107140" w:rsidRPr="00107140" w:rsidRDefault="00107140" w:rsidP="00107140">
      <w:pPr>
        <w:pStyle w:val="NormalWeb"/>
        <w:rPr>
          <w:rStyle w:val="Emphasis"/>
          <w:b/>
          <w:bCs/>
          <w:i w:val="0"/>
          <w:iCs w:val="0"/>
        </w:rPr>
      </w:pPr>
      <w:r w:rsidRPr="00107140">
        <w:rPr>
          <w:rStyle w:val="Emphasis"/>
          <w:b/>
          <w:bCs/>
          <w:i w:val="0"/>
          <w:iCs w:val="0"/>
        </w:rPr>
        <w:t>Reviewer:</w:t>
      </w:r>
    </w:p>
    <w:p w14:paraId="793256B9" w14:textId="77777777" w:rsidR="00107140" w:rsidRDefault="00107140" w:rsidP="00107140">
      <w:pPr>
        <w:pStyle w:val="NormalWeb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 xml:space="preserve">Thank you </w:t>
      </w:r>
      <w:r w:rsidRPr="00107140">
        <w:rPr>
          <w:rStyle w:val="Emphasis"/>
          <w:b/>
          <w:bCs/>
          <w:i w:val="0"/>
          <w:iCs w:val="0"/>
        </w:rPr>
        <w:t>Hasenaug, Holger</w:t>
      </w:r>
      <w:r>
        <w:rPr>
          <w:rStyle w:val="Emphasis"/>
          <w:i w:val="0"/>
          <w:iCs w:val="0"/>
        </w:rPr>
        <w:t xml:space="preserve"> for quick review and format, much appreciate!</w:t>
      </w:r>
      <w:bookmarkStart w:id="3" w:name="_GoBack"/>
      <w:bookmarkEnd w:id="3"/>
    </w:p>
    <w:p w14:paraId="1595762E" w14:textId="77777777" w:rsidR="007F5EAD" w:rsidRDefault="007F5EAD" w:rsidP="00107140">
      <w:pPr>
        <w:spacing w:before="100" w:beforeAutospacing="1" w:after="100" w:afterAutospacing="1"/>
      </w:pPr>
    </w:p>
    <w:p w14:paraId="7E52E0B7" w14:textId="77777777" w:rsidR="00F13CCC" w:rsidRDefault="00F13CCC" w:rsidP="00613F06">
      <w:pPr>
        <w:pStyle w:val="ARUBABODYHEADINGORANGECAPSARIALBOLD10PT"/>
      </w:pPr>
      <w:bookmarkStart w:id="4" w:name="_Toc47863861"/>
      <w:r w:rsidRPr="00613F06">
        <w:rPr>
          <w:b w:val="0"/>
          <w:bCs w:val="0"/>
        </w:rPr>
        <w:t>Use Case 1: With Local authentication using local mac match, device-profile</w:t>
      </w:r>
      <w:bookmarkEnd w:id="4"/>
    </w:p>
    <w:p w14:paraId="4C83C5CA" w14:textId="77777777" w:rsidR="00F13CCC" w:rsidRDefault="00F13CCC" w:rsidP="00F13CCC">
      <w:pPr>
        <w:pStyle w:val="NormalWeb"/>
      </w:pPr>
      <w:r>
        <w:t> </w:t>
      </w:r>
    </w:p>
    <w:p w14:paraId="7647B337" w14:textId="77777777" w:rsidR="00F13CCC" w:rsidRDefault="00F13CCC" w:rsidP="00F13CCC">
      <w:pPr>
        <w:pStyle w:val="NormalWeb"/>
      </w:pPr>
      <w:r>
        <w:rPr>
          <w:rStyle w:val="Strong"/>
        </w:rPr>
        <w:t>Step</w:t>
      </w:r>
      <w:proofErr w:type="gramStart"/>
      <w:r>
        <w:rPr>
          <w:rStyle w:val="Strong"/>
        </w:rPr>
        <w:t>1:</w:t>
      </w:r>
      <w:r>
        <w:t>Configure</w:t>
      </w:r>
      <w:proofErr w:type="gramEnd"/>
      <w:r>
        <w:t xml:space="preserve"> local mac match and device profile as below.</w:t>
      </w:r>
    </w:p>
    <w:p w14:paraId="37B34735" w14:textId="77777777" w:rsidR="00F13CCC" w:rsidRPr="006749B6" w:rsidRDefault="00F13CCC" w:rsidP="00F13CCC">
      <w:pPr>
        <w:pStyle w:val="NormalWeb"/>
      </w:pPr>
      <w:r w:rsidRPr="006749B6">
        <w:t> </w:t>
      </w:r>
    </w:p>
    <w:p w14:paraId="73BF8A6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# show running-config mac-group</w:t>
      </w:r>
    </w:p>
    <w:p w14:paraId="162D7C9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mac-group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localmacauth</w:t>
      </w:r>
      <w:proofErr w:type="spellEnd"/>
    </w:p>
    <w:p w14:paraId="6A1096E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  seq 10 match mac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</w:rPr>
        <w:t>00:04:f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</w:rPr>
        <w:t>2:80:23:57</w:t>
      </w:r>
    </w:p>
    <w:p w14:paraId="7DE7813F" w14:textId="77777777" w:rsidR="006749B6" w:rsidRPr="006749B6" w:rsidRDefault="006749B6" w:rsidP="006749B6">
      <w:pPr>
        <w:pStyle w:val="NormalWeb"/>
        <w:spacing w:before="0" w:beforeAutospacing="0" w:after="0" w:afterAutospacing="0"/>
        <w:rPr>
          <w:rStyle w:val="Emphasis"/>
          <w:i w:val="0"/>
          <w:color w:val="FF6600"/>
          <w:sz w:val="22"/>
        </w:rPr>
      </w:pPr>
    </w:p>
    <w:p w14:paraId="197ACA2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Fonts w:ascii="Consolas" w:hAnsi="Consolas"/>
          <w:i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# show running-config port-access</w:t>
      </w:r>
    </w:p>
    <w:p w14:paraId="16AB168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Fonts w:ascii="Consolas" w:hAnsi="Consolas"/>
          <w:i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port-access role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localmacauthrole</w:t>
      </w:r>
      <w:proofErr w:type="spellEnd"/>
    </w:p>
    <w:p w14:paraId="3C8B643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Fonts w:ascii="Consolas" w:hAnsi="Consolas"/>
          <w:i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mtu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1600</w:t>
      </w:r>
    </w:p>
    <w:p w14:paraId="4A90C73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Fonts w:ascii="Consolas" w:hAnsi="Consolas"/>
          <w:i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reauth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>-period 5</w:t>
      </w:r>
    </w:p>
    <w:p w14:paraId="2F380B2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Fonts w:ascii="Consolas" w:hAnsi="Consolas"/>
          <w:i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port-access device-profile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localauthdp</w:t>
      </w:r>
      <w:proofErr w:type="spellEnd"/>
    </w:p>
    <w:p w14:paraId="1411E15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Fonts w:ascii="Consolas" w:hAnsi="Consolas"/>
          <w:i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enable</w:t>
      </w:r>
    </w:p>
    <w:p w14:paraId="0CFF9E1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Fonts w:ascii="Consolas" w:hAnsi="Consolas"/>
          <w:i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associate role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localmacauthrole</w:t>
      </w:r>
      <w:proofErr w:type="spellEnd"/>
    </w:p>
    <w:p w14:paraId="4560315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Fonts w:ascii="Consolas" w:hAnsi="Consolas"/>
          <w:i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associate mac-group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localmacauth</w:t>
      </w:r>
      <w:proofErr w:type="spellEnd"/>
    </w:p>
    <w:p w14:paraId="3685EC31" w14:textId="77777777" w:rsidR="00F13CCC" w:rsidRDefault="00F13CCC" w:rsidP="00F13CCC">
      <w:pPr>
        <w:pStyle w:val="NormalWeb"/>
      </w:pPr>
      <w:r>
        <w:t> </w:t>
      </w:r>
    </w:p>
    <w:p w14:paraId="4AC2E9D1" w14:textId="77777777" w:rsidR="00F13CCC" w:rsidRDefault="00F13CCC" w:rsidP="00F13CCC">
      <w:pPr>
        <w:pStyle w:val="NormalWeb"/>
      </w:pPr>
      <w:r>
        <w:t>Step2: Enable authentication on interface connected to Phone.</w:t>
      </w:r>
    </w:p>
    <w:p w14:paraId="3290E4D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interface 2/1/3</w:t>
      </w:r>
    </w:p>
    <w:p w14:paraId="7BA81E3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no shutdown</w:t>
      </w:r>
    </w:p>
    <w:p w14:paraId="7B9C057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no routing</w:t>
      </w:r>
    </w:p>
    <w:p w14:paraId="2B8A65D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trunk native 1</w:t>
      </w:r>
    </w:p>
    <w:p w14:paraId="7771F18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trunk allowed 10</w:t>
      </w:r>
    </w:p>
    <w:p w14:paraId="694C7F2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spanning-tree port-type admin-edge</w:t>
      </w:r>
    </w:p>
    <w:p w14:paraId="36B68EE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allow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cdp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bpdu</w:t>
      </w:r>
      <w:proofErr w:type="spellEnd"/>
    </w:p>
    <w:p w14:paraId="1493F87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allow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lldp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bpdu</w:t>
      </w:r>
      <w:proofErr w:type="spellEnd"/>
    </w:p>
    <w:p w14:paraId="0BAF1BC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client-limit 2</w:t>
      </w:r>
    </w:p>
    <w:p w14:paraId="57C9B6D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port-access security violation action shutdown</w:t>
      </w:r>
    </w:p>
    <w:p w14:paraId="707891F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dot1x authenticator</w:t>
      </w:r>
    </w:p>
    <w:p w14:paraId="5C83FF6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max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eapol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requests 3</w:t>
      </w:r>
    </w:p>
    <w:p w14:paraId="4EEAE50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max-retries 1</w:t>
      </w:r>
    </w:p>
    <w:p w14:paraId="2460C44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 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reauth</w:t>
      </w:r>
      <w:proofErr w:type="spellEnd"/>
    </w:p>
    <w:p w14:paraId="2F570BB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enable</w:t>
      </w:r>
    </w:p>
    <w:p w14:paraId="39688A1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mac-auth</w:t>
      </w:r>
    </w:p>
    <w:p w14:paraId="7A85CFA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cached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reauth</w:t>
      </w:r>
      <w:proofErr w:type="spellEnd"/>
    </w:p>
    <w:p w14:paraId="7A7BD77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cached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reauth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period 86400</w:t>
      </w:r>
    </w:p>
    <w:p w14:paraId="7C06BBA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quiet-period 30</w:t>
      </w:r>
    </w:p>
    <w:p w14:paraId="2959455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lastRenderedPageBreak/>
        <w:t>        enable</w:t>
      </w:r>
    </w:p>
    <w:p w14:paraId="60C5EE7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exit</w:t>
      </w:r>
    </w:p>
    <w:p w14:paraId="1BC68D22" w14:textId="0FBCC94C" w:rsidR="00F13CCC" w:rsidRDefault="00F13CCC" w:rsidP="00A47D01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BLDG01-F1# show port-access clients</w:t>
      </w:r>
    </w:p>
    <w:p w14:paraId="588332B6" w14:textId="77777777" w:rsidR="00A47D01" w:rsidRPr="00A47D01" w:rsidRDefault="00A47D01" w:rsidP="00A47D01">
      <w:pPr>
        <w:pStyle w:val="NormalWeb"/>
        <w:spacing w:before="0" w:beforeAutospacing="0" w:after="0" w:afterAutospacing="0"/>
        <w:rPr>
          <w:rStyle w:val="Emphasis"/>
          <w:iCs w:val="0"/>
        </w:rPr>
      </w:pPr>
    </w:p>
    <w:p w14:paraId="2B21019B" w14:textId="77777777" w:rsidR="00F13CCC" w:rsidRPr="00A47D01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ort Access Clients</w:t>
      </w:r>
    </w:p>
    <w:p w14:paraId="2C47704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-------------------------------------------------------------------------------</w:t>
      </w:r>
    </w:p>
    <w:p w14:paraId="4BAA120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ort     MAC Address       Onboarded      Status      Role</w:t>
      </w:r>
    </w:p>
    <w:p w14:paraId="56827B0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                    Method</w:t>
      </w:r>
    </w:p>
    <w:p w14:paraId="66B65EE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-------------------------------------------------------------------------------</w:t>
      </w:r>
    </w:p>
    <w:p w14:paraId="7D63E04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2/1/3    00:04:f2:80:23:57 device-profile Success 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localmacauthrole</w:t>
      </w:r>
      <w:proofErr w:type="spellEnd"/>
    </w:p>
    <w:p w14:paraId="7BA07A4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2C00D44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BLDG01-F1#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sh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port-access clients detail</w:t>
      </w:r>
    </w:p>
    <w:p w14:paraId="36DBEB6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2DE298D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ort Access Client Status Details:</w:t>
      </w:r>
    </w:p>
    <w:p w14:paraId="690D984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49982D3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Client 00:04:f2:80:23:57</w:t>
      </w:r>
    </w:p>
    <w:p w14:paraId="6E0B8B1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============================</w:t>
      </w:r>
    </w:p>
    <w:p w14:paraId="4BE4EC9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Session Details</w:t>
      </w:r>
    </w:p>
    <w:p w14:paraId="28545B7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---------------</w:t>
      </w:r>
    </w:p>
    <w:p w14:paraId="474556B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Port         : 2/1/3</w:t>
      </w:r>
    </w:p>
    <w:p w14:paraId="4A1D9C8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Session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Time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558s</w:t>
      </w:r>
    </w:p>
    <w:p w14:paraId="6D0BABC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IPv4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ddress :</w:t>
      </w:r>
      <w:proofErr w:type="gramEnd"/>
    </w:p>
    <w:p w14:paraId="73C9FA5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IPv6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ddress :</w:t>
      </w:r>
      <w:proofErr w:type="gramEnd"/>
    </w:p>
    <w:p w14:paraId="269597A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53E69BA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Authentication Details</w:t>
      </w:r>
    </w:p>
    <w:p w14:paraId="50ED6CC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----------------------</w:t>
      </w:r>
    </w:p>
    <w:p w14:paraId="3F72900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Status          : Authenticated</w:t>
      </w:r>
    </w:p>
    <w:p w14:paraId="290BCA1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Auth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recedence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dot1x - Authenticating, mac-auth - Unauthenticated</w:t>
      </w:r>
    </w:p>
    <w:p w14:paraId="44557A2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1E3BE5D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Authorization Details</w:t>
      </w:r>
    </w:p>
    <w:p w14:paraId="7AEC268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----------------------</w:t>
      </w:r>
    </w:p>
    <w:p w14:paraId="508E7A8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Role   :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localmacauthrole</w:t>
      </w:r>
      <w:proofErr w:type="spellEnd"/>
    </w:p>
    <w:p w14:paraId="04FE9E1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Status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pplied</w:t>
      </w:r>
    </w:p>
    <w:p w14:paraId="3703185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0CCAA35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54E92E9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Role Information:</w:t>
      </w:r>
    </w:p>
    <w:p w14:paraId="10AD964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6E6BBEF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am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localmacauthrole</w:t>
      </w:r>
      <w:proofErr w:type="spellEnd"/>
    </w:p>
    <w:p w14:paraId="368A165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Typ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local</w:t>
      </w:r>
    </w:p>
    <w:p w14:paraId="6A89121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---------------------------------------------</w:t>
      </w:r>
    </w:p>
    <w:p w14:paraId="2788564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Reauthentication Period             : 5 secs</w:t>
      </w:r>
    </w:p>
    <w:p w14:paraId="346190D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uthentication Mode                 :</w:t>
      </w:r>
    </w:p>
    <w:p w14:paraId="1DFD8B4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Session Timeout                     :</w:t>
      </w:r>
    </w:p>
    <w:p w14:paraId="22D4E51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Client Inactivity Timeout           :</w:t>
      </w:r>
    </w:p>
    <w:p w14:paraId="5C660D2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Description                         :</w:t>
      </w:r>
    </w:p>
    <w:p w14:paraId="5212A06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Gateway Zone                        :</w:t>
      </w:r>
    </w:p>
    <w:p w14:paraId="2FA05B1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UBT Gateway Role                    :</w:t>
      </w:r>
    </w:p>
    <w:p w14:paraId="35D3931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lastRenderedPageBreak/>
        <w:t>    Access VLAN                         :</w:t>
      </w:r>
    </w:p>
    <w:p w14:paraId="10BEBE5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Native VLAN                         :</w:t>
      </w:r>
    </w:p>
    <w:p w14:paraId="0099A39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llowed Trunk VLANs                 :</w:t>
      </w:r>
    </w:p>
    <w:p w14:paraId="2124CAD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ccess VLAN Name                    :</w:t>
      </w:r>
    </w:p>
    <w:p w14:paraId="1B8679C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Native VLAN Name                    :</w:t>
      </w:r>
    </w:p>
    <w:p w14:paraId="10FB1E0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llowed Trunk VLAN Names            :</w:t>
      </w:r>
    </w:p>
    <w:p w14:paraId="0CBABF8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MTU                                 : 1600</w:t>
      </w:r>
    </w:p>
    <w:p w14:paraId="73517D5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QOS Trust Mode                      :</w:t>
      </w:r>
    </w:p>
    <w:p w14:paraId="18430B2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STP Administrative Edge Port        :</w:t>
      </w:r>
    </w:p>
    <w:p w14:paraId="5F1089F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PoE Priority                        :</w:t>
      </w:r>
    </w:p>
    <w:p w14:paraId="188AF4E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Captive Portal Profile              :</w:t>
      </w:r>
    </w:p>
    <w:p w14:paraId="25E0E4C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Policy                              :</w:t>
      </w:r>
    </w:p>
    <w:p w14:paraId="3B112CE9" w14:textId="77777777" w:rsidR="00F13CCC" w:rsidRDefault="00F13CCC" w:rsidP="00F13CCC">
      <w:pPr>
        <w:pStyle w:val="NormalWeb"/>
      </w:pPr>
      <w:r>
        <w:t> </w:t>
      </w:r>
    </w:p>
    <w:p w14:paraId="1CF4B0C0" w14:textId="77777777" w:rsidR="00F13CCC" w:rsidRDefault="00F13CCC" w:rsidP="00F13CCC">
      <w:pPr>
        <w:pStyle w:val="NormalWeb"/>
      </w:pPr>
      <w:r>
        <w:rPr>
          <w:rStyle w:val="Strong"/>
        </w:rPr>
        <w:t>Note</w:t>
      </w:r>
      <w:r>
        <w:t>: Authentication default order on AOS-CX is dot1x, mac-auth and then local mac match device-profile. You can always change the order of authentication.</w:t>
      </w:r>
    </w:p>
    <w:p w14:paraId="722D81E0" w14:textId="77777777" w:rsidR="00F13CCC" w:rsidRDefault="00F13CCC" w:rsidP="00F13CCC">
      <w:pPr>
        <w:pStyle w:val="NormalWeb"/>
      </w:pPr>
      <w:r>
        <w:t> </w:t>
      </w:r>
    </w:p>
    <w:p w14:paraId="56DC5D31" w14:textId="77777777" w:rsidR="00F13CCC" w:rsidRPr="00613F06" w:rsidRDefault="00F13CCC" w:rsidP="00613F06">
      <w:pPr>
        <w:pStyle w:val="ARUBABODYHEADINGORANGECAPSARIALBOLD10PT"/>
        <w:rPr>
          <w:b w:val="0"/>
          <w:bCs w:val="0"/>
        </w:rPr>
      </w:pPr>
      <w:bookmarkStart w:id="5" w:name="_Toc47863862"/>
      <w:r w:rsidRPr="00613F06">
        <w:t>Use case 2: authenticate phone using AAA radius server.</w:t>
      </w:r>
      <w:bookmarkEnd w:id="5"/>
    </w:p>
    <w:p w14:paraId="5EF01384" w14:textId="77777777" w:rsidR="00F13CCC" w:rsidRDefault="00F13CCC" w:rsidP="00F13CCC">
      <w:pPr>
        <w:pStyle w:val="NormalWeb"/>
      </w:pPr>
      <w:r>
        <w:t> </w:t>
      </w:r>
    </w:p>
    <w:p w14:paraId="3B298C50" w14:textId="77777777" w:rsidR="00F13CCC" w:rsidRDefault="00F13CCC" w:rsidP="00F13CCC">
      <w:pPr>
        <w:pStyle w:val="NormalWeb"/>
      </w:pPr>
      <w:r>
        <w:t>Step1: Make sure radius connectivity to switch is proper</w:t>
      </w:r>
    </w:p>
    <w:p w14:paraId="43F8BF57" w14:textId="77777777" w:rsidR="00F13CCC" w:rsidRDefault="00F13CCC" w:rsidP="00F13CCC">
      <w:pPr>
        <w:pStyle w:val="NormalWeb"/>
      </w:pPr>
      <w:r>
        <w:t> </w:t>
      </w:r>
    </w:p>
    <w:p w14:paraId="38D1441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BLDG01-F1# show radius-server detail</w:t>
      </w:r>
    </w:p>
    <w:p w14:paraId="4F2F391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******* Global RADIUS Configuration *******</w:t>
      </w:r>
    </w:p>
    <w:p w14:paraId="61AE33C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Shared-Secret: None</w:t>
      </w:r>
    </w:p>
    <w:p w14:paraId="7304F58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imeout: 5</w:t>
      </w:r>
    </w:p>
    <w:p w14:paraId="204C9B5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Auth-Type: pap</w:t>
      </w:r>
    </w:p>
    <w:p w14:paraId="35EFCA7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Retries: 1</w:t>
      </w:r>
    </w:p>
    <w:p w14:paraId="4B36449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LS Timeout: 5</w:t>
      </w:r>
    </w:p>
    <w:p w14:paraId="7BF2322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racking Time Interval (seconds): 60</w:t>
      </w:r>
    </w:p>
    <w:p w14:paraId="157A6E6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racking Retries: 3</w:t>
      </w:r>
    </w:p>
    <w:p w14:paraId="14E9A79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racking User-name: radius-tracking-user</w:t>
      </w:r>
    </w:p>
    <w:p w14:paraId="62CF9E6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racking Password: None</w:t>
      </w:r>
    </w:p>
    <w:p w14:paraId="51FCBEF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Number of Servers: 1</w:t>
      </w:r>
    </w:p>
    <w:p w14:paraId="6837ED7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****** RADIUS Server Information ******</w:t>
      </w:r>
    </w:p>
    <w:p w14:paraId="449EBEB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Server-Name              : aoss-cppm.tmelab.net</w:t>
      </w:r>
    </w:p>
    <w:p w14:paraId="1908027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Auth-Port                : 1812</w:t>
      </w:r>
    </w:p>
    <w:p w14:paraId="63539D1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Accounting-Port          : 1813</w:t>
      </w:r>
    </w:p>
    <w:p w14:paraId="19BD8F7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lastRenderedPageBreak/>
        <w:t xml:space="preserve">VRF                      :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</w:rPr>
        <w:t>mgmt</w:t>
      </w:r>
      <w:proofErr w:type="spellEnd"/>
    </w:p>
    <w:p w14:paraId="1835662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LS Enabled              : No</w:t>
      </w:r>
    </w:p>
    <w:p w14:paraId="539BC5A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Shared-Secret            : AQBapdAz4irjSK61Zg/CFArsNYWKbn1LObqDD/v9SH1eMQ6ABQAAADY26liu</w:t>
      </w:r>
    </w:p>
    <w:p w14:paraId="19FB2E7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imeout (default)        : 5</w:t>
      </w:r>
    </w:p>
    <w:p w14:paraId="5432D3B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Retries                  : 5</w:t>
      </w:r>
    </w:p>
    <w:p w14:paraId="3CF1D63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Auth-Type (default)      : pap</w:t>
      </w:r>
    </w:p>
    <w:p w14:paraId="24B3228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Server-Group (default)   : radius</w:t>
      </w:r>
    </w:p>
    <w:p w14:paraId="0740007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Default-Priority         : 1</w:t>
      </w:r>
    </w:p>
    <w:p w14:paraId="3D5DA46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racking                 : enabled</w:t>
      </w:r>
    </w:p>
    <w:p w14:paraId="4C78C37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Tracking-Mode            : any</w:t>
      </w:r>
    </w:p>
    <w:p w14:paraId="4FF02B2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Reachability-Status      : reachable</w:t>
      </w:r>
    </w:p>
    <w:p w14:paraId="4BB3B54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ClearPass-Username       : admin</w:t>
      </w:r>
    </w:p>
    <w:p w14:paraId="483F582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i w:val="0"/>
          <w:color w:val="FF6600"/>
        </w:rPr>
        <w:t>ClearPass-Password       : AQBapYv/u3/YfG9vYRpFxmOTtsFLIWxuAX442RdG9j11jsZ6CQAAACZ5Y2/BK9FmhQ==</w:t>
      </w:r>
    </w:p>
    <w:p w14:paraId="7ECE0E8E" w14:textId="4737ECB3" w:rsidR="00F13CCC" w:rsidRDefault="00F13CCC" w:rsidP="00F13CCC">
      <w:pPr>
        <w:pStyle w:val="NormalWeb"/>
      </w:pPr>
      <w:r>
        <w:t>  </w:t>
      </w:r>
    </w:p>
    <w:p w14:paraId="42115446" w14:textId="77777777" w:rsidR="00F13CCC" w:rsidRDefault="00F13CCC" w:rsidP="00F13CCC">
      <w:pPr>
        <w:pStyle w:val="NormalWeb"/>
      </w:pPr>
      <w:r>
        <w:rPr>
          <w:rStyle w:val="Strong"/>
        </w:rPr>
        <w:t>Note</w:t>
      </w:r>
      <w:r>
        <w:t xml:space="preserve">: In this demonstration I am using </w:t>
      </w:r>
      <w:proofErr w:type="spellStart"/>
      <w:r>
        <w:t>clearpass</w:t>
      </w:r>
      <w:proofErr w:type="spellEnd"/>
      <w:r>
        <w:t xml:space="preserve"> as Radius-server, you can use any other radius-server such Cisco ISE or free radius.</w:t>
      </w:r>
    </w:p>
    <w:p w14:paraId="2DDAD07B" w14:textId="77777777" w:rsidR="00F13CCC" w:rsidRDefault="00F13CCC" w:rsidP="00F13CCC">
      <w:pPr>
        <w:pStyle w:val="NormalWeb"/>
      </w:pPr>
      <w:r>
        <w:t> </w:t>
      </w:r>
    </w:p>
    <w:p w14:paraId="3E7CCA5D" w14:textId="77777777" w:rsidR="00F13CCC" w:rsidRDefault="00F13CCC" w:rsidP="00F13CCC">
      <w:pPr>
        <w:pStyle w:val="NormalWeb"/>
      </w:pPr>
      <w:r>
        <w:rPr>
          <w:rStyle w:val="Strong"/>
        </w:rPr>
        <w:t>Step2: Enable authentication on the interface.</w:t>
      </w:r>
    </w:p>
    <w:p w14:paraId="546C16CB" w14:textId="77777777" w:rsidR="00F13CCC" w:rsidRDefault="00F13CCC" w:rsidP="00F13CCC">
      <w:pPr>
        <w:pStyle w:val="NormalWeb"/>
      </w:pPr>
      <w:r>
        <w:t> </w:t>
      </w:r>
    </w:p>
    <w:p w14:paraId="51B34EC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BLDG01-F1# show running-config interface 2/1/3</w:t>
      </w:r>
    </w:p>
    <w:p w14:paraId="66E0EFE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interface 2/1/3</w:t>
      </w:r>
    </w:p>
    <w:p w14:paraId="5E5FFD5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no shutdown</w:t>
      </w:r>
    </w:p>
    <w:p w14:paraId="23876BB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no routing</w:t>
      </w:r>
    </w:p>
    <w:p w14:paraId="1D3D302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trunk native 1</w:t>
      </w:r>
    </w:p>
    <w:p w14:paraId="4F6C9FE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trunk allowed 10</w:t>
      </w:r>
    </w:p>
    <w:p w14:paraId="154058E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spanning-tree port-type admin-edge</w:t>
      </w:r>
    </w:p>
    <w:p w14:paraId="609FA84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allow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cdp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bpdu</w:t>
      </w:r>
      <w:proofErr w:type="spellEnd"/>
    </w:p>
    <w:p w14:paraId="680695A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allow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lldp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bpdu</w:t>
      </w:r>
      <w:proofErr w:type="spellEnd"/>
    </w:p>
    <w:p w14:paraId="5FA767C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client-limit 2</w:t>
      </w:r>
    </w:p>
    <w:p w14:paraId="3444334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port-access security violation action shutdown</w:t>
      </w:r>
    </w:p>
    <w:p w14:paraId="376FEE4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dot1x authenticator</w:t>
      </w:r>
    </w:p>
    <w:p w14:paraId="5C15F31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max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eapol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requests 3</w:t>
      </w:r>
    </w:p>
    <w:p w14:paraId="511A86A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max-retries 1</w:t>
      </w:r>
    </w:p>
    <w:p w14:paraId="01AC865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 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reauth</w:t>
      </w:r>
      <w:proofErr w:type="spellEnd"/>
    </w:p>
    <w:p w14:paraId="52AA90F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enable</w:t>
      </w:r>
    </w:p>
    <w:p w14:paraId="748954D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uthentication port-access mac-auth</w:t>
      </w:r>
    </w:p>
    <w:p w14:paraId="5389850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cached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reauth</w:t>
      </w:r>
      <w:proofErr w:type="spellEnd"/>
    </w:p>
    <w:p w14:paraId="5DC1BA0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lastRenderedPageBreak/>
        <w:t>        cached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reauth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period 86400</w:t>
      </w:r>
    </w:p>
    <w:p w14:paraId="6C0B9AB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quiet-period 30</w:t>
      </w:r>
    </w:p>
    <w:p w14:paraId="143BC42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 enable</w:t>
      </w:r>
    </w:p>
    <w:p w14:paraId="53E0423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exit</w:t>
      </w:r>
    </w:p>
    <w:p w14:paraId="3B72697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2F446E6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BLDG01-F1# show port-access clients detail</w:t>
      </w:r>
    </w:p>
    <w:p w14:paraId="6F4BD7B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ort Access Client Status Details:</w:t>
      </w:r>
    </w:p>
    <w:p w14:paraId="4B9F0B6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Client 00:04:f2:80:23:57, 0004f2802357</w:t>
      </w:r>
    </w:p>
    <w:p w14:paraId="2F844CC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============================</w:t>
      </w:r>
    </w:p>
    <w:p w14:paraId="01830FA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Session Details</w:t>
      </w:r>
    </w:p>
    <w:p w14:paraId="1BFCD9A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---------------</w:t>
      </w:r>
    </w:p>
    <w:p w14:paraId="4E35CC6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Port         : 2/1/3</w:t>
      </w:r>
    </w:p>
    <w:p w14:paraId="00EF8BB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Session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Time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75s</w:t>
      </w:r>
    </w:p>
    <w:p w14:paraId="00D0744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IPv4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ddress :</w:t>
      </w:r>
      <w:proofErr w:type="gramEnd"/>
    </w:p>
    <w:p w14:paraId="58099E7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IPv6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ddress :</w:t>
      </w:r>
      <w:proofErr w:type="gramEnd"/>
    </w:p>
    <w:p w14:paraId="0411E67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Authentication Details</w:t>
      </w:r>
    </w:p>
    <w:p w14:paraId="3DC2D4D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----------------------</w:t>
      </w:r>
    </w:p>
    <w:p w14:paraId="766C411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Status          : mac-auth Authenticated</w:t>
      </w:r>
    </w:p>
    <w:p w14:paraId="320A6C1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Auth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recedence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dot1x - Unauthenticated, mac-auth - Authenticated</w:t>
      </w:r>
    </w:p>
    <w:p w14:paraId="54E1B30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Authorization Details</w:t>
      </w:r>
    </w:p>
    <w:p w14:paraId="719EEDD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----------------------</w:t>
      </w:r>
    </w:p>
    <w:p w14:paraId="7917FF9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Role   : RADIUS_773420618</w:t>
      </w:r>
    </w:p>
    <w:p w14:paraId="28B528A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   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Status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Applied</w:t>
      </w:r>
    </w:p>
    <w:p w14:paraId="48E4B48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Role Information:</w:t>
      </w:r>
    </w:p>
    <w:p w14:paraId="08EE8B8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am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RADIUS_773420618</w:t>
      </w:r>
    </w:p>
    <w:p w14:paraId="426C079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Typ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radius</w:t>
      </w:r>
    </w:p>
    <w:p w14:paraId="456B4F1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---------------------------------------------</w:t>
      </w:r>
    </w:p>
    <w:p w14:paraId="40C62A8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Reauthentication Period             :</w:t>
      </w:r>
    </w:p>
    <w:p w14:paraId="0D59681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uthentication Mode                 :</w:t>
      </w:r>
    </w:p>
    <w:p w14:paraId="39FAE9F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Session Timeout                     :</w:t>
      </w:r>
    </w:p>
    <w:p w14:paraId="69ED5CC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Client Inactivity Timeout           :</w:t>
      </w:r>
    </w:p>
    <w:p w14:paraId="520D07C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Description                         :</w:t>
      </w:r>
    </w:p>
    <w:p w14:paraId="58F0FE3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Gateway Zone                        :</w:t>
      </w:r>
    </w:p>
    <w:p w14:paraId="30556D6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UBT Gateway Role                    :</w:t>
      </w:r>
    </w:p>
    <w:p w14:paraId="5852F80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ccess VLAN                         :</w:t>
      </w:r>
    </w:p>
    <w:p w14:paraId="02034A0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Native VLAN                         :</w:t>
      </w:r>
    </w:p>
    <w:p w14:paraId="533B4AE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llowed Trunk VLANs                 :</w:t>
      </w:r>
    </w:p>
    <w:p w14:paraId="24B461E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ccess VLAN Name                    :</w:t>
      </w:r>
    </w:p>
    <w:p w14:paraId="371C7BF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Native VLAN Name                    :</w:t>
      </w:r>
    </w:p>
    <w:p w14:paraId="5ACC6A2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Allowed Trunk VLAN Names            :</w:t>
      </w:r>
    </w:p>
    <w:p w14:paraId="6F122A1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MTU                                 :</w:t>
      </w:r>
    </w:p>
    <w:p w14:paraId="26E4D9B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QOS Trust Mode                      :</w:t>
      </w:r>
    </w:p>
    <w:p w14:paraId="34803D8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STP Administrative Edge Port        :</w:t>
      </w:r>
    </w:p>
    <w:p w14:paraId="36C5694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PoE Priority                        :</w:t>
      </w:r>
    </w:p>
    <w:p w14:paraId="4E642DE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Captive Portal Profile              :</w:t>
      </w:r>
    </w:p>
    <w:p w14:paraId="74417C0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 Policy                              :</w:t>
      </w:r>
    </w:p>
    <w:p w14:paraId="0E48DCE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79291990" w14:textId="77777777" w:rsidR="00A47D01" w:rsidRDefault="00A47D01">
      <w:pPr>
        <w:rPr>
          <w:rStyle w:val="Emphasis"/>
          <w:rFonts w:ascii="Consolas" w:eastAsiaTheme="minorEastAsia" w:hAnsi="Consolas"/>
          <w:i w:val="0"/>
          <w:color w:val="FF6600"/>
          <w:szCs w:val="22"/>
        </w:rPr>
      </w:pPr>
      <w:r>
        <w:rPr>
          <w:rStyle w:val="Emphasis"/>
          <w:rFonts w:ascii="Consolas" w:hAnsi="Consolas"/>
          <w:i w:val="0"/>
          <w:color w:val="FF6600"/>
          <w:szCs w:val="22"/>
        </w:rPr>
        <w:lastRenderedPageBreak/>
        <w:br w:type="page"/>
      </w:r>
    </w:p>
    <w:p w14:paraId="1C5069EF" w14:textId="03CD61AF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lastRenderedPageBreak/>
        <w:t xml:space="preserve">BLDG01-F1# show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port 2/1/3</w:t>
      </w:r>
    </w:p>
    <w:p w14:paraId="53FCB6A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------------------------------------------------------------------------------</w:t>
      </w:r>
    </w:p>
    <w:p w14:paraId="20F769A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VLAN  Name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                           Mode            Mapping</w:t>
      </w:r>
    </w:p>
    <w:p w14:paraId="4E9BF3D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-------------------------------------------------------------------------------</w:t>
      </w:r>
    </w:p>
    <w:p w14:paraId="4FE7763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10    VLAN10                          trunk           port</w:t>
      </w:r>
    </w:p>
    <w:p w14:paraId="500CBAA5" w14:textId="77777777" w:rsidR="00A47D01" w:rsidRDefault="00A47D01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  <w:szCs w:val="22"/>
        </w:rPr>
      </w:pPr>
    </w:p>
    <w:p w14:paraId="2109C2A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BLDG01-F1#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sh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lldp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neighbor-info 2/1/3</w:t>
      </w:r>
    </w:p>
    <w:p w14:paraId="0E7CBC4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624F100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ort                           : 2/1/3</w:t>
      </w:r>
    </w:p>
    <w:p w14:paraId="0E26FDD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Entries               : 1</w:t>
      </w:r>
    </w:p>
    <w:p w14:paraId="08E5E3E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Entries Deleted       : 1</w:t>
      </w:r>
    </w:p>
    <w:p w14:paraId="7664B58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Entries Dropped       : 0</w:t>
      </w:r>
    </w:p>
    <w:p w14:paraId="10943CF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Entries Aged-Out      : 1</w:t>
      </w:r>
    </w:p>
    <w:p w14:paraId="21F338E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Chassis-Name          : Polycom VVX 500</w:t>
      </w:r>
    </w:p>
    <w:p w14:paraId="0AD9DA3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Chassis-Description   : Polycom;VVX-VVX_500;3111-44500-001,7;SIP/4.1.2.25646/13-Feb-13 17:14;UP/5.1.2.0869/13-Feb-13 17:28;</w:t>
      </w:r>
    </w:p>
    <w:p w14:paraId="62955EF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Chassis-ID            : 0.0.0.0</w:t>
      </w:r>
    </w:p>
    <w:p w14:paraId="17686A7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anagement-Address    :</w:t>
      </w:r>
    </w:p>
    <w:p w14:paraId="1BCA31E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Chassis Capabilities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Available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Bridge, Telephone</w:t>
      </w:r>
    </w:p>
    <w:p w14:paraId="36EA15E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Chassis Capabilities Enabled   : Bridge, Telephone</w:t>
      </w:r>
    </w:p>
    <w:p w14:paraId="4D564F3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Port-ID               : 00:04:f2:80:23:57</w:t>
      </w:r>
    </w:p>
    <w:p w14:paraId="0329380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Port-Desc             : 1</w:t>
      </w:r>
    </w:p>
    <w:p w14:paraId="5F57894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Port VLAN ID          :</w:t>
      </w:r>
    </w:p>
    <w:p w14:paraId="3C3B85F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TTL                            : 120</w:t>
      </w:r>
    </w:p>
    <w:p w14:paraId="528E9B7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PoE information       : MED</w:t>
      </w:r>
    </w:p>
    <w:p w14:paraId="43EFC69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Power Type            : PD</w:t>
      </w:r>
    </w:p>
    <w:p w14:paraId="60A1F02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Power Priority        : Unknown</w:t>
      </w:r>
    </w:p>
    <w:p w14:paraId="3F86366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Power Source          : BOTH</w:t>
      </w:r>
    </w:p>
    <w:p w14:paraId="1AE2A08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D Requested Power Value       : 8.0 W</w:t>
      </w:r>
    </w:p>
    <w:p w14:paraId="033640D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SE Allocated Power Value      : 8.0 W</w:t>
      </w:r>
    </w:p>
    <w:p w14:paraId="5361C54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Capabilities</w:t>
      </w:r>
    </w:p>
    <w:p w14:paraId="68DB155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Device class          : CLASS_III</w:t>
      </w:r>
    </w:p>
    <w:p w14:paraId="37CE401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MED capabilities enabled     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Capabilities, Network Policy, PD, Inventory</w:t>
      </w:r>
    </w:p>
    <w:p w14:paraId="7E7E510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MED capabilities supported   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Capabilities, Network Policy, PD, Inventory</w:t>
      </w:r>
    </w:p>
    <w:p w14:paraId="4EF7781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Network Policy</w:t>
      </w:r>
    </w:p>
    <w:p w14:paraId="06C728F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Neighbor Med Application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typ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voice</w:t>
      </w:r>
    </w:p>
    <w:p w14:paraId="217BED1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VLAN ID    : 10</w:t>
      </w:r>
    </w:p>
    <w:p w14:paraId="2A4459C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Priority   : 5</w:t>
      </w:r>
    </w:p>
    <w:p w14:paraId="1B345AB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DSCP       : 46</w:t>
      </w:r>
    </w:p>
    <w:p w14:paraId="4289064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Unknown    : false</w:t>
      </w:r>
    </w:p>
    <w:p w14:paraId="1DC1DB6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Tagged     : true</w:t>
      </w:r>
    </w:p>
    <w:p w14:paraId="310AFEE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Neighbor Med Application 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typ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voice-signaling</w:t>
      </w:r>
    </w:p>
    <w:p w14:paraId="0DE26AE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VLAN ID    : 10</w:t>
      </w:r>
    </w:p>
    <w:p w14:paraId="422C824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Priority   : 5</w:t>
      </w:r>
    </w:p>
    <w:p w14:paraId="408EAD8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DSCP       : 44</w:t>
      </w:r>
    </w:p>
    <w:p w14:paraId="3CA384F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Unknown    : false</w:t>
      </w:r>
    </w:p>
    <w:p w14:paraId="68317DD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ed Policy Tagged     : true</w:t>
      </w:r>
    </w:p>
    <w:p w14:paraId="4DB5166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lastRenderedPageBreak/>
        <w:t> </w:t>
      </w:r>
    </w:p>
    <w:p w14:paraId="3728D52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ac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Phy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details</w:t>
      </w:r>
    </w:p>
    <w:p w14:paraId="3485A59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Auto-neg Supported    : true</w:t>
      </w:r>
    </w:p>
    <w:p w14:paraId="062F423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Auto-Neg Enabled      : true</w:t>
      </w:r>
    </w:p>
    <w:p w14:paraId="5E0C0B1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Auto-Neg Advertised 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 xml:space="preserve"> 1000 BASE_TFD, 100 BASE_TXFD, 100 BASE_TX, 10 BASET_FD, 10 BASE_T</w:t>
      </w:r>
    </w:p>
    <w:p w14:paraId="0F11C29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Neighbor MAU type              : 1000 BASETFD</w:t>
      </w:r>
    </w:p>
    <w:p w14:paraId="37635A9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 </w:t>
      </w:r>
    </w:p>
    <w:p w14:paraId="7997727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  <w:szCs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  <w:szCs w:val="22"/>
        </w:rPr>
        <w:t>BLDG01-F1#</w:t>
      </w:r>
    </w:p>
    <w:p w14:paraId="420EA1EF" w14:textId="77777777" w:rsidR="00F13CCC" w:rsidRDefault="00F13CCC" w:rsidP="00F13CCC">
      <w:pPr>
        <w:pStyle w:val="NormalWeb"/>
      </w:pPr>
      <w:r>
        <w:t> </w:t>
      </w:r>
    </w:p>
    <w:p w14:paraId="466726EA" w14:textId="77777777" w:rsidR="00F13CCC" w:rsidRDefault="00F13CCC" w:rsidP="00F13CCC">
      <w:pPr>
        <w:pStyle w:val="NormalWeb"/>
      </w:pPr>
      <w:r>
        <w:rPr>
          <w:rStyle w:val="Strong"/>
        </w:rPr>
        <w:t>Note</w:t>
      </w:r>
      <w:r>
        <w:t>: For Pre-standard Phone, enable below command on interface.</w:t>
      </w:r>
    </w:p>
    <w:p w14:paraId="7E4CB7B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(config-</w:t>
      </w: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</w:rPr>
        <w:t>if)#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power-over-ethernet pre-std-detect</w:t>
      </w:r>
    </w:p>
    <w:p w14:paraId="60311071" w14:textId="77777777" w:rsidR="00F13CCC" w:rsidRDefault="00F13CCC" w:rsidP="00F13CCC">
      <w:pPr>
        <w:pStyle w:val="NormalWeb"/>
      </w:pPr>
      <w:r>
        <w:t> </w:t>
      </w:r>
    </w:p>
    <w:p w14:paraId="5550AFF7" w14:textId="77777777" w:rsidR="00F13CCC" w:rsidRDefault="00F13CCC" w:rsidP="00613F06">
      <w:pPr>
        <w:pStyle w:val="ARUBABODYHEADINGORANGECAPSARIALBOLD10PT"/>
      </w:pPr>
      <w:bookmarkStart w:id="6" w:name="_Toc47863863"/>
      <w:r w:rsidRPr="00613F06">
        <w:rPr>
          <w:b w:val="0"/>
          <w:bCs w:val="0"/>
        </w:rPr>
        <w:t>Use case 3: VOIP deployment using Local User Role (LUR)</w:t>
      </w:r>
      <w:bookmarkEnd w:id="6"/>
    </w:p>
    <w:p w14:paraId="137B8CAC" w14:textId="77777777" w:rsidR="00F13CCC" w:rsidRDefault="00F13CCC" w:rsidP="00F13CCC">
      <w:pPr>
        <w:pStyle w:val="NormalWeb"/>
      </w:pPr>
      <w:r>
        <w:t> </w:t>
      </w:r>
    </w:p>
    <w:p w14:paraId="05D05238" w14:textId="77777777" w:rsidR="00F13CCC" w:rsidRDefault="00F13CCC" w:rsidP="00F13CCC">
      <w:pPr>
        <w:pStyle w:val="NormalWeb"/>
      </w:pPr>
      <w:r>
        <w:t>Step1: Configure local user role</w:t>
      </w:r>
    </w:p>
    <w:p w14:paraId="23EED682" w14:textId="77777777" w:rsidR="00F13CCC" w:rsidRDefault="00F13CCC" w:rsidP="00F13CCC">
      <w:pPr>
        <w:pStyle w:val="NormalWeb"/>
      </w:pPr>
      <w:r>
        <w:t> </w:t>
      </w:r>
    </w:p>
    <w:p w14:paraId="1CA7FA7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# show running-config port-access</w:t>
      </w:r>
    </w:p>
    <w:p w14:paraId="73416F4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b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port-access role </w:t>
      </w:r>
      <w:proofErr w:type="spellStart"/>
      <w:r w:rsidRPr="006749B6">
        <w:rPr>
          <w:rStyle w:val="Emphasis"/>
          <w:rFonts w:ascii="Consolas" w:hAnsi="Consolas"/>
          <w:b/>
          <w:i w:val="0"/>
          <w:color w:val="FF6600"/>
          <w:sz w:val="22"/>
        </w:rPr>
        <w:t>phone_role</w:t>
      </w:r>
      <w:proofErr w:type="spellEnd"/>
    </w:p>
    <w:p w14:paraId="3056661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uth-mode client-mode</w:t>
      </w:r>
    </w:p>
    <w:p w14:paraId="7D97207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trunk allowed 10</w:t>
      </w:r>
    </w:p>
    <w:p w14:paraId="29C6A56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color w:val="FF6600"/>
          <w:sz w:val="22"/>
        </w:rPr>
        <w:t> </w:t>
      </w:r>
    </w:p>
    <w:p w14:paraId="44C4C85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# show running-config interface 2/1/3</w:t>
      </w:r>
    </w:p>
    <w:p w14:paraId="4C45D27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interface 2/1/3</w:t>
      </w:r>
    </w:p>
    <w:p w14:paraId="2DA7456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no shutdown</w:t>
      </w:r>
    </w:p>
    <w:p w14:paraId="051DEF5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no routing</w:t>
      </w:r>
    </w:p>
    <w:p w14:paraId="6873803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trunk native 1</w:t>
      </w:r>
    </w:p>
    <w:p w14:paraId="3209E2B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vlan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trunk allowed all</w:t>
      </w:r>
    </w:p>
    <w:p w14:paraId="404B7D8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spanning-tree port-type admin-edge</w:t>
      </w:r>
    </w:p>
    <w:p w14:paraId="2B1C090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authentication port-access allow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cdp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>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bpdu</w:t>
      </w:r>
      <w:proofErr w:type="spellEnd"/>
    </w:p>
    <w:p w14:paraId="6D93089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authentication port-access allow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lldp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>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bpdu</w:t>
      </w:r>
      <w:proofErr w:type="spellEnd"/>
    </w:p>
    <w:p w14:paraId="3CBE5C4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authentication port-access client-limit 2</w:t>
      </w:r>
    </w:p>
    <w:p w14:paraId="6DE709B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port-access security violation action shutdown</w:t>
      </w:r>
    </w:p>
    <w:p w14:paraId="536C062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authentication port-access dot1x authenticator</w:t>
      </w:r>
    </w:p>
    <w:p w14:paraId="7235A06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     max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eapol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>-requests 3</w:t>
      </w:r>
    </w:p>
    <w:p w14:paraId="0E58324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     max-retries 1</w:t>
      </w:r>
    </w:p>
    <w:p w14:paraId="688E1FD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 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reauth</w:t>
      </w:r>
      <w:proofErr w:type="spellEnd"/>
    </w:p>
    <w:p w14:paraId="2F67741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lastRenderedPageBreak/>
        <w:t>        enable</w:t>
      </w:r>
    </w:p>
    <w:p w14:paraId="2EDD3DB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aaa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authentication port-access mac-auth</w:t>
      </w:r>
    </w:p>
    <w:p w14:paraId="7894970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     cached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reauth</w:t>
      </w:r>
      <w:proofErr w:type="spellEnd"/>
    </w:p>
    <w:p w14:paraId="7771C3D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     cached-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reauth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>-period 86400</w:t>
      </w:r>
    </w:p>
    <w:p w14:paraId="627253F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     quiet-period 30</w:t>
      </w:r>
    </w:p>
    <w:p w14:paraId="570CDEC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     enable</w:t>
      </w:r>
    </w:p>
    <w:p w14:paraId="23CAAE1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exit</w:t>
      </w:r>
    </w:p>
    <w:p w14:paraId="0D61B0E9" w14:textId="77777777" w:rsidR="00F13CCC" w:rsidRDefault="00F13CCC" w:rsidP="00F13CCC">
      <w:pPr>
        <w:pStyle w:val="NormalWeb"/>
      </w:pPr>
      <w:r>
        <w:t> </w:t>
      </w:r>
    </w:p>
    <w:p w14:paraId="77CC9A68" w14:textId="77777777" w:rsidR="00F13CCC" w:rsidRDefault="00F13CCC" w:rsidP="00F13CCC">
      <w:pPr>
        <w:pStyle w:val="NormalWeb"/>
      </w:pPr>
      <w:r>
        <w:t>Step2: On radius-server make sure same role name is configured and phone is authenticated.</w:t>
      </w:r>
    </w:p>
    <w:p w14:paraId="7F4C77B8" w14:textId="77777777" w:rsidR="00F13CCC" w:rsidRDefault="00F13CCC" w:rsidP="00F13CCC">
      <w:pPr>
        <w:pStyle w:val="NormalWeb"/>
      </w:pPr>
      <w:r>
        <w:t> </w:t>
      </w:r>
    </w:p>
    <w:p w14:paraId="3399DC6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color w:val="FF6600"/>
        </w:rPr>
      </w:pPr>
      <w:r w:rsidRPr="006749B6">
        <w:rPr>
          <w:rStyle w:val="Emphasis"/>
          <w:rFonts w:ascii="Consolas" w:hAnsi="Consolas"/>
          <w:color w:val="FF6600"/>
        </w:rPr>
        <w:t> </w:t>
      </w:r>
    </w:p>
    <w:p w14:paraId="4BFD08FD" w14:textId="77777777" w:rsidR="00A47D01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# show port-access clients</w:t>
      </w:r>
    </w:p>
    <w:p w14:paraId="73E69007" w14:textId="77777777" w:rsidR="00A47D01" w:rsidRDefault="00A47D01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</w:p>
    <w:p w14:paraId="4C8E32A8" w14:textId="454E9CEA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Port Access Clients</w:t>
      </w:r>
    </w:p>
    <w:p w14:paraId="063A318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--------------------------------------------------------------------------------</w:t>
      </w:r>
    </w:p>
    <w:p w14:paraId="018B8B8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Port     MAC Address       Onboarded      Status      Role</w:t>
      </w:r>
    </w:p>
    <w:p w14:paraId="617447F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                        Method</w:t>
      </w:r>
    </w:p>
    <w:p w14:paraId="44FA39C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--------------------------------------------------------------------------------</w:t>
      </w:r>
    </w:p>
    <w:p w14:paraId="4E878B8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2/1/3    00:04:f2:80:23:57 mac-auth       Success    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phone_role</w:t>
      </w:r>
      <w:proofErr w:type="spellEnd"/>
    </w:p>
    <w:p w14:paraId="41011DD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</w:t>
      </w:r>
    </w:p>
    <w:p w14:paraId="62E208A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#</w:t>
      </w:r>
    </w:p>
    <w:p w14:paraId="1474040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BLDG01-F1# show port-access role</w:t>
      </w:r>
    </w:p>
    <w:p w14:paraId="41CB744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Role Information:</w:t>
      </w:r>
    </w:p>
    <w:p w14:paraId="3539C687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</w:rPr>
        <w:t>Nam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phone_role</w:t>
      </w:r>
      <w:proofErr w:type="spellEnd"/>
    </w:p>
    <w:p w14:paraId="0481FBF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</w:rPr>
        <w:t>Typ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local</w:t>
      </w:r>
    </w:p>
    <w:p w14:paraId="09ACF5A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----------------------------------------------</w:t>
      </w:r>
    </w:p>
    <w:p w14:paraId="4B599C6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Reauthentication Period             :</w:t>
      </w:r>
    </w:p>
    <w:p w14:paraId="47D1075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uthentication Mode                 : client-mode</w:t>
      </w:r>
    </w:p>
    <w:p w14:paraId="3914314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Session Timeout                     :</w:t>
      </w:r>
    </w:p>
    <w:p w14:paraId="56B28CD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Client Inactivity Timeout           :</w:t>
      </w:r>
    </w:p>
    <w:p w14:paraId="1AD1E21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Description                         :</w:t>
      </w:r>
    </w:p>
    <w:p w14:paraId="00DC030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Gateway Zone                        :</w:t>
      </w:r>
    </w:p>
    <w:p w14:paraId="136CAF2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UBT Gateway Role                    :</w:t>
      </w:r>
    </w:p>
    <w:p w14:paraId="4B88714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ccess VLAN                         :</w:t>
      </w:r>
    </w:p>
    <w:p w14:paraId="4C6F0E7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Native VLAN                         :</w:t>
      </w:r>
    </w:p>
    <w:p w14:paraId="5B8AE70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llowed Trunk VLANs                 : 10</w:t>
      </w:r>
    </w:p>
    <w:p w14:paraId="7ACD3A9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ccess VLAN Name                    :</w:t>
      </w:r>
    </w:p>
    <w:p w14:paraId="2E4EF27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Native VLAN Name                    :</w:t>
      </w:r>
    </w:p>
    <w:p w14:paraId="25B910F5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llowed Trunk VLAN Names            :</w:t>
      </w:r>
    </w:p>
    <w:p w14:paraId="47CC4A4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MTU                                 :</w:t>
      </w:r>
    </w:p>
    <w:p w14:paraId="034AD71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QOS Trust Mode                      :</w:t>
      </w:r>
    </w:p>
    <w:p w14:paraId="69298D6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STP Administrative Edge Port        :</w:t>
      </w:r>
    </w:p>
    <w:p w14:paraId="7A2192C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lastRenderedPageBreak/>
        <w:t>    PoE Priority                        :</w:t>
      </w:r>
    </w:p>
    <w:p w14:paraId="750923F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Captive Portal Profile              :</w:t>
      </w:r>
    </w:p>
    <w:p w14:paraId="7AB60A8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Policy                              :</w:t>
      </w:r>
    </w:p>
    <w:p w14:paraId="74F5ED5A" w14:textId="77777777" w:rsidR="00F13CCC" w:rsidRDefault="00F13CCC" w:rsidP="00F13CCC">
      <w:pPr>
        <w:pStyle w:val="NormalWeb"/>
      </w:pPr>
      <w:r>
        <w:t> </w:t>
      </w:r>
    </w:p>
    <w:p w14:paraId="199F9B5F" w14:textId="07E29956" w:rsidR="00F13CCC" w:rsidRPr="00613F06" w:rsidRDefault="00F13CCC" w:rsidP="00613F06">
      <w:pPr>
        <w:pStyle w:val="ARUBABODYHEADINGORANGECAPSARIALBOLD10PT"/>
        <w:rPr>
          <w:b w:val="0"/>
          <w:bCs w:val="0"/>
        </w:rPr>
      </w:pPr>
      <w:bookmarkStart w:id="7" w:name="_Toc47863864"/>
      <w:r w:rsidRPr="00613F06">
        <w:t xml:space="preserve">Use case </w:t>
      </w:r>
      <w:r w:rsidR="004628D5">
        <w:t>4</w:t>
      </w:r>
      <w:r w:rsidRPr="00613F06">
        <w:t>: VOIP Deployment using Download User Role</w:t>
      </w:r>
      <w:r w:rsidR="00A365E1">
        <w:t xml:space="preserve"> (DUR)</w:t>
      </w:r>
      <w:r w:rsidRPr="00613F06">
        <w:t>.</w:t>
      </w:r>
      <w:bookmarkEnd w:id="7"/>
    </w:p>
    <w:p w14:paraId="1B1840CA" w14:textId="77777777" w:rsidR="00F13CCC" w:rsidRDefault="00F13CCC" w:rsidP="00F13CCC">
      <w:pPr>
        <w:pStyle w:val="NormalWeb"/>
      </w:pPr>
      <w:r>
        <w:t> </w:t>
      </w:r>
    </w:p>
    <w:p w14:paraId="0C7A3E7B" w14:textId="77777777" w:rsidR="00F13CCC" w:rsidRDefault="00F13CCC" w:rsidP="00F13CCC">
      <w:pPr>
        <w:pStyle w:val="NormalWeb"/>
      </w:pPr>
      <w:r>
        <w:t xml:space="preserve">Enable </w:t>
      </w:r>
      <w:proofErr w:type="spellStart"/>
      <w:r>
        <w:t>aaa</w:t>
      </w:r>
      <w:proofErr w:type="spellEnd"/>
      <w:r>
        <w:t xml:space="preserve"> authentication on the interface.</w:t>
      </w:r>
    </w:p>
    <w:p w14:paraId="48BBB7E5" w14:textId="77777777" w:rsidR="00F13CCC" w:rsidRDefault="00F13CCC" w:rsidP="00F13CCC">
      <w:pPr>
        <w:pStyle w:val="NormalWeb"/>
      </w:pPr>
      <w:r>
        <w:t>Configure downloadable user role “</w:t>
      </w:r>
      <w:proofErr w:type="spellStart"/>
      <w:r>
        <w:t>phone_role</w:t>
      </w:r>
      <w:proofErr w:type="spellEnd"/>
      <w:r>
        <w:t xml:space="preserve">” on </w:t>
      </w:r>
      <w:proofErr w:type="spellStart"/>
      <w:r>
        <w:t>Clearpass</w:t>
      </w:r>
      <w:proofErr w:type="spellEnd"/>
      <w:r>
        <w:t xml:space="preserve"> as below.</w:t>
      </w:r>
    </w:p>
    <w:p w14:paraId="648AA368" w14:textId="77777777" w:rsidR="00F13CCC" w:rsidRDefault="00F13CCC" w:rsidP="00F13CCC">
      <w:pPr>
        <w:pStyle w:val="NormalWeb"/>
      </w:pPr>
      <w:r>
        <w:t> </w:t>
      </w:r>
    </w:p>
    <w:p w14:paraId="35ABB71B" w14:textId="77777777" w:rsidR="00F13CCC" w:rsidRDefault="00F13CCC" w:rsidP="00F13CCC">
      <w:pPr>
        <w:pStyle w:val="NormalWeb"/>
      </w:pPr>
      <w:r>
        <w:t> </w:t>
      </w:r>
    </w:p>
    <w:p w14:paraId="179C56FC" w14:textId="77777777" w:rsidR="00F13CCC" w:rsidRDefault="00F13CCC" w:rsidP="00F13CCC">
      <w:pPr>
        <w:pStyle w:val="NormalWeb"/>
      </w:pPr>
      <w:r>
        <w:t> </w:t>
      </w:r>
    </w:p>
    <w:p w14:paraId="225EC704" w14:textId="77777777" w:rsidR="00F13CCC" w:rsidRDefault="00F13CCC" w:rsidP="00F13CCC">
      <w:pPr>
        <w:pStyle w:val="NormalWeb"/>
      </w:pPr>
      <w:r>
        <w:t> </w:t>
      </w:r>
      <w:r w:rsidRPr="00F13CCC">
        <w:rPr>
          <w:noProof/>
          <w:lang w:val="en-GB" w:eastAsia="en-GB"/>
        </w:rPr>
        <w:drawing>
          <wp:inline distT="0" distB="0" distL="0" distR="0" wp14:anchorId="469E9360" wp14:editId="2C89800E">
            <wp:extent cx="6455410" cy="3001010"/>
            <wp:effectExtent l="0" t="0" r="254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5541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816E0" w14:textId="77777777" w:rsidR="00F13CCC" w:rsidRDefault="00F13CCC" w:rsidP="00F13CCC">
      <w:pPr>
        <w:pStyle w:val="NormalWeb"/>
      </w:pPr>
    </w:p>
    <w:p w14:paraId="63C1C2A8" w14:textId="29059815" w:rsidR="00F13CCC" w:rsidRDefault="00F13CCC" w:rsidP="00F13CCC">
      <w:pPr>
        <w:pStyle w:val="NormalWeb"/>
      </w:pPr>
      <w:r w:rsidRPr="00F13CCC">
        <w:rPr>
          <w:noProof/>
          <w:lang w:val="en-GB" w:eastAsia="en-GB"/>
        </w:rPr>
        <w:lastRenderedPageBreak/>
        <w:drawing>
          <wp:inline distT="0" distB="0" distL="0" distR="0" wp14:anchorId="08200211" wp14:editId="0A5907AE">
            <wp:extent cx="6455410" cy="34118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5541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5A151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BLDG01-F1#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sh</w:t>
      </w:r>
      <w:proofErr w:type="spell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port-access clients</w:t>
      </w:r>
    </w:p>
    <w:p w14:paraId="3F1A64B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</w:t>
      </w:r>
    </w:p>
    <w:p w14:paraId="7295799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Port Access Clients</w:t>
      </w:r>
    </w:p>
    <w:p w14:paraId="6B679FC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--------------------------------------------------------------------------------</w:t>
      </w:r>
    </w:p>
    <w:p w14:paraId="0168849C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Port     MAC Address       Onboarded      Status      Role</w:t>
      </w:r>
    </w:p>
    <w:p w14:paraId="21B411E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                        Method</w:t>
      </w:r>
    </w:p>
    <w:p w14:paraId="141F1AA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--------------------------------------------------------------------------------</w:t>
      </w:r>
    </w:p>
    <w:p w14:paraId="084ED20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2/1/3    00:04:f2:80:23:57 mac-auth       Success     DUR_PY_CX-3099-10</w:t>
      </w:r>
    </w:p>
    <w:p w14:paraId="52DB0AD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</w:t>
      </w:r>
    </w:p>
    <w:p w14:paraId="7507792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</w:t>
      </w:r>
    </w:p>
    <w:p w14:paraId="3AC0DB1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BLDG01-F1# show port-access role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clearpass</w:t>
      </w:r>
      <w:proofErr w:type="spellEnd"/>
    </w:p>
    <w:p w14:paraId="13A2B5B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</w:t>
      </w:r>
    </w:p>
    <w:p w14:paraId="6420E5B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Role Information:</w:t>
      </w:r>
    </w:p>
    <w:p w14:paraId="5D19BA4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</w:t>
      </w:r>
    </w:p>
    <w:p w14:paraId="3F0D22D8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</w:rPr>
        <w:t>Nam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DUR_PY_CX-3099-10</w:t>
      </w:r>
    </w:p>
    <w:p w14:paraId="75FE908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proofErr w:type="gramStart"/>
      <w:r w:rsidRPr="006749B6">
        <w:rPr>
          <w:rStyle w:val="Emphasis"/>
          <w:rFonts w:ascii="Consolas" w:hAnsi="Consolas"/>
          <w:i w:val="0"/>
          <w:color w:val="FF6600"/>
          <w:sz w:val="22"/>
        </w:rPr>
        <w:t>Type  :</w:t>
      </w:r>
      <w:proofErr w:type="gramEnd"/>
      <w:r w:rsidRPr="006749B6">
        <w:rPr>
          <w:rStyle w:val="Emphasis"/>
          <w:rFonts w:ascii="Consolas" w:hAnsi="Consolas"/>
          <w:i w:val="0"/>
          <w:color w:val="FF6600"/>
          <w:sz w:val="22"/>
        </w:rPr>
        <w:t xml:space="preserve"> </w:t>
      </w:r>
      <w:proofErr w:type="spellStart"/>
      <w:r w:rsidRPr="006749B6">
        <w:rPr>
          <w:rStyle w:val="Emphasis"/>
          <w:rFonts w:ascii="Consolas" w:hAnsi="Consolas"/>
          <w:i w:val="0"/>
          <w:color w:val="FF6600"/>
          <w:sz w:val="22"/>
        </w:rPr>
        <w:t>clearpass</w:t>
      </w:r>
      <w:proofErr w:type="spellEnd"/>
    </w:p>
    <w:p w14:paraId="41FAB57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Status: Completed</w:t>
      </w:r>
    </w:p>
    <w:p w14:paraId="4A10D2A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----------------------------------------------</w:t>
      </w:r>
    </w:p>
    <w:p w14:paraId="026F0A0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Reauthentication Period             :</w:t>
      </w:r>
    </w:p>
    <w:p w14:paraId="78E02D1E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uthentication Mode                 : client-mode</w:t>
      </w:r>
    </w:p>
    <w:p w14:paraId="4B2FC6CB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Session Timeout                     :</w:t>
      </w:r>
    </w:p>
    <w:p w14:paraId="02EA441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Client Inactivity Timeout           :</w:t>
      </w:r>
    </w:p>
    <w:p w14:paraId="704236B6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Description                         :</w:t>
      </w:r>
    </w:p>
    <w:p w14:paraId="3739CB9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Gateway Zone                        :</w:t>
      </w:r>
    </w:p>
    <w:p w14:paraId="3F44712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UBT Gateway Role                    :</w:t>
      </w:r>
    </w:p>
    <w:p w14:paraId="3FB553A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lastRenderedPageBreak/>
        <w:t>    Access VLAN                         :</w:t>
      </w:r>
    </w:p>
    <w:p w14:paraId="2A565AB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Native VLAN                         :</w:t>
      </w:r>
    </w:p>
    <w:p w14:paraId="4DE34220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llowed Trunk VLANs                 : 10</w:t>
      </w:r>
    </w:p>
    <w:p w14:paraId="226C9414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ccess VLAN Name                    :</w:t>
      </w:r>
    </w:p>
    <w:p w14:paraId="3A797D8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Native VLAN Name                    :</w:t>
      </w:r>
    </w:p>
    <w:p w14:paraId="61D2BCED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Allowed Trunk VLAN Names            :</w:t>
      </w:r>
    </w:p>
    <w:p w14:paraId="6CA6B21A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MTU                                 :</w:t>
      </w:r>
    </w:p>
    <w:p w14:paraId="520B7FC3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QOS Trust Mode                      :</w:t>
      </w:r>
    </w:p>
    <w:p w14:paraId="1E314079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STP Administrative Edge Port        :</w:t>
      </w:r>
    </w:p>
    <w:p w14:paraId="62831342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PoE Priority                        :</w:t>
      </w:r>
    </w:p>
    <w:p w14:paraId="5986B8BF" w14:textId="77777777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Captive Portal Profile              :</w:t>
      </w:r>
    </w:p>
    <w:p w14:paraId="206A5533" w14:textId="5896E725" w:rsidR="00F13CCC" w:rsidRPr="006749B6" w:rsidRDefault="00F13CCC" w:rsidP="006749B6">
      <w:pPr>
        <w:pStyle w:val="NormalWeb"/>
        <w:spacing w:before="0" w:beforeAutospacing="0" w:after="0" w:afterAutospacing="0"/>
        <w:rPr>
          <w:rStyle w:val="Emphasis"/>
          <w:rFonts w:ascii="Consolas" w:hAnsi="Consolas"/>
          <w:i w:val="0"/>
          <w:color w:val="FF6600"/>
          <w:sz w:val="22"/>
        </w:rPr>
      </w:pPr>
      <w:r w:rsidRPr="006749B6">
        <w:rPr>
          <w:rStyle w:val="Emphasis"/>
          <w:rFonts w:ascii="Consolas" w:hAnsi="Consolas"/>
          <w:i w:val="0"/>
          <w:color w:val="FF6600"/>
          <w:sz w:val="22"/>
        </w:rPr>
        <w:t>    Policy                              :</w:t>
      </w:r>
    </w:p>
    <w:p w14:paraId="1DC81C4B" w14:textId="41905F93" w:rsidR="0014086A" w:rsidRDefault="0014086A" w:rsidP="00F13CCC">
      <w:pPr>
        <w:pStyle w:val="NormalWeb"/>
        <w:rPr>
          <w:rStyle w:val="Emphasis"/>
          <w:i w:val="0"/>
          <w:iCs w:val="0"/>
        </w:rPr>
      </w:pPr>
    </w:p>
    <w:p w14:paraId="29587515" w14:textId="77777777" w:rsidR="00107140" w:rsidRDefault="00107140" w:rsidP="00F13CCC">
      <w:pPr>
        <w:pStyle w:val="NormalWeb"/>
        <w:rPr>
          <w:rStyle w:val="Emphasis"/>
          <w:i w:val="0"/>
          <w:iCs w:val="0"/>
        </w:rPr>
      </w:pPr>
    </w:p>
    <w:p w14:paraId="3E6368BF" w14:textId="7E5A4D39" w:rsidR="00EA596F" w:rsidRDefault="00EA596F" w:rsidP="00F13CCC">
      <w:pPr>
        <w:pStyle w:val="NormalWeb"/>
        <w:rPr>
          <w:rStyle w:val="Emphasis"/>
          <w:b/>
          <w:bCs/>
          <w:i w:val="0"/>
          <w:iCs w:val="0"/>
        </w:rPr>
      </w:pPr>
      <w:r>
        <w:rPr>
          <w:rStyle w:val="Emphasis"/>
          <w:b/>
          <w:bCs/>
          <w:i w:val="0"/>
          <w:iCs w:val="0"/>
        </w:rPr>
        <w:t xml:space="preserve">Attached </w:t>
      </w:r>
      <w:r w:rsidRPr="00EA596F">
        <w:rPr>
          <w:rStyle w:val="Emphasis"/>
          <w:b/>
          <w:bCs/>
          <w:i w:val="0"/>
          <w:iCs w:val="0"/>
        </w:rPr>
        <w:t>CX switch Working Running configuration</w:t>
      </w:r>
    </w:p>
    <w:p w14:paraId="6318C0E0" w14:textId="77777777" w:rsidR="00EA596F" w:rsidRPr="00EA596F" w:rsidRDefault="00EA596F" w:rsidP="00F13CCC">
      <w:pPr>
        <w:pStyle w:val="NormalWeb"/>
        <w:rPr>
          <w:rStyle w:val="Emphasis"/>
          <w:b/>
          <w:bCs/>
          <w:i w:val="0"/>
          <w:iCs w:val="0"/>
        </w:rPr>
      </w:pPr>
    </w:p>
    <w:p w14:paraId="16FA1661" w14:textId="7FD4EA8E" w:rsidR="00EA596F" w:rsidRDefault="00EA596F" w:rsidP="00F13CCC">
      <w:pPr>
        <w:pStyle w:val="NormalWeb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object w:dxaOrig="1508" w:dyaOrig="983" w14:anchorId="3533C5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15pt;height:51.45pt" o:ole="">
            <v:imagedata r:id="rId15" o:title=""/>
          </v:shape>
          <o:OLEObject Type="Embed" ProgID="Package" ShapeID="_x0000_i1025" DrawAspect="Icon" ObjectID="_1658513625" r:id="rId16"/>
        </w:object>
      </w:r>
    </w:p>
    <w:p w14:paraId="715B8B9A" w14:textId="4C4CEE6B" w:rsidR="00F13CCC" w:rsidRPr="0014086A" w:rsidRDefault="00F13CCC" w:rsidP="00F13CCC">
      <w:pPr>
        <w:pStyle w:val="NormalWeb"/>
        <w:rPr>
          <w:i/>
          <w:iCs/>
        </w:rPr>
      </w:pPr>
      <w:r w:rsidRPr="0014086A">
        <w:rPr>
          <w:rStyle w:val="Emphasis"/>
          <w:i w:val="0"/>
          <w:iCs w:val="0"/>
        </w:rPr>
        <w:t> </w:t>
      </w:r>
      <w:r w:rsidR="00613F06" w:rsidRPr="009662EA">
        <w:rPr>
          <w:rStyle w:val="Emphasis"/>
          <w:b/>
          <w:bCs/>
          <w:i w:val="0"/>
          <w:iCs w:val="0"/>
        </w:rPr>
        <w:t>Note</w:t>
      </w:r>
      <w:r w:rsidR="00613F06" w:rsidRPr="0014086A">
        <w:rPr>
          <w:rStyle w:val="Emphasis"/>
          <w:i w:val="0"/>
          <w:iCs w:val="0"/>
        </w:rPr>
        <w:t>:</w:t>
      </w:r>
      <w:r w:rsidR="0014086A">
        <w:rPr>
          <w:rStyle w:val="Emphasis"/>
          <w:i w:val="0"/>
          <w:iCs w:val="0"/>
        </w:rPr>
        <w:t xml:space="preserve"> Please configure ip helper address on interface </w:t>
      </w:r>
      <w:proofErr w:type="spellStart"/>
      <w:r w:rsidR="0014086A">
        <w:rPr>
          <w:rStyle w:val="Emphasis"/>
          <w:i w:val="0"/>
          <w:iCs w:val="0"/>
        </w:rPr>
        <w:t>vlan</w:t>
      </w:r>
      <w:proofErr w:type="spellEnd"/>
      <w:r w:rsidR="0014086A">
        <w:rPr>
          <w:rStyle w:val="Emphasis"/>
          <w:i w:val="0"/>
          <w:iCs w:val="0"/>
        </w:rPr>
        <w:t xml:space="preserve"> if you looking to assign </w:t>
      </w:r>
      <w:proofErr w:type="spellStart"/>
      <w:r w:rsidR="0014086A">
        <w:rPr>
          <w:rStyle w:val="Emphasis"/>
          <w:i w:val="0"/>
          <w:iCs w:val="0"/>
        </w:rPr>
        <w:t>dhcp</w:t>
      </w:r>
      <w:proofErr w:type="spellEnd"/>
      <w:r w:rsidR="0014086A">
        <w:rPr>
          <w:rStyle w:val="Emphasis"/>
          <w:i w:val="0"/>
          <w:iCs w:val="0"/>
        </w:rPr>
        <w:t xml:space="preserve"> </w:t>
      </w:r>
      <w:proofErr w:type="spellStart"/>
      <w:r w:rsidR="0014086A">
        <w:rPr>
          <w:rStyle w:val="Emphasis"/>
          <w:i w:val="0"/>
          <w:iCs w:val="0"/>
        </w:rPr>
        <w:t>ip</w:t>
      </w:r>
      <w:proofErr w:type="spellEnd"/>
      <w:r w:rsidR="0014086A">
        <w:rPr>
          <w:rStyle w:val="Emphasis"/>
          <w:i w:val="0"/>
          <w:iCs w:val="0"/>
        </w:rPr>
        <w:t xml:space="preserve"> address to phone, will add </w:t>
      </w:r>
      <w:proofErr w:type="spellStart"/>
      <w:r w:rsidR="0014086A">
        <w:rPr>
          <w:rStyle w:val="Emphasis"/>
          <w:i w:val="0"/>
          <w:iCs w:val="0"/>
        </w:rPr>
        <w:t>dhcp</w:t>
      </w:r>
      <w:proofErr w:type="spellEnd"/>
      <w:r w:rsidR="0014086A">
        <w:rPr>
          <w:rStyle w:val="Emphasis"/>
          <w:i w:val="0"/>
          <w:iCs w:val="0"/>
        </w:rPr>
        <w:t xml:space="preserve"> section in next document.</w:t>
      </w:r>
    </w:p>
    <w:p w14:paraId="600799BD" w14:textId="303B8DF9" w:rsidR="00F13CCC" w:rsidRDefault="00F13CCC" w:rsidP="00F13CCC">
      <w:pPr>
        <w:pStyle w:val="NormalWeb"/>
      </w:pPr>
      <w:r>
        <w:t>Below Simple references will help during CX VOIP deployment:</w:t>
      </w:r>
    </w:p>
    <w:p w14:paraId="1EA1DF2C" w14:textId="77777777" w:rsidR="00F13CCC" w:rsidRDefault="00DE6A1E" w:rsidP="00F13CCC">
      <w:pPr>
        <w:pStyle w:val="y-list--item"/>
        <w:numPr>
          <w:ilvl w:val="0"/>
          <w:numId w:val="29"/>
        </w:numPr>
      </w:pPr>
      <w:hyperlink r:id="rId17" w:anchor="M10219" w:tgtFrame="_blank" w:tooltip="https://community.arubanetworks.com/t5/Wired-Intelligent-Edge-Campus/AOS-CX-Radius-server-simple-steps-to-Configure/m-p/663009#M10219" w:history="1">
        <w:r w:rsidR="00F13CCC">
          <w:rPr>
            <w:rStyle w:val="Strong"/>
            <w:rFonts w:eastAsiaTheme="majorEastAsia"/>
            <w:color w:val="0000FF"/>
            <w:u w:val="single"/>
          </w:rPr>
          <w:t xml:space="preserve">AOS-CX Simple steps to configure Radius-server </w:t>
        </w:r>
      </w:hyperlink>
    </w:p>
    <w:p w14:paraId="42FB69F5" w14:textId="77777777" w:rsidR="00F13CCC" w:rsidRDefault="00DE6A1E" w:rsidP="00F13CCC">
      <w:pPr>
        <w:pStyle w:val="y-list--item"/>
        <w:numPr>
          <w:ilvl w:val="0"/>
          <w:numId w:val="29"/>
        </w:numPr>
      </w:pPr>
      <w:hyperlink r:id="rId18" w:tgtFrame="_blank" w:tooltip="https://community.arubanetworks.com/t5/Wired-Intelligent-Edge-Campus/AOS-CX-Downloadable-User-Role-DUR-simple-steps-to-Configure/td-p/663721" w:history="1">
        <w:r w:rsidR="00F13CCC">
          <w:rPr>
            <w:rStyle w:val="Strong"/>
            <w:rFonts w:eastAsiaTheme="majorEastAsia"/>
            <w:color w:val="0000FF"/>
            <w:u w:val="single"/>
          </w:rPr>
          <w:t>AOS-CX Downloadable User Role (DUR) simple steps to Configure</w:t>
        </w:r>
        <w:r w:rsidR="00F13CCC">
          <w:rPr>
            <w:rStyle w:val="Hyperlink"/>
            <w:rFonts w:eastAsiaTheme="majorEastAsia"/>
          </w:rPr>
          <w:t xml:space="preserve"> </w:t>
        </w:r>
      </w:hyperlink>
    </w:p>
    <w:p w14:paraId="421CC714" w14:textId="77777777" w:rsidR="00F13CCC" w:rsidRDefault="00DE6A1E" w:rsidP="00F13CCC">
      <w:pPr>
        <w:pStyle w:val="y-list--item"/>
        <w:numPr>
          <w:ilvl w:val="0"/>
          <w:numId w:val="29"/>
        </w:numPr>
      </w:pPr>
      <w:hyperlink r:id="rId19" w:tgtFrame="_blank" w:tooltip="https://community.arubanetworks.com/t5/Wired-Intelligent-Edge-Campus/AOS-CX-Local-User-Role-LUR-simple-steps-to-Configure/td-p/663150" w:history="1">
        <w:r w:rsidR="00F13CCC">
          <w:rPr>
            <w:rStyle w:val="Strong"/>
            <w:rFonts w:eastAsiaTheme="majorEastAsia"/>
            <w:color w:val="0000FF"/>
            <w:u w:val="single"/>
          </w:rPr>
          <w:t>AOS-CX Local User Role (LUR) simple steps to Configure</w:t>
        </w:r>
      </w:hyperlink>
    </w:p>
    <w:p w14:paraId="680AEE51" w14:textId="35ACEA28" w:rsidR="00F13CCC" w:rsidRDefault="00F13CCC" w:rsidP="00F13CCC">
      <w:pPr>
        <w:pStyle w:val="NormalWeb"/>
      </w:pPr>
      <w:r>
        <w:t> Have a nice day!</w:t>
      </w:r>
    </w:p>
    <w:p w14:paraId="06659776" w14:textId="77777777" w:rsidR="00F13CCC" w:rsidRDefault="00F13CCC" w:rsidP="00F13CCC">
      <w:pPr>
        <w:pStyle w:val="NormalWeb"/>
      </w:pPr>
      <w:r>
        <w:t>Yash</w:t>
      </w:r>
    </w:p>
    <w:p w14:paraId="5E320963" w14:textId="77777777" w:rsidR="00043B72" w:rsidRDefault="00043B72" w:rsidP="00F13CCC">
      <w:pPr>
        <w:spacing w:before="100" w:beforeAutospacing="1" w:after="100" w:afterAutospacing="1"/>
        <w:rPr>
          <w:lang w:eastAsia="ja-JP"/>
        </w:rPr>
      </w:pPr>
    </w:p>
    <w:sectPr w:rsidR="00043B72" w:rsidSect="00BE06E3">
      <w:headerReference w:type="first" r:id="rId20"/>
      <w:footerReference w:type="first" r:id="rId21"/>
      <w:pgSz w:w="12240" w:h="15840" w:code="1"/>
      <w:pgMar w:top="2160" w:right="1080" w:bottom="1440" w:left="994" w:header="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85350" w14:textId="77777777" w:rsidR="001D57C0" w:rsidRDefault="001D57C0" w:rsidP="00563599">
      <w:r>
        <w:separator/>
      </w:r>
    </w:p>
    <w:p w14:paraId="6AD0CB8C" w14:textId="77777777" w:rsidR="001D57C0" w:rsidRDefault="001D57C0"/>
    <w:p w14:paraId="671DAF7F" w14:textId="77777777" w:rsidR="001D57C0" w:rsidRDefault="001D57C0"/>
  </w:endnote>
  <w:endnote w:type="continuationSeparator" w:id="0">
    <w:p w14:paraId="23B6E099" w14:textId="77777777" w:rsidR="001D57C0" w:rsidRDefault="001D57C0" w:rsidP="00563599">
      <w:r>
        <w:continuationSeparator/>
      </w:r>
    </w:p>
    <w:p w14:paraId="39D30541" w14:textId="77777777" w:rsidR="001D57C0" w:rsidRDefault="001D57C0"/>
    <w:p w14:paraId="6F7D66E0" w14:textId="77777777" w:rsidR="001D57C0" w:rsidRDefault="001D57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Sans-Bold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Sans-Semibold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 Semilight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74943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08B61D" w14:textId="77777777" w:rsidR="001D6BF6" w:rsidRDefault="001D6BF6" w:rsidP="00655C43">
        <w:pPr>
          <w:pStyle w:val="Footer"/>
          <w:ind w:left="108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7D0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33F2CC9" w14:textId="77777777" w:rsidR="001D6BF6" w:rsidRDefault="001D6BF6" w:rsidP="002D004C">
    <w:pPr>
      <w:pStyle w:val="Footer"/>
      <w:ind w:left="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A93B2" w14:textId="6758C75C" w:rsidR="001D6BF6" w:rsidRDefault="001D6BF6" w:rsidP="000319D8">
    <w:pPr>
      <w:pStyle w:val="Footer"/>
      <w:tabs>
        <w:tab w:val="clear" w:pos="4680"/>
        <w:tab w:val="clear" w:pos="9360"/>
        <w:tab w:val="left" w:pos="9101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9E0D7" w14:textId="4B522C0D" w:rsidR="001D6BF6" w:rsidRDefault="001D6BF6" w:rsidP="000319D8">
    <w:pPr>
      <w:pStyle w:val="Footer"/>
      <w:tabs>
        <w:tab w:val="clear" w:pos="4680"/>
        <w:tab w:val="clear" w:pos="9360"/>
        <w:tab w:val="left" w:pos="9101"/>
      </w:tabs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46816" behindDoc="1" locked="0" layoutInCell="1" allowOverlap="1" wp14:anchorId="6A8EBE71" wp14:editId="285564CC">
              <wp:simplePos x="0" y="0"/>
              <wp:positionH relativeFrom="page">
                <wp:posOffset>2383790</wp:posOffset>
              </wp:positionH>
              <wp:positionV relativeFrom="page">
                <wp:posOffset>9091295</wp:posOffset>
              </wp:positionV>
              <wp:extent cx="4204800" cy="698400"/>
              <wp:effectExtent l="0" t="0" r="0" b="0"/>
              <wp:wrapNone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04800" cy="698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5BA2CB" w14:textId="77777777" w:rsidR="001D6BF6" w:rsidRPr="00E82C8E" w:rsidRDefault="001D6BF6" w:rsidP="004754BE">
                          <w:pPr>
                            <w:pStyle w:val="ArubabackpagewebaddressOrangeArial11pt"/>
                          </w:pPr>
                          <w:r w:rsidRPr="00E82C8E">
                            <w:t>www.arubanetworks.com</w:t>
                          </w:r>
                        </w:p>
                        <w:p w14:paraId="25810DFB" w14:textId="77777777" w:rsidR="001D6BF6" w:rsidRDefault="001D6BF6" w:rsidP="004566B6">
                          <w:pPr>
                            <w:pStyle w:val="BackPageLegal11pt"/>
                            <w:rPr>
                              <w:rFonts w:ascii="Arial" w:hAnsi="Arial" w:cs="Arial"/>
                              <w:color w:val="58595D" w:themeColor="text2"/>
                              <w:sz w:val="16"/>
                              <w:szCs w:val="16"/>
                            </w:rPr>
                          </w:pPr>
                        </w:p>
                        <w:p w14:paraId="63020D8E" w14:textId="77777777" w:rsidR="001D6BF6" w:rsidRPr="006375C5" w:rsidRDefault="001D6BF6" w:rsidP="004754BE">
                          <w:pPr>
                            <w:pStyle w:val="ArubaBackPageLegalBlackArialBold11pt"/>
                          </w:pPr>
                          <w:r w:rsidRPr="006375C5">
                            <w:t>3333 Scott Blvd. Santa Clara, CA 95054</w:t>
                          </w:r>
                        </w:p>
                        <w:p w14:paraId="60CEE357" w14:textId="77777777" w:rsidR="001D6BF6" w:rsidRPr="006375C5" w:rsidRDefault="001D6BF6" w:rsidP="004566B6">
                          <w:pPr>
                            <w:rPr>
                              <w:rFonts w:cs="Arial"/>
                              <w:color w:val="58595D" w:themeColor="text2"/>
                              <w:sz w:val="16"/>
                              <w:szCs w:val="16"/>
                            </w:rPr>
                          </w:pPr>
                          <w:r w:rsidRPr="006375C5">
                            <w:rPr>
                              <w:rFonts w:cs="Arial"/>
                              <w:color w:val="58595D" w:themeColor="text2"/>
                              <w:sz w:val="16"/>
                              <w:szCs w:val="16"/>
                            </w:rPr>
                            <w:t>1.844.472.2782 | T: 1.408.227.4500 | FAX: 1.408.227.4550 | info@arubanetwork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8EBE71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9" type="#_x0000_t202" style="position:absolute;margin-left:187.7pt;margin-top:715.85pt;width:331.1pt;height:55pt;z-index:-25156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" filled="f" stroked="f">
              <v:textbox>
                <w:txbxContent>
                  <w:p w14:paraId="1B5BA2CB" w14:textId="77777777" w:rsidR="001D6BF6" w:rsidRPr="00E82C8E" w:rsidRDefault="001D6BF6" w:rsidP="004754BE">
                    <w:pPr>
                      <w:pStyle w:val="ArubabackpagewebaddressOrangeArial11pt"/>
                    </w:pPr>
                    <w:r w:rsidRPr="00E82C8E">
                      <w:t>www.arubanetworks.com</w:t>
                    </w:r>
                  </w:p>
                  <w:p w14:paraId="25810DFB" w14:textId="77777777" w:rsidR="001D6BF6" w:rsidRDefault="001D6BF6" w:rsidP="004566B6">
                    <w:pPr>
                      <w:pStyle w:val="BackPageLegal11pt"/>
                      <w:rPr>
                        <w:rFonts w:ascii="Arial" w:hAnsi="Arial" w:cs="Arial"/>
                        <w:color w:val="58595D" w:themeColor="text2"/>
                        <w:sz w:val="16"/>
                        <w:szCs w:val="16"/>
                      </w:rPr>
                    </w:pPr>
                  </w:p>
                  <w:p w14:paraId="63020D8E" w14:textId="77777777" w:rsidR="001D6BF6" w:rsidRPr="006375C5" w:rsidRDefault="001D6BF6" w:rsidP="004754BE">
                    <w:pPr>
                      <w:pStyle w:val="ArubaBackPageLegalBlackArialBold11pt"/>
                    </w:pPr>
                    <w:r w:rsidRPr="006375C5">
                      <w:t>3333 Scott Blvd. Santa Clara, CA 95054</w:t>
                    </w:r>
                  </w:p>
                  <w:p w14:paraId="60CEE357" w14:textId="77777777" w:rsidR="001D6BF6" w:rsidRPr="006375C5" w:rsidRDefault="001D6BF6" w:rsidP="004566B6">
                    <w:pPr>
                      <w:rPr>
                        <w:rFonts w:cs="Arial"/>
                        <w:color w:val="58595D" w:themeColor="text2"/>
                        <w:sz w:val="16"/>
                        <w:szCs w:val="16"/>
                      </w:rPr>
                    </w:pPr>
                    <w:r w:rsidRPr="006375C5">
                      <w:rPr>
                        <w:rFonts w:cs="Arial"/>
                        <w:color w:val="58595D" w:themeColor="text2"/>
                        <w:sz w:val="16"/>
                        <w:szCs w:val="16"/>
                      </w:rPr>
                      <w:t>1.844.472.2782 | T: 1.408.227.4500 | FAX: 1.408.227.4550 | info@arubanetworks.c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7066F" w14:textId="77777777" w:rsidR="001D57C0" w:rsidRDefault="001D57C0" w:rsidP="00563599">
      <w:r>
        <w:separator/>
      </w:r>
    </w:p>
    <w:p w14:paraId="445E9B1A" w14:textId="77777777" w:rsidR="001D57C0" w:rsidRDefault="001D57C0"/>
    <w:p w14:paraId="7C7118EC" w14:textId="77777777" w:rsidR="001D57C0" w:rsidRDefault="001D57C0"/>
  </w:footnote>
  <w:footnote w:type="continuationSeparator" w:id="0">
    <w:p w14:paraId="42AA65AA" w14:textId="77777777" w:rsidR="001D57C0" w:rsidRDefault="001D57C0" w:rsidP="00563599">
      <w:r>
        <w:continuationSeparator/>
      </w:r>
    </w:p>
    <w:p w14:paraId="1E0B07D2" w14:textId="77777777" w:rsidR="001D57C0" w:rsidRDefault="001D57C0"/>
    <w:p w14:paraId="2837CDB2" w14:textId="77777777" w:rsidR="001D57C0" w:rsidRDefault="001D57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CE609" w14:textId="62ACC3EB" w:rsidR="001D6BF6" w:rsidRDefault="001D6BF6" w:rsidP="009E6445">
    <w:pPr>
      <w:tabs>
        <w:tab w:val="left" w:pos="5008"/>
      </w:tabs>
    </w:pPr>
    <w:r>
      <w:rPr>
        <w:rFonts w:ascii="Helvetica" w:hAnsi="Helvetica"/>
        <w:b/>
        <w:noProof/>
        <w:color w:val="7E8083"/>
        <w:lang w:val="en-GB" w:eastAsia="en-GB"/>
      </w:rPr>
      <w:drawing>
        <wp:anchor distT="0" distB="0" distL="114300" distR="114300" simplePos="0" relativeHeight="251737600" behindDoc="1" locked="0" layoutInCell="1" allowOverlap="1" wp14:anchorId="0A0611E1" wp14:editId="6466AA43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86800" cy="10080000"/>
          <wp:effectExtent l="0" t="0" r="5080" b="0"/>
          <wp:wrapNone/>
          <wp:docPr id="21" name="Picture 21" descr="A picture containing player, bal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USL_page-graphics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86800" cy="10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B0E30" w14:textId="5F0D0093" w:rsidR="001D6BF6" w:rsidRPr="000C392F" w:rsidRDefault="001D6BF6" w:rsidP="000C392F">
    <w:pPr>
      <w:pStyle w:val="Header"/>
      <w:tabs>
        <w:tab w:val="left" w:pos="0"/>
      </w:tabs>
    </w:pPr>
    <w:r>
      <w:rPr>
        <w:noProof/>
        <w:lang w:val="en-GB" w:eastAsia="en-GB"/>
      </w:rPr>
      <w:drawing>
        <wp:anchor distT="0" distB="0" distL="114300" distR="114300" simplePos="0" relativeHeight="251736576" behindDoc="1" locked="0" layoutInCell="1" allowOverlap="1" wp14:anchorId="10DBFF5E" wp14:editId="43B09C32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86800" cy="10080000"/>
          <wp:effectExtent l="0" t="0" r="5080" b="0"/>
          <wp:wrapNone/>
          <wp:docPr id="23" name="Picture 23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USL_page-graphics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86800" cy="10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97DEF" w14:textId="47AC36AD" w:rsidR="001D6BF6" w:rsidRDefault="001D6BF6" w:rsidP="003748D1">
    <w:pPr>
      <w:ind w:left="450"/>
    </w:pPr>
    <w:r w:rsidRPr="009D629C">
      <w:rPr>
        <w:noProof/>
        <w:lang w:val="en-GB" w:eastAsia="en-GB"/>
      </w:rPr>
      <w:drawing>
        <wp:anchor distT="0" distB="0" distL="114300" distR="114300" simplePos="0" relativeHeight="251650559" behindDoc="1" locked="0" layoutInCell="1" allowOverlap="1" wp14:anchorId="795D53A6" wp14:editId="24E580A5">
          <wp:simplePos x="0" y="0"/>
          <wp:positionH relativeFrom="column">
            <wp:posOffset>-736346</wp:posOffset>
          </wp:positionH>
          <wp:positionV relativeFrom="paragraph">
            <wp:posOffset>5609844</wp:posOffset>
          </wp:positionV>
          <wp:extent cx="6097905" cy="4580890"/>
          <wp:effectExtent l="0" t="0" r="0" b="0"/>
          <wp:wrapNone/>
          <wp:docPr id="1" name="Graphic 4">
            <a:extLst xmlns:a="http://schemas.openxmlformats.org/drawingml/2006/main">
              <a:ext uri="{FF2B5EF4-FFF2-40B4-BE49-F238E27FC236}">
                <a16:creationId xmlns:a16="http://schemas.microsoft.com/office/drawing/2014/main" id="{57CD170C-A574-4164-80F4-8867101D3CE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4">
                    <a:extLst>
                      <a:ext uri="{FF2B5EF4-FFF2-40B4-BE49-F238E27FC236}">
                        <a16:creationId xmlns:a16="http://schemas.microsoft.com/office/drawing/2014/main" id="{57CD170C-A574-4164-80F4-8867101D3CE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49226" b="61855"/>
                  <a:stretch/>
                </pic:blipFill>
                <pic:spPr>
                  <a:xfrm>
                    <a:off x="0" y="0"/>
                    <a:ext cx="6097905" cy="4580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D629C">
      <w:rPr>
        <w:noProof/>
        <w:lang w:val="en-GB" w:eastAsia="en-GB"/>
      </w:rPr>
      <w:drawing>
        <wp:anchor distT="0" distB="0" distL="114300" distR="114300" simplePos="0" relativeHeight="251744768" behindDoc="1" locked="0" layoutInCell="1" allowOverlap="1" wp14:anchorId="31B05A6E" wp14:editId="1384F1FE">
          <wp:simplePos x="0" y="0"/>
          <wp:positionH relativeFrom="column">
            <wp:posOffset>-658495</wp:posOffset>
          </wp:positionH>
          <wp:positionV relativeFrom="paragraph">
            <wp:posOffset>0</wp:posOffset>
          </wp:positionV>
          <wp:extent cx="7798435" cy="4872990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>
                    <a:picLocks noChangeAspect="1"/>
                  </pic:cNvPicPr>
                </pic:nvPicPr>
                <pic:blipFill rotWithShape="1">
                  <a:blip r:embed="rId3"/>
                  <a:srcRect b="51708"/>
                  <a:stretch/>
                </pic:blipFill>
                <pic:spPr bwMode="auto">
                  <a:xfrm>
                    <a:off x="0" y="0"/>
                    <a:ext cx="7798435" cy="48729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9D629C">
      <w:rPr>
        <w:noProof/>
        <w:lang w:val="en-GB" w:eastAsia="en-GB"/>
      </w:rPr>
      <w:drawing>
        <wp:anchor distT="0" distB="0" distL="114300" distR="114300" simplePos="0" relativeHeight="251745792" behindDoc="1" locked="0" layoutInCell="1" allowOverlap="1" wp14:anchorId="29744B01" wp14:editId="6E444BA7">
          <wp:simplePos x="0" y="0"/>
          <wp:positionH relativeFrom="column">
            <wp:posOffset>123190</wp:posOffset>
          </wp:positionH>
          <wp:positionV relativeFrom="paragraph">
            <wp:posOffset>9134475</wp:posOffset>
          </wp:positionV>
          <wp:extent cx="990600" cy="49784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990600" cy="4978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Helvetica" w:hAnsi="Helvetica"/>
        <w:b/>
        <w:noProof/>
        <w:color w:val="7E8083"/>
        <w:lang w:val="en-GB" w:eastAsia="en-GB"/>
      </w:rPr>
      <mc:AlternateContent>
        <mc:Choice Requires="wps">
          <w:drawing>
            <wp:anchor distT="0" distB="0" distL="114300" distR="114300" simplePos="0" relativeHeight="251722240" behindDoc="0" locked="0" layoutInCell="1" allowOverlap="1" wp14:anchorId="05D33AFC" wp14:editId="75639365">
              <wp:simplePos x="0" y="0"/>
              <wp:positionH relativeFrom="page">
                <wp:posOffset>3564255</wp:posOffset>
              </wp:positionH>
              <wp:positionV relativeFrom="page">
                <wp:posOffset>136525</wp:posOffset>
              </wp:positionV>
              <wp:extent cx="3672000" cy="763200"/>
              <wp:effectExtent l="0" t="0" r="0" b="0"/>
              <wp:wrapNone/>
              <wp:docPr id="5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000" cy="76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1D731E" w14:textId="77777777" w:rsidR="001D6BF6" w:rsidRPr="00D36626" w:rsidRDefault="001D6BF6" w:rsidP="00027C6D">
                          <w:pPr>
                            <w:pStyle w:val="ArubaTopHeaderDocumentTypeBlueArial9pt"/>
                          </w:pPr>
                          <w:r>
                            <w:t>Design Guide</w:t>
                          </w:r>
                        </w:p>
                        <w:p w14:paraId="446BBD8E" w14:textId="0AD60A50" w:rsidR="001D6BF6" w:rsidRDefault="001D6BF6" w:rsidP="00027C6D">
                          <w:pPr>
                            <w:pStyle w:val="ArubaHeaderSubheadingDocumentTitleOrangeArial8pt"/>
                          </w:pPr>
                          <w:r w:rsidRPr="0078486C">
                            <w:t>Dynamic Segmentation</w:t>
                          </w:r>
                          <w:r>
                            <w:t>: Campus VXLAN/EVPN Architecture</w:t>
                          </w:r>
                        </w:p>
                        <w:p w14:paraId="7453BDE9" w14:textId="77777777" w:rsidR="001D6BF6" w:rsidRDefault="001D6BF6" w:rsidP="00B07216"/>
                        <w:p w14:paraId="4BA97EDE" w14:textId="77777777" w:rsidR="001D6BF6" w:rsidRPr="00942146" w:rsidRDefault="001D6BF6" w:rsidP="00B07216">
                          <w:pPr>
                            <w:pStyle w:val="HeaderTitle"/>
                            <w:ind w:left="0"/>
                            <w:jc w:val="right"/>
                            <w:rPr>
                              <w:b/>
                              <w:noProof/>
                            </w:rPr>
                          </w:pPr>
                        </w:p>
                        <w:p w14:paraId="231F5EAA" w14:textId="77777777" w:rsidR="001D6BF6" w:rsidRPr="00942146" w:rsidRDefault="001D6BF6" w:rsidP="00330905">
                          <w:pPr>
                            <w:pStyle w:val="HeaderTitle"/>
                            <w:ind w:left="0"/>
                            <w:jc w:val="right"/>
                            <w:rPr>
                              <w:b/>
                              <w:noProof/>
                            </w:rPr>
                          </w:pPr>
                        </w:p>
                      </w:txbxContent>
                    </wps:txbx>
                    <wps:bodyPr rot="0" vert="horz" wrap="square" lIns="91440" tIns="64008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D33AFC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8" type="#_x0000_t202" style="position:absolute;left:0;text-align:left;margin-left:280.65pt;margin-top:10.75pt;width:289.15pt;height:60.1pt;z-index:251722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" filled="f" stroked="f">
              <v:textbox inset=",5.04pt,,7.2pt">
                <w:txbxContent>
                  <w:p w14:paraId="3E1D731E" w14:textId="77777777" w:rsidR="001D6BF6" w:rsidRPr="00D36626" w:rsidRDefault="001D6BF6" w:rsidP="00027C6D">
                    <w:pPr>
                      <w:pStyle w:val="ArubaTopHeaderDocumentTypeBlueArial9pt"/>
                    </w:pPr>
                    <w:r>
                      <w:t>Design Guide</w:t>
                    </w:r>
                  </w:p>
                  <w:p w14:paraId="446BBD8E" w14:textId="0AD60A50" w:rsidR="001D6BF6" w:rsidRDefault="001D6BF6" w:rsidP="00027C6D">
                    <w:pPr>
                      <w:pStyle w:val="ArubaHeaderSubheadingDocumentTitleOrangeArial8pt"/>
                    </w:pPr>
                    <w:r w:rsidRPr="0078486C">
                      <w:t>Dynamic Segmentation</w:t>
                    </w:r>
                    <w:r>
                      <w:t>: Campus VXLAN/EVPN Architecture</w:t>
                    </w:r>
                  </w:p>
                  <w:p w14:paraId="7453BDE9" w14:textId="77777777" w:rsidR="001D6BF6" w:rsidRDefault="001D6BF6" w:rsidP="00B07216"/>
                  <w:p w14:paraId="4BA97EDE" w14:textId="77777777" w:rsidR="001D6BF6" w:rsidRPr="00942146" w:rsidRDefault="001D6BF6" w:rsidP="00B07216">
                    <w:pPr>
                      <w:pStyle w:val="HeaderTitle"/>
                      <w:ind w:left="0"/>
                      <w:jc w:val="right"/>
                      <w:rPr>
                        <w:b/>
                        <w:noProof/>
                      </w:rPr>
                    </w:pPr>
                  </w:p>
                  <w:p w14:paraId="231F5EAA" w14:textId="77777777" w:rsidR="001D6BF6" w:rsidRPr="00942146" w:rsidRDefault="001D6BF6" w:rsidP="00330905">
                    <w:pPr>
                      <w:pStyle w:val="HeaderTitle"/>
                      <w:ind w:left="0"/>
                      <w:jc w:val="right"/>
                      <w:rPr>
                        <w:b/>
                        <w:noProof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59E40AD8"/>
    <w:styleLink w:val="111111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B348A4"/>
    <w:multiLevelType w:val="hybridMultilevel"/>
    <w:tmpl w:val="F7E6CB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25A74"/>
    <w:multiLevelType w:val="hybridMultilevel"/>
    <w:tmpl w:val="C9F2FB1E"/>
    <w:lvl w:ilvl="0" w:tplc="3FF61B90">
      <w:start w:val="1"/>
      <w:numFmt w:val="bullet"/>
      <w:pStyle w:val="ArubaBullet2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2F5E"/>
    <w:multiLevelType w:val="hybridMultilevel"/>
    <w:tmpl w:val="CCA44954"/>
    <w:lvl w:ilvl="0" w:tplc="98BCF5E4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3E69C2C" w:tentative="1">
      <w:start w:val="1"/>
      <w:numFmt w:val="bullet"/>
      <w:lvlText w:val=" 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BE7E8172" w:tentative="1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352CA88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39641266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D8453FC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F1E3144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6806A1C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C4CEC62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0BAC6F4D"/>
    <w:multiLevelType w:val="hybridMultilevel"/>
    <w:tmpl w:val="02E6A9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73307B"/>
    <w:multiLevelType w:val="multilevel"/>
    <w:tmpl w:val="2616A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3E00B2"/>
    <w:multiLevelType w:val="hybridMultilevel"/>
    <w:tmpl w:val="F050D9C6"/>
    <w:lvl w:ilvl="0" w:tplc="28769CFA">
      <w:start w:val="1"/>
      <w:numFmt w:val="bullet"/>
      <w:pStyle w:val="Arial914BulletedBlu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9A7AF6"/>
    <w:multiLevelType w:val="multilevel"/>
    <w:tmpl w:val="EEE8D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D96AEB"/>
    <w:multiLevelType w:val="hybridMultilevel"/>
    <w:tmpl w:val="14649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355CD"/>
    <w:multiLevelType w:val="hybridMultilevel"/>
    <w:tmpl w:val="C2C4858A"/>
    <w:lvl w:ilvl="0" w:tplc="81C866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3471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5A22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A462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AE73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E080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9AAE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D66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8E1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24616F1"/>
    <w:multiLevelType w:val="hybridMultilevel"/>
    <w:tmpl w:val="F3AE0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326ECA"/>
    <w:multiLevelType w:val="hybridMultilevel"/>
    <w:tmpl w:val="A7AA9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D6549E"/>
    <w:multiLevelType w:val="hybridMultilevel"/>
    <w:tmpl w:val="943C53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E2331E"/>
    <w:multiLevelType w:val="hybridMultilevel"/>
    <w:tmpl w:val="1E0C18C2"/>
    <w:lvl w:ilvl="0" w:tplc="3EA00BB0">
      <w:start w:val="1"/>
      <w:numFmt w:val="bullet"/>
      <w:pStyle w:val="Bulleted914OpenSansLigh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ED7518"/>
    <w:multiLevelType w:val="hybridMultilevel"/>
    <w:tmpl w:val="DC2E5964"/>
    <w:lvl w:ilvl="0" w:tplc="C760594E">
      <w:start w:val="1"/>
      <w:numFmt w:val="decimal"/>
      <w:pStyle w:val="Numberedbullet914OpenSansLigh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8E5F49"/>
    <w:multiLevelType w:val="hybridMultilevel"/>
    <w:tmpl w:val="06E627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851780"/>
    <w:multiLevelType w:val="multilevel"/>
    <w:tmpl w:val="7EDE6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27498A"/>
    <w:multiLevelType w:val="multilevel"/>
    <w:tmpl w:val="C86A2E4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spacing w:val="0"/>
        <w:w w:val="100"/>
        <w:position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11C52EA"/>
    <w:multiLevelType w:val="multilevel"/>
    <w:tmpl w:val="2A22D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916F85"/>
    <w:multiLevelType w:val="hybridMultilevel"/>
    <w:tmpl w:val="1BF879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A31B01"/>
    <w:multiLevelType w:val="hybridMultilevel"/>
    <w:tmpl w:val="28EE92B0"/>
    <w:lvl w:ilvl="0" w:tplc="E768422A">
      <w:start w:val="1"/>
      <w:numFmt w:val="bullet"/>
      <w:pStyle w:val="Aruba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F8981E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6D15C7"/>
    <w:multiLevelType w:val="hybridMultilevel"/>
    <w:tmpl w:val="4E0C7BD6"/>
    <w:lvl w:ilvl="0" w:tplc="D9345956">
      <w:start w:val="1"/>
      <w:numFmt w:val="bullet"/>
      <w:pStyle w:val="ArubaBullet3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DB66706"/>
    <w:multiLevelType w:val="hybridMultilevel"/>
    <w:tmpl w:val="5D5ABC6A"/>
    <w:lvl w:ilvl="0" w:tplc="B94AE1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FCA3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54B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AA39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F27C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92C8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C21D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92EB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1EF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FC424B2"/>
    <w:multiLevelType w:val="hybridMultilevel"/>
    <w:tmpl w:val="1124F320"/>
    <w:lvl w:ilvl="0" w:tplc="BF0E14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7E26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2A68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6280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9821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CE45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8247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9E6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045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E521723"/>
    <w:multiLevelType w:val="hybridMultilevel"/>
    <w:tmpl w:val="B6C41FA0"/>
    <w:lvl w:ilvl="0" w:tplc="00B69B72">
      <w:start w:val="1"/>
      <w:numFmt w:val="bullet"/>
      <w:pStyle w:val="ArubaBodyBulletedlistSubheadingBlueArialBold9p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A160BE"/>
    <w:multiLevelType w:val="hybridMultilevel"/>
    <w:tmpl w:val="FA6CB68A"/>
    <w:lvl w:ilvl="0" w:tplc="3E3AC228">
      <w:start w:val="1"/>
      <w:numFmt w:val="bullet"/>
      <w:pStyle w:val="ArubaBodyBulletedlistSubheadingBlueArialBold9pt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0F6B23"/>
    <w:multiLevelType w:val="hybridMultilevel"/>
    <w:tmpl w:val="CDE66688"/>
    <w:styleLink w:val="111111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0D3023"/>
    <w:multiLevelType w:val="multilevel"/>
    <w:tmpl w:val="D3A27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7"/>
  </w:num>
  <w:num w:numId="3">
    <w:abstractNumId w:val="26"/>
  </w:num>
  <w:num w:numId="4">
    <w:abstractNumId w:val="20"/>
  </w:num>
  <w:num w:numId="5">
    <w:abstractNumId w:val="2"/>
  </w:num>
  <w:num w:numId="6">
    <w:abstractNumId w:val="21"/>
  </w:num>
  <w:num w:numId="7">
    <w:abstractNumId w:val="6"/>
  </w:num>
  <w:num w:numId="8">
    <w:abstractNumId w:val="13"/>
  </w:num>
  <w:num w:numId="9">
    <w:abstractNumId w:val="14"/>
  </w:num>
  <w:num w:numId="10">
    <w:abstractNumId w:val="25"/>
  </w:num>
  <w:num w:numId="11">
    <w:abstractNumId w:val="24"/>
  </w:num>
  <w:num w:numId="12">
    <w:abstractNumId w:val="13"/>
  </w:num>
  <w:num w:numId="13">
    <w:abstractNumId w:val="8"/>
  </w:num>
  <w:num w:numId="14">
    <w:abstractNumId w:val="19"/>
  </w:num>
  <w:num w:numId="15">
    <w:abstractNumId w:val="10"/>
  </w:num>
  <w:num w:numId="16">
    <w:abstractNumId w:val="11"/>
  </w:num>
  <w:num w:numId="17">
    <w:abstractNumId w:val="4"/>
  </w:num>
  <w:num w:numId="18">
    <w:abstractNumId w:val="12"/>
  </w:num>
  <w:num w:numId="19">
    <w:abstractNumId w:val="15"/>
  </w:num>
  <w:num w:numId="20">
    <w:abstractNumId w:val="1"/>
  </w:num>
  <w:num w:numId="21">
    <w:abstractNumId w:val="3"/>
  </w:num>
  <w:num w:numId="22">
    <w:abstractNumId w:val="22"/>
  </w:num>
  <w:num w:numId="23">
    <w:abstractNumId w:val="9"/>
  </w:num>
  <w:num w:numId="24">
    <w:abstractNumId w:val="23"/>
  </w:num>
  <w:num w:numId="25">
    <w:abstractNumId w:val="7"/>
  </w:num>
  <w:num w:numId="26">
    <w:abstractNumId w:val="5"/>
  </w:num>
  <w:num w:numId="27">
    <w:abstractNumId w:val="18"/>
  </w:num>
  <w:num w:numId="28">
    <w:abstractNumId w:val="27"/>
  </w:num>
  <w:num w:numId="29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tzA3NLG0MDcwMzVV0lEKTi0uzszPAykwrQUAJY2KKiwAAAA="/>
  </w:docVars>
  <w:rsids>
    <w:rsidRoot w:val="00563599"/>
    <w:rsid w:val="0000089C"/>
    <w:rsid w:val="00003EF2"/>
    <w:rsid w:val="0000788B"/>
    <w:rsid w:val="000079B4"/>
    <w:rsid w:val="00010A26"/>
    <w:rsid w:val="0001171B"/>
    <w:rsid w:val="000145C5"/>
    <w:rsid w:val="00014C9A"/>
    <w:rsid w:val="000170E0"/>
    <w:rsid w:val="00017AD6"/>
    <w:rsid w:val="00020020"/>
    <w:rsid w:val="00020AB5"/>
    <w:rsid w:val="00022D72"/>
    <w:rsid w:val="0002514C"/>
    <w:rsid w:val="000255CB"/>
    <w:rsid w:val="00027C6D"/>
    <w:rsid w:val="0003094B"/>
    <w:rsid w:val="000319D8"/>
    <w:rsid w:val="00032598"/>
    <w:rsid w:val="00033BCF"/>
    <w:rsid w:val="000371A6"/>
    <w:rsid w:val="000377DE"/>
    <w:rsid w:val="00040B31"/>
    <w:rsid w:val="00043B72"/>
    <w:rsid w:val="00043C3B"/>
    <w:rsid w:val="0004695E"/>
    <w:rsid w:val="000473BF"/>
    <w:rsid w:val="00047BBA"/>
    <w:rsid w:val="000539A0"/>
    <w:rsid w:val="000548DC"/>
    <w:rsid w:val="00054984"/>
    <w:rsid w:val="00054A6E"/>
    <w:rsid w:val="00055D47"/>
    <w:rsid w:val="00056615"/>
    <w:rsid w:val="00057CC0"/>
    <w:rsid w:val="00057CC2"/>
    <w:rsid w:val="000604D9"/>
    <w:rsid w:val="000700C4"/>
    <w:rsid w:val="00074258"/>
    <w:rsid w:val="000757B7"/>
    <w:rsid w:val="00076DB6"/>
    <w:rsid w:val="000801E2"/>
    <w:rsid w:val="00080AA9"/>
    <w:rsid w:val="000835C5"/>
    <w:rsid w:val="00087CFD"/>
    <w:rsid w:val="000939CA"/>
    <w:rsid w:val="00093DF8"/>
    <w:rsid w:val="00095937"/>
    <w:rsid w:val="00095B20"/>
    <w:rsid w:val="00097456"/>
    <w:rsid w:val="000A16B7"/>
    <w:rsid w:val="000A4D9F"/>
    <w:rsid w:val="000A59D2"/>
    <w:rsid w:val="000B03C0"/>
    <w:rsid w:val="000B1F58"/>
    <w:rsid w:val="000B2455"/>
    <w:rsid w:val="000B42AF"/>
    <w:rsid w:val="000B5175"/>
    <w:rsid w:val="000B59C8"/>
    <w:rsid w:val="000C0026"/>
    <w:rsid w:val="000C30DD"/>
    <w:rsid w:val="000C392F"/>
    <w:rsid w:val="000C6018"/>
    <w:rsid w:val="000D23DA"/>
    <w:rsid w:val="000D32B5"/>
    <w:rsid w:val="000D5421"/>
    <w:rsid w:val="000D7EB2"/>
    <w:rsid w:val="000D7FCA"/>
    <w:rsid w:val="000E17DB"/>
    <w:rsid w:val="000E20E3"/>
    <w:rsid w:val="000E2300"/>
    <w:rsid w:val="000E391A"/>
    <w:rsid w:val="000E516B"/>
    <w:rsid w:val="000E60C7"/>
    <w:rsid w:val="000F1777"/>
    <w:rsid w:val="000F2595"/>
    <w:rsid w:val="000F3C9C"/>
    <w:rsid w:val="000F40D2"/>
    <w:rsid w:val="000F758A"/>
    <w:rsid w:val="00103AF6"/>
    <w:rsid w:val="00104114"/>
    <w:rsid w:val="00107140"/>
    <w:rsid w:val="001076C9"/>
    <w:rsid w:val="00111F44"/>
    <w:rsid w:val="00113532"/>
    <w:rsid w:val="001135B7"/>
    <w:rsid w:val="0011546F"/>
    <w:rsid w:val="00117306"/>
    <w:rsid w:val="00120906"/>
    <w:rsid w:val="00122F20"/>
    <w:rsid w:val="001230DA"/>
    <w:rsid w:val="0012357A"/>
    <w:rsid w:val="00126CB5"/>
    <w:rsid w:val="00127EA4"/>
    <w:rsid w:val="00131B18"/>
    <w:rsid w:val="00135249"/>
    <w:rsid w:val="00135C80"/>
    <w:rsid w:val="001378A8"/>
    <w:rsid w:val="00137A8A"/>
    <w:rsid w:val="0014086A"/>
    <w:rsid w:val="00141419"/>
    <w:rsid w:val="001453F5"/>
    <w:rsid w:val="00145C00"/>
    <w:rsid w:val="00147936"/>
    <w:rsid w:val="00150564"/>
    <w:rsid w:val="001519CC"/>
    <w:rsid w:val="001520EE"/>
    <w:rsid w:val="00157C67"/>
    <w:rsid w:val="00161C7C"/>
    <w:rsid w:val="001662A8"/>
    <w:rsid w:val="00167E9C"/>
    <w:rsid w:val="00170669"/>
    <w:rsid w:val="0017148B"/>
    <w:rsid w:val="001738E0"/>
    <w:rsid w:val="00173E36"/>
    <w:rsid w:val="0017515B"/>
    <w:rsid w:val="00175B1C"/>
    <w:rsid w:val="00177EC1"/>
    <w:rsid w:val="00183701"/>
    <w:rsid w:val="001858B5"/>
    <w:rsid w:val="00187976"/>
    <w:rsid w:val="00187B91"/>
    <w:rsid w:val="001928DD"/>
    <w:rsid w:val="00192EE1"/>
    <w:rsid w:val="001966BF"/>
    <w:rsid w:val="001A2E75"/>
    <w:rsid w:val="001A4DFA"/>
    <w:rsid w:val="001A71A1"/>
    <w:rsid w:val="001B0A7D"/>
    <w:rsid w:val="001B0AEF"/>
    <w:rsid w:val="001B158F"/>
    <w:rsid w:val="001B2A8E"/>
    <w:rsid w:val="001B2E3E"/>
    <w:rsid w:val="001B3606"/>
    <w:rsid w:val="001B4665"/>
    <w:rsid w:val="001B5EDC"/>
    <w:rsid w:val="001C3C58"/>
    <w:rsid w:val="001C4692"/>
    <w:rsid w:val="001C56D2"/>
    <w:rsid w:val="001C64DB"/>
    <w:rsid w:val="001C74B4"/>
    <w:rsid w:val="001D10F0"/>
    <w:rsid w:val="001D2560"/>
    <w:rsid w:val="001D2948"/>
    <w:rsid w:val="001D4A56"/>
    <w:rsid w:val="001D5282"/>
    <w:rsid w:val="001D57C0"/>
    <w:rsid w:val="001D6BF6"/>
    <w:rsid w:val="001E1810"/>
    <w:rsid w:val="001E1C74"/>
    <w:rsid w:val="001E4376"/>
    <w:rsid w:val="001E5A1E"/>
    <w:rsid w:val="001E6DCD"/>
    <w:rsid w:val="001E7566"/>
    <w:rsid w:val="001E7E56"/>
    <w:rsid w:val="001F383C"/>
    <w:rsid w:val="001F6B49"/>
    <w:rsid w:val="0020123B"/>
    <w:rsid w:val="002012CA"/>
    <w:rsid w:val="002024A9"/>
    <w:rsid w:val="002039B5"/>
    <w:rsid w:val="0020524E"/>
    <w:rsid w:val="00205DEB"/>
    <w:rsid w:val="00206654"/>
    <w:rsid w:val="00214AB0"/>
    <w:rsid w:val="00215822"/>
    <w:rsid w:val="00216963"/>
    <w:rsid w:val="002176C3"/>
    <w:rsid w:val="00217BAA"/>
    <w:rsid w:val="0022262F"/>
    <w:rsid w:val="00223539"/>
    <w:rsid w:val="002249B0"/>
    <w:rsid w:val="002274F7"/>
    <w:rsid w:val="0022775E"/>
    <w:rsid w:val="00233822"/>
    <w:rsid w:val="002341FA"/>
    <w:rsid w:val="002357B8"/>
    <w:rsid w:val="00236C0A"/>
    <w:rsid w:val="00237344"/>
    <w:rsid w:val="00242DA6"/>
    <w:rsid w:val="00243D74"/>
    <w:rsid w:val="00251663"/>
    <w:rsid w:val="00256669"/>
    <w:rsid w:val="00256872"/>
    <w:rsid w:val="00256F07"/>
    <w:rsid w:val="00257791"/>
    <w:rsid w:val="00260831"/>
    <w:rsid w:val="0026211A"/>
    <w:rsid w:val="002627A8"/>
    <w:rsid w:val="00262EC1"/>
    <w:rsid w:val="00263307"/>
    <w:rsid w:val="0026361F"/>
    <w:rsid w:val="00264575"/>
    <w:rsid w:val="00266AEC"/>
    <w:rsid w:val="00266ED3"/>
    <w:rsid w:val="00267AD8"/>
    <w:rsid w:val="00274DD1"/>
    <w:rsid w:val="002756CD"/>
    <w:rsid w:val="002773D4"/>
    <w:rsid w:val="00277DDF"/>
    <w:rsid w:val="002856AD"/>
    <w:rsid w:val="00286F03"/>
    <w:rsid w:val="0028753C"/>
    <w:rsid w:val="00291013"/>
    <w:rsid w:val="00292BC4"/>
    <w:rsid w:val="0029328B"/>
    <w:rsid w:val="002944DC"/>
    <w:rsid w:val="00295BCD"/>
    <w:rsid w:val="0029720A"/>
    <w:rsid w:val="00297CD4"/>
    <w:rsid w:val="002A05BD"/>
    <w:rsid w:val="002A12DB"/>
    <w:rsid w:val="002A1D55"/>
    <w:rsid w:val="002A3DAC"/>
    <w:rsid w:val="002A4D61"/>
    <w:rsid w:val="002A5326"/>
    <w:rsid w:val="002A6017"/>
    <w:rsid w:val="002A7875"/>
    <w:rsid w:val="002B34F9"/>
    <w:rsid w:val="002B3A3B"/>
    <w:rsid w:val="002B3F94"/>
    <w:rsid w:val="002B5648"/>
    <w:rsid w:val="002B7F64"/>
    <w:rsid w:val="002C09D0"/>
    <w:rsid w:val="002C1B3E"/>
    <w:rsid w:val="002C1FDC"/>
    <w:rsid w:val="002D004C"/>
    <w:rsid w:val="002D2720"/>
    <w:rsid w:val="002D5C6B"/>
    <w:rsid w:val="002D64AD"/>
    <w:rsid w:val="002D7879"/>
    <w:rsid w:val="002E078B"/>
    <w:rsid w:val="002E43AD"/>
    <w:rsid w:val="002E5052"/>
    <w:rsid w:val="002E6A68"/>
    <w:rsid w:val="002E7B60"/>
    <w:rsid w:val="002F5B59"/>
    <w:rsid w:val="002F75E3"/>
    <w:rsid w:val="00300911"/>
    <w:rsid w:val="003050D4"/>
    <w:rsid w:val="003054B0"/>
    <w:rsid w:val="00305688"/>
    <w:rsid w:val="00306B9A"/>
    <w:rsid w:val="00307A1B"/>
    <w:rsid w:val="00310886"/>
    <w:rsid w:val="00310F1C"/>
    <w:rsid w:val="00312004"/>
    <w:rsid w:val="00312581"/>
    <w:rsid w:val="00313E53"/>
    <w:rsid w:val="003140A4"/>
    <w:rsid w:val="003152EF"/>
    <w:rsid w:val="0032043F"/>
    <w:rsid w:val="00324F32"/>
    <w:rsid w:val="00325D6D"/>
    <w:rsid w:val="00327423"/>
    <w:rsid w:val="00330905"/>
    <w:rsid w:val="00330C5E"/>
    <w:rsid w:val="0034126B"/>
    <w:rsid w:val="00342A0A"/>
    <w:rsid w:val="0034457C"/>
    <w:rsid w:val="00346B42"/>
    <w:rsid w:val="0034702B"/>
    <w:rsid w:val="003508BC"/>
    <w:rsid w:val="003527A2"/>
    <w:rsid w:val="00352BF1"/>
    <w:rsid w:val="003540F6"/>
    <w:rsid w:val="003604CF"/>
    <w:rsid w:val="003611D4"/>
    <w:rsid w:val="003640CE"/>
    <w:rsid w:val="00364D1B"/>
    <w:rsid w:val="003708DD"/>
    <w:rsid w:val="003736AF"/>
    <w:rsid w:val="00374647"/>
    <w:rsid w:val="003748D1"/>
    <w:rsid w:val="003774B7"/>
    <w:rsid w:val="003825ED"/>
    <w:rsid w:val="00386906"/>
    <w:rsid w:val="00387435"/>
    <w:rsid w:val="00387619"/>
    <w:rsid w:val="00391B1D"/>
    <w:rsid w:val="00391C66"/>
    <w:rsid w:val="00391FC5"/>
    <w:rsid w:val="0039271F"/>
    <w:rsid w:val="00395840"/>
    <w:rsid w:val="003967CF"/>
    <w:rsid w:val="003968EC"/>
    <w:rsid w:val="003A121A"/>
    <w:rsid w:val="003A2113"/>
    <w:rsid w:val="003A4955"/>
    <w:rsid w:val="003A5FE1"/>
    <w:rsid w:val="003A6742"/>
    <w:rsid w:val="003A7073"/>
    <w:rsid w:val="003B2399"/>
    <w:rsid w:val="003B286B"/>
    <w:rsid w:val="003B39E0"/>
    <w:rsid w:val="003B4511"/>
    <w:rsid w:val="003B48FE"/>
    <w:rsid w:val="003B49AC"/>
    <w:rsid w:val="003B57B9"/>
    <w:rsid w:val="003B7F82"/>
    <w:rsid w:val="003C3064"/>
    <w:rsid w:val="003C4C52"/>
    <w:rsid w:val="003C5AAE"/>
    <w:rsid w:val="003C7726"/>
    <w:rsid w:val="003D24A0"/>
    <w:rsid w:val="003D5D42"/>
    <w:rsid w:val="003E0929"/>
    <w:rsid w:val="003F26EA"/>
    <w:rsid w:val="004013B5"/>
    <w:rsid w:val="00402095"/>
    <w:rsid w:val="004059E1"/>
    <w:rsid w:val="00416DA6"/>
    <w:rsid w:val="00416E65"/>
    <w:rsid w:val="00417559"/>
    <w:rsid w:val="0042063E"/>
    <w:rsid w:val="00422F76"/>
    <w:rsid w:val="004240F2"/>
    <w:rsid w:val="00426E62"/>
    <w:rsid w:val="00430ECE"/>
    <w:rsid w:val="004317C7"/>
    <w:rsid w:val="00433302"/>
    <w:rsid w:val="00433F1F"/>
    <w:rsid w:val="00440DC1"/>
    <w:rsid w:val="004421D7"/>
    <w:rsid w:val="00446A04"/>
    <w:rsid w:val="00447E5C"/>
    <w:rsid w:val="00451B32"/>
    <w:rsid w:val="004566B6"/>
    <w:rsid w:val="0045745F"/>
    <w:rsid w:val="00457BE0"/>
    <w:rsid w:val="004628D5"/>
    <w:rsid w:val="00466079"/>
    <w:rsid w:val="00470259"/>
    <w:rsid w:val="00471AD8"/>
    <w:rsid w:val="00473C60"/>
    <w:rsid w:val="004754BE"/>
    <w:rsid w:val="004758F0"/>
    <w:rsid w:val="0047664C"/>
    <w:rsid w:val="00477781"/>
    <w:rsid w:val="00477804"/>
    <w:rsid w:val="00477E1D"/>
    <w:rsid w:val="00481201"/>
    <w:rsid w:val="004817E8"/>
    <w:rsid w:val="00484EED"/>
    <w:rsid w:val="00486F98"/>
    <w:rsid w:val="00487DEA"/>
    <w:rsid w:val="00490B7E"/>
    <w:rsid w:val="0049105A"/>
    <w:rsid w:val="0049117D"/>
    <w:rsid w:val="004917C1"/>
    <w:rsid w:val="00491902"/>
    <w:rsid w:val="00492490"/>
    <w:rsid w:val="004948F1"/>
    <w:rsid w:val="00496070"/>
    <w:rsid w:val="00496164"/>
    <w:rsid w:val="00496176"/>
    <w:rsid w:val="004A111A"/>
    <w:rsid w:val="004A1231"/>
    <w:rsid w:val="004A2E99"/>
    <w:rsid w:val="004A416A"/>
    <w:rsid w:val="004A690F"/>
    <w:rsid w:val="004B0142"/>
    <w:rsid w:val="004B53E0"/>
    <w:rsid w:val="004B6971"/>
    <w:rsid w:val="004C4B70"/>
    <w:rsid w:val="004C64BA"/>
    <w:rsid w:val="004D1A2F"/>
    <w:rsid w:val="004D49F6"/>
    <w:rsid w:val="004D50B1"/>
    <w:rsid w:val="004D578F"/>
    <w:rsid w:val="004E541A"/>
    <w:rsid w:val="004F0E2D"/>
    <w:rsid w:val="004F1182"/>
    <w:rsid w:val="004F2461"/>
    <w:rsid w:val="004F2575"/>
    <w:rsid w:val="004F3CBB"/>
    <w:rsid w:val="004F7473"/>
    <w:rsid w:val="00502AF9"/>
    <w:rsid w:val="0050422D"/>
    <w:rsid w:val="005142C4"/>
    <w:rsid w:val="0051584D"/>
    <w:rsid w:val="005162A1"/>
    <w:rsid w:val="00516559"/>
    <w:rsid w:val="00516FFB"/>
    <w:rsid w:val="00517434"/>
    <w:rsid w:val="00522FE9"/>
    <w:rsid w:val="00524171"/>
    <w:rsid w:val="00526262"/>
    <w:rsid w:val="005308E2"/>
    <w:rsid w:val="00531BAA"/>
    <w:rsid w:val="0053297E"/>
    <w:rsid w:val="00537139"/>
    <w:rsid w:val="00537D01"/>
    <w:rsid w:val="005401D1"/>
    <w:rsid w:val="0054698C"/>
    <w:rsid w:val="0055207C"/>
    <w:rsid w:val="00552224"/>
    <w:rsid w:val="005544D8"/>
    <w:rsid w:val="005578F8"/>
    <w:rsid w:val="00557A03"/>
    <w:rsid w:val="00560569"/>
    <w:rsid w:val="00563599"/>
    <w:rsid w:val="00566328"/>
    <w:rsid w:val="005707C3"/>
    <w:rsid w:val="00570D50"/>
    <w:rsid w:val="00574DD0"/>
    <w:rsid w:val="00576CE3"/>
    <w:rsid w:val="00577380"/>
    <w:rsid w:val="00582B04"/>
    <w:rsid w:val="00583AF7"/>
    <w:rsid w:val="00587574"/>
    <w:rsid w:val="0059007B"/>
    <w:rsid w:val="005900C2"/>
    <w:rsid w:val="00590750"/>
    <w:rsid w:val="005916C4"/>
    <w:rsid w:val="00591DE0"/>
    <w:rsid w:val="00593628"/>
    <w:rsid w:val="0059479B"/>
    <w:rsid w:val="00594A9B"/>
    <w:rsid w:val="00594B28"/>
    <w:rsid w:val="00595159"/>
    <w:rsid w:val="00597744"/>
    <w:rsid w:val="005A0ED7"/>
    <w:rsid w:val="005A1966"/>
    <w:rsid w:val="005A2DF1"/>
    <w:rsid w:val="005A3AB7"/>
    <w:rsid w:val="005A4491"/>
    <w:rsid w:val="005A44A9"/>
    <w:rsid w:val="005A5170"/>
    <w:rsid w:val="005A75B5"/>
    <w:rsid w:val="005B2E20"/>
    <w:rsid w:val="005B3DEB"/>
    <w:rsid w:val="005B675C"/>
    <w:rsid w:val="005B6FCE"/>
    <w:rsid w:val="005B7363"/>
    <w:rsid w:val="005B7C0B"/>
    <w:rsid w:val="005B7D3A"/>
    <w:rsid w:val="005C0D9E"/>
    <w:rsid w:val="005C1078"/>
    <w:rsid w:val="005C225E"/>
    <w:rsid w:val="005C3B6C"/>
    <w:rsid w:val="005D02F0"/>
    <w:rsid w:val="005D43BA"/>
    <w:rsid w:val="005E1A55"/>
    <w:rsid w:val="005E487F"/>
    <w:rsid w:val="005E7C7D"/>
    <w:rsid w:val="005F0020"/>
    <w:rsid w:val="005F17BC"/>
    <w:rsid w:val="005F462A"/>
    <w:rsid w:val="005F5E81"/>
    <w:rsid w:val="00601A1A"/>
    <w:rsid w:val="00602861"/>
    <w:rsid w:val="00605E30"/>
    <w:rsid w:val="00606CFC"/>
    <w:rsid w:val="006100DF"/>
    <w:rsid w:val="00610AFD"/>
    <w:rsid w:val="006121CD"/>
    <w:rsid w:val="00612CB6"/>
    <w:rsid w:val="00613484"/>
    <w:rsid w:val="00613F06"/>
    <w:rsid w:val="00614B15"/>
    <w:rsid w:val="0062060E"/>
    <w:rsid w:val="00621E93"/>
    <w:rsid w:val="00623C3E"/>
    <w:rsid w:val="00625D8C"/>
    <w:rsid w:val="00626F1C"/>
    <w:rsid w:val="00632494"/>
    <w:rsid w:val="006339BE"/>
    <w:rsid w:val="00633ED7"/>
    <w:rsid w:val="00633F87"/>
    <w:rsid w:val="00634F6C"/>
    <w:rsid w:val="0063557F"/>
    <w:rsid w:val="00637A3C"/>
    <w:rsid w:val="006419C5"/>
    <w:rsid w:val="00642F3D"/>
    <w:rsid w:val="00642F53"/>
    <w:rsid w:val="00646706"/>
    <w:rsid w:val="00652235"/>
    <w:rsid w:val="00653214"/>
    <w:rsid w:val="00654ED9"/>
    <w:rsid w:val="00655C43"/>
    <w:rsid w:val="0065716E"/>
    <w:rsid w:val="006631FF"/>
    <w:rsid w:val="00663B4A"/>
    <w:rsid w:val="00667BAD"/>
    <w:rsid w:val="00671A1E"/>
    <w:rsid w:val="00673309"/>
    <w:rsid w:val="00673B59"/>
    <w:rsid w:val="006749B6"/>
    <w:rsid w:val="00674D4B"/>
    <w:rsid w:val="006769E0"/>
    <w:rsid w:val="00676DB7"/>
    <w:rsid w:val="00681089"/>
    <w:rsid w:val="006863D5"/>
    <w:rsid w:val="006866DE"/>
    <w:rsid w:val="0069238E"/>
    <w:rsid w:val="006928BB"/>
    <w:rsid w:val="00692EBE"/>
    <w:rsid w:val="00697B27"/>
    <w:rsid w:val="006A1CFF"/>
    <w:rsid w:val="006A5333"/>
    <w:rsid w:val="006A6DCF"/>
    <w:rsid w:val="006A7C83"/>
    <w:rsid w:val="006A7FC1"/>
    <w:rsid w:val="006B2F69"/>
    <w:rsid w:val="006B48E9"/>
    <w:rsid w:val="006C17AC"/>
    <w:rsid w:val="006C3006"/>
    <w:rsid w:val="006C30CC"/>
    <w:rsid w:val="006C399D"/>
    <w:rsid w:val="006C7457"/>
    <w:rsid w:val="006C7DA2"/>
    <w:rsid w:val="006D058F"/>
    <w:rsid w:val="006D405F"/>
    <w:rsid w:val="006E14E2"/>
    <w:rsid w:val="006E28E9"/>
    <w:rsid w:val="006E3435"/>
    <w:rsid w:val="006E3FEF"/>
    <w:rsid w:val="006E428D"/>
    <w:rsid w:val="006F1B7A"/>
    <w:rsid w:val="006F1D34"/>
    <w:rsid w:val="00707B23"/>
    <w:rsid w:val="007108B5"/>
    <w:rsid w:val="00711B58"/>
    <w:rsid w:val="00713221"/>
    <w:rsid w:val="007140F2"/>
    <w:rsid w:val="007157C4"/>
    <w:rsid w:val="007161E6"/>
    <w:rsid w:val="007224BD"/>
    <w:rsid w:val="0072351A"/>
    <w:rsid w:val="00724475"/>
    <w:rsid w:val="00725A5C"/>
    <w:rsid w:val="007353F8"/>
    <w:rsid w:val="00742F82"/>
    <w:rsid w:val="00746EBD"/>
    <w:rsid w:val="0075045A"/>
    <w:rsid w:val="00753459"/>
    <w:rsid w:val="007616AA"/>
    <w:rsid w:val="00765850"/>
    <w:rsid w:val="00765EB8"/>
    <w:rsid w:val="00767AB9"/>
    <w:rsid w:val="00770FD4"/>
    <w:rsid w:val="0077118B"/>
    <w:rsid w:val="00772A55"/>
    <w:rsid w:val="00775C52"/>
    <w:rsid w:val="007810C5"/>
    <w:rsid w:val="00781202"/>
    <w:rsid w:val="00782949"/>
    <w:rsid w:val="007846D9"/>
    <w:rsid w:val="0078476A"/>
    <w:rsid w:val="0078486C"/>
    <w:rsid w:val="00786C39"/>
    <w:rsid w:val="00786C5B"/>
    <w:rsid w:val="00790B85"/>
    <w:rsid w:val="00791ECF"/>
    <w:rsid w:val="0079238F"/>
    <w:rsid w:val="00792C56"/>
    <w:rsid w:val="007A2AF6"/>
    <w:rsid w:val="007A3CD8"/>
    <w:rsid w:val="007A4558"/>
    <w:rsid w:val="007A5B1B"/>
    <w:rsid w:val="007A5FB5"/>
    <w:rsid w:val="007A766A"/>
    <w:rsid w:val="007B1296"/>
    <w:rsid w:val="007B2B95"/>
    <w:rsid w:val="007B5821"/>
    <w:rsid w:val="007B5F1D"/>
    <w:rsid w:val="007C19DC"/>
    <w:rsid w:val="007C1F52"/>
    <w:rsid w:val="007C3139"/>
    <w:rsid w:val="007C78B5"/>
    <w:rsid w:val="007D1498"/>
    <w:rsid w:val="007D3818"/>
    <w:rsid w:val="007D531C"/>
    <w:rsid w:val="007E486D"/>
    <w:rsid w:val="007E7ECA"/>
    <w:rsid w:val="007F0683"/>
    <w:rsid w:val="007F13B2"/>
    <w:rsid w:val="007F1D44"/>
    <w:rsid w:val="007F32AC"/>
    <w:rsid w:val="007F3D7C"/>
    <w:rsid w:val="007F475B"/>
    <w:rsid w:val="007F5EAD"/>
    <w:rsid w:val="00802166"/>
    <w:rsid w:val="00805193"/>
    <w:rsid w:val="008056D3"/>
    <w:rsid w:val="008062B1"/>
    <w:rsid w:val="00811B8E"/>
    <w:rsid w:val="00811FC0"/>
    <w:rsid w:val="0081247F"/>
    <w:rsid w:val="00815563"/>
    <w:rsid w:val="008155C0"/>
    <w:rsid w:val="0082652E"/>
    <w:rsid w:val="00826ADB"/>
    <w:rsid w:val="00833550"/>
    <w:rsid w:val="008414A4"/>
    <w:rsid w:val="0084234A"/>
    <w:rsid w:val="008444DE"/>
    <w:rsid w:val="00845BD9"/>
    <w:rsid w:val="00845D0F"/>
    <w:rsid w:val="00852A2E"/>
    <w:rsid w:val="00853ADB"/>
    <w:rsid w:val="00856949"/>
    <w:rsid w:val="00856D3E"/>
    <w:rsid w:val="008574EC"/>
    <w:rsid w:val="008579E5"/>
    <w:rsid w:val="00860945"/>
    <w:rsid w:val="008622A7"/>
    <w:rsid w:val="0086263B"/>
    <w:rsid w:val="00864176"/>
    <w:rsid w:val="00865A68"/>
    <w:rsid w:val="008739EE"/>
    <w:rsid w:val="008841A3"/>
    <w:rsid w:val="008844B3"/>
    <w:rsid w:val="0088716E"/>
    <w:rsid w:val="00890E6D"/>
    <w:rsid w:val="0089193F"/>
    <w:rsid w:val="00893ED3"/>
    <w:rsid w:val="00895F61"/>
    <w:rsid w:val="008A08AD"/>
    <w:rsid w:val="008A0940"/>
    <w:rsid w:val="008A247F"/>
    <w:rsid w:val="008A3CA1"/>
    <w:rsid w:val="008A3D33"/>
    <w:rsid w:val="008A661B"/>
    <w:rsid w:val="008A6CD8"/>
    <w:rsid w:val="008B1D7F"/>
    <w:rsid w:val="008B7DAE"/>
    <w:rsid w:val="008C2606"/>
    <w:rsid w:val="008C4039"/>
    <w:rsid w:val="008C43E6"/>
    <w:rsid w:val="008C52E4"/>
    <w:rsid w:val="008C750E"/>
    <w:rsid w:val="008D0C20"/>
    <w:rsid w:val="008D5432"/>
    <w:rsid w:val="008E048F"/>
    <w:rsid w:val="008E0634"/>
    <w:rsid w:val="008E1830"/>
    <w:rsid w:val="008E7EAD"/>
    <w:rsid w:val="008F214C"/>
    <w:rsid w:val="008F7200"/>
    <w:rsid w:val="00901479"/>
    <w:rsid w:val="00907AF3"/>
    <w:rsid w:val="00910F47"/>
    <w:rsid w:val="00911C89"/>
    <w:rsid w:val="00914F28"/>
    <w:rsid w:val="009159EE"/>
    <w:rsid w:val="00917968"/>
    <w:rsid w:val="00920660"/>
    <w:rsid w:val="00920852"/>
    <w:rsid w:val="00920DDD"/>
    <w:rsid w:val="009211A3"/>
    <w:rsid w:val="009221C3"/>
    <w:rsid w:val="00922F3B"/>
    <w:rsid w:val="00923BC3"/>
    <w:rsid w:val="00923DC9"/>
    <w:rsid w:val="00926D4F"/>
    <w:rsid w:val="00927FC5"/>
    <w:rsid w:val="00934FD8"/>
    <w:rsid w:val="00936BEB"/>
    <w:rsid w:val="00942146"/>
    <w:rsid w:val="00943553"/>
    <w:rsid w:val="00945BB7"/>
    <w:rsid w:val="009466E1"/>
    <w:rsid w:val="00946A7C"/>
    <w:rsid w:val="00946EEA"/>
    <w:rsid w:val="0094767F"/>
    <w:rsid w:val="00951476"/>
    <w:rsid w:val="00952293"/>
    <w:rsid w:val="00953C38"/>
    <w:rsid w:val="009545D6"/>
    <w:rsid w:val="0095770A"/>
    <w:rsid w:val="009651F6"/>
    <w:rsid w:val="0096577F"/>
    <w:rsid w:val="009662EA"/>
    <w:rsid w:val="00970DD9"/>
    <w:rsid w:val="00970DF9"/>
    <w:rsid w:val="00972C2D"/>
    <w:rsid w:val="00972EEC"/>
    <w:rsid w:val="009746FF"/>
    <w:rsid w:val="0097556C"/>
    <w:rsid w:val="00975787"/>
    <w:rsid w:val="00975828"/>
    <w:rsid w:val="00982187"/>
    <w:rsid w:val="00990758"/>
    <w:rsid w:val="00991D1F"/>
    <w:rsid w:val="0099596D"/>
    <w:rsid w:val="00995F7D"/>
    <w:rsid w:val="009A0059"/>
    <w:rsid w:val="009A0CB3"/>
    <w:rsid w:val="009A1DEA"/>
    <w:rsid w:val="009A2308"/>
    <w:rsid w:val="009A34B8"/>
    <w:rsid w:val="009A397A"/>
    <w:rsid w:val="009A5CD2"/>
    <w:rsid w:val="009B015B"/>
    <w:rsid w:val="009B37BC"/>
    <w:rsid w:val="009B61D4"/>
    <w:rsid w:val="009B6321"/>
    <w:rsid w:val="009C10F3"/>
    <w:rsid w:val="009C11A8"/>
    <w:rsid w:val="009D14EA"/>
    <w:rsid w:val="009D235F"/>
    <w:rsid w:val="009D4848"/>
    <w:rsid w:val="009D629C"/>
    <w:rsid w:val="009E0311"/>
    <w:rsid w:val="009E36B3"/>
    <w:rsid w:val="009E6445"/>
    <w:rsid w:val="009E744A"/>
    <w:rsid w:val="009F1BC5"/>
    <w:rsid w:val="009F51D9"/>
    <w:rsid w:val="009F5EB4"/>
    <w:rsid w:val="009F7A17"/>
    <w:rsid w:val="009F7F3C"/>
    <w:rsid w:val="009F7F7A"/>
    <w:rsid w:val="00A02C3D"/>
    <w:rsid w:val="00A02E3D"/>
    <w:rsid w:val="00A0316E"/>
    <w:rsid w:val="00A05788"/>
    <w:rsid w:val="00A0728F"/>
    <w:rsid w:val="00A07B49"/>
    <w:rsid w:val="00A07F82"/>
    <w:rsid w:val="00A104D4"/>
    <w:rsid w:val="00A14D94"/>
    <w:rsid w:val="00A15485"/>
    <w:rsid w:val="00A15919"/>
    <w:rsid w:val="00A15CF5"/>
    <w:rsid w:val="00A16C6B"/>
    <w:rsid w:val="00A200BB"/>
    <w:rsid w:val="00A24176"/>
    <w:rsid w:val="00A24280"/>
    <w:rsid w:val="00A24F4E"/>
    <w:rsid w:val="00A271D3"/>
    <w:rsid w:val="00A3122D"/>
    <w:rsid w:val="00A365E1"/>
    <w:rsid w:val="00A36FB4"/>
    <w:rsid w:val="00A467F7"/>
    <w:rsid w:val="00A47D01"/>
    <w:rsid w:val="00A50F65"/>
    <w:rsid w:val="00A5286E"/>
    <w:rsid w:val="00A53994"/>
    <w:rsid w:val="00A54844"/>
    <w:rsid w:val="00A55BBD"/>
    <w:rsid w:val="00A569F6"/>
    <w:rsid w:val="00A57D21"/>
    <w:rsid w:val="00A612AA"/>
    <w:rsid w:val="00A61A3E"/>
    <w:rsid w:val="00A62BBC"/>
    <w:rsid w:val="00A63A48"/>
    <w:rsid w:val="00A65C82"/>
    <w:rsid w:val="00A72EF0"/>
    <w:rsid w:val="00A752CC"/>
    <w:rsid w:val="00A75AE4"/>
    <w:rsid w:val="00A922CB"/>
    <w:rsid w:val="00AA1699"/>
    <w:rsid w:val="00AA386D"/>
    <w:rsid w:val="00AA705F"/>
    <w:rsid w:val="00AA7E4C"/>
    <w:rsid w:val="00AB04A8"/>
    <w:rsid w:val="00AB2B07"/>
    <w:rsid w:val="00AB38D9"/>
    <w:rsid w:val="00AB42C0"/>
    <w:rsid w:val="00AB58AF"/>
    <w:rsid w:val="00AB5F51"/>
    <w:rsid w:val="00AB6716"/>
    <w:rsid w:val="00AB7E6E"/>
    <w:rsid w:val="00AC31FC"/>
    <w:rsid w:val="00AC5B7D"/>
    <w:rsid w:val="00AD3BD5"/>
    <w:rsid w:val="00AD6400"/>
    <w:rsid w:val="00AE4E05"/>
    <w:rsid w:val="00AE520B"/>
    <w:rsid w:val="00AE6042"/>
    <w:rsid w:val="00AE644C"/>
    <w:rsid w:val="00AE6F3D"/>
    <w:rsid w:val="00AF143B"/>
    <w:rsid w:val="00AF1871"/>
    <w:rsid w:val="00AF3BD3"/>
    <w:rsid w:val="00AF42A5"/>
    <w:rsid w:val="00AF6F0A"/>
    <w:rsid w:val="00AF7FD1"/>
    <w:rsid w:val="00B011EA"/>
    <w:rsid w:val="00B04FCB"/>
    <w:rsid w:val="00B051D9"/>
    <w:rsid w:val="00B07216"/>
    <w:rsid w:val="00B12A1A"/>
    <w:rsid w:val="00B1563D"/>
    <w:rsid w:val="00B16171"/>
    <w:rsid w:val="00B20857"/>
    <w:rsid w:val="00B2181C"/>
    <w:rsid w:val="00B22DAA"/>
    <w:rsid w:val="00B23C6B"/>
    <w:rsid w:val="00B25C92"/>
    <w:rsid w:val="00B32421"/>
    <w:rsid w:val="00B32B3D"/>
    <w:rsid w:val="00B33F62"/>
    <w:rsid w:val="00B3465B"/>
    <w:rsid w:val="00B369E2"/>
    <w:rsid w:val="00B377D1"/>
    <w:rsid w:val="00B40B98"/>
    <w:rsid w:val="00B4131A"/>
    <w:rsid w:val="00B41887"/>
    <w:rsid w:val="00B418C8"/>
    <w:rsid w:val="00B43E37"/>
    <w:rsid w:val="00B440E3"/>
    <w:rsid w:val="00B45E64"/>
    <w:rsid w:val="00B50BF7"/>
    <w:rsid w:val="00B542F0"/>
    <w:rsid w:val="00B560DC"/>
    <w:rsid w:val="00B6510B"/>
    <w:rsid w:val="00B7106D"/>
    <w:rsid w:val="00B71288"/>
    <w:rsid w:val="00B75875"/>
    <w:rsid w:val="00B765C0"/>
    <w:rsid w:val="00B81BB1"/>
    <w:rsid w:val="00B853E2"/>
    <w:rsid w:val="00B85404"/>
    <w:rsid w:val="00B87998"/>
    <w:rsid w:val="00B920CB"/>
    <w:rsid w:val="00BA0AEA"/>
    <w:rsid w:val="00BA20FB"/>
    <w:rsid w:val="00BA651C"/>
    <w:rsid w:val="00BB0789"/>
    <w:rsid w:val="00BB14DC"/>
    <w:rsid w:val="00BB338A"/>
    <w:rsid w:val="00BB3DFC"/>
    <w:rsid w:val="00BB4AC7"/>
    <w:rsid w:val="00BB5D33"/>
    <w:rsid w:val="00BB7B08"/>
    <w:rsid w:val="00BC1401"/>
    <w:rsid w:val="00BC1B89"/>
    <w:rsid w:val="00BC45EB"/>
    <w:rsid w:val="00BC6C11"/>
    <w:rsid w:val="00BD608D"/>
    <w:rsid w:val="00BD6AAA"/>
    <w:rsid w:val="00BE06E3"/>
    <w:rsid w:val="00BE3DC1"/>
    <w:rsid w:val="00BE6DDD"/>
    <w:rsid w:val="00BE717C"/>
    <w:rsid w:val="00BF173B"/>
    <w:rsid w:val="00BF1A7B"/>
    <w:rsid w:val="00BF1EC2"/>
    <w:rsid w:val="00BF40FA"/>
    <w:rsid w:val="00BF7824"/>
    <w:rsid w:val="00C0363B"/>
    <w:rsid w:val="00C04040"/>
    <w:rsid w:val="00C040A2"/>
    <w:rsid w:val="00C1189E"/>
    <w:rsid w:val="00C15752"/>
    <w:rsid w:val="00C22983"/>
    <w:rsid w:val="00C22F92"/>
    <w:rsid w:val="00C2307D"/>
    <w:rsid w:val="00C25AC9"/>
    <w:rsid w:val="00C27B29"/>
    <w:rsid w:val="00C45485"/>
    <w:rsid w:val="00C504B2"/>
    <w:rsid w:val="00C50B0F"/>
    <w:rsid w:val="00C5152A"/>
    <w:rsid w:val="00C517E1"/>
    <w:rsid w:val="00C52662"/>
    <w:rsid w:val="00C52D89"/>
    <w:rsid w:val="00C5306B"/>
    <w:rsid w:val="00C546E8"/>
    <w:rsid w:val="00C57ABE"/>
    <w:rsid w:val="00C6074D"/>
    <w:rsid w:val="00C6175D"/>
    <w:rsid w:val="00C63EC4"/>
    <w:rsid w:val="00C66271"/>
    <w:rsid w:val="00C668DB"/>
    <w:rsid w:val="00C740CC"/>
    <w:rsid w:val="00C75426"/>
    <w:rsid w:val="00C76170"/>
    <w:rsid w:val="00C90852"/>
    <w:rsid w:val="00C9220F"/>
    <w:rsid w:val="00C922DD"/>
    <w:rsid w:val="00C94B26"/>
    <w:rsid w:val="00CA4B62"/>
    <w:rsid w:val="00CB0C98"/>
    <w:rsid w:val="00CB54F5"/>
    <w:rsid w:val="00CC197B"/>
    <w:rsid w:val="00CC3950"/>
    <w:rsid w:val="00CC7B6E"/>
    <w:rsid w:val="00CD288A"/>
    <w:rsid w:val="00CD2BA7"/>
    <w:rsid w:val="00CD6C92"/>
    <w:rsid w:val="00CE0D91"/>
    <w:rsid w:val="00CE5EEC"/>
    <w:rsid w:val="00CE7D72"/>
    <w:rsid w:val="00CF7DA1"/>
    <w:rsid w:val="00D03E6A"/>
    <w:rsid w:val="00D04144"/>
    <w:rsid w:val="00D0790D"/>
    <w:rsid w:val="00D1087F"/>
    <w:rsid w:val="00D12690"/>
    <w:rsid w:val="00D13CFD"/>
    <w:rsid w:val="00D15B85"/>
    <w:rsid w:val="00D16260"/>
    <w:rsid w:val="00D1776A"/>
    <w:rsid w:val="00D20B59"/>
    <w:rsid w:val="00D22488"/>
    <w:rsid w:val="00D248FE"/>
    <w:rsid w:val="00D27C52"/>
    <w:rsid w:val="00D325AD"/>
    <w:rsid w:val="00D415D2"/>
    <w:rsid w:val="00D45178"/>
    <w:rsid w:val="00D45982"/>
    <w:rsid w:val="00D46AE3"/>
    <w:rsid w:val="00D46FE3"/>
    <w:rsid w:val="00D5047E"/>
    <w:rsid w:val="00D51C3D"/>
    <w:rsid w:val="00D51F41"/>
    <w:rsid w:val="00D617BC"/>
    <w:rsid w:val="00D625A5"/>
    <w:rsid w:val="00D63AAB"/>
    <w:rsid w:val="00D64199"/>
    <w:rsid w:val="00D6419E"/>
    <w:rsid w:val="00D64493"/>
    <w:rsid w:val="00D644DB"/>
    <w:rsid w:val="00D64CE9"/>
    <w:rsid w:val="00D652B6"/>
    <w:rsid w:val="00D65B8A"/>
    <w:rsid w:val="00D663CC"/>
    <w:rsid w:val="00D66506"/>
    <w:rsid w:val="00D67CC4"/>
    <w:rsid w:val="00D70E1D"/>
    <w:rsid w:val="00D7257B"/>
    <w:rsid w:val="00D73EAD"/>
    <w:rsid w:val="00D7450D"/>
    <w:rsid w:val="00D74E37"/>
    <w:rsid w:val="00D779F8"/>
    <w:rsid w:val="00D80CC7"/>
    <w:rsid w:val="00D84DCB"/>
    <w:rsid w:val="00D85D46"/>
    <w:rsid w:val="00D86F0F"/>
    <w:rsid w:val="00D870C3"/>
    <w:rsid w:val="00D91D85"/>
    <w:rsid w:val="00D9226F"/>
    <w:rsid w:val="00D924DB"/>
    <w:rsid w:val="00D95779"/>
    <w:rsid w:val="00D975A4"/>
    <w:rsid w:val="00D97A04"/>
    <w:rsid w:val="00DA0813"/>
    <w:rsid w:val="00DA4147"/>
    <w:rsid w:val="00DA4B26"/>
    <w:rsid w:val="00DA5B0C"/>
    <w:rsid w:val="00DB25E4"/>
    <w:rsid w:val="00DB2D5B"/>
    <w:rsid w:val="00DB2DEA"/>
    <w:rsid w:val="00DB33AB"/>
    <w:rsid w:val="00DB4F3F"/>
    <w:rsid w:val="00DB7E5B"/>
    <w:rsid w:val="00DC0B4D"/>
    <w:rsid w:val="00DC0BEF"/>
    <w:rsid w:val="00DC340D"/>
    <w:rsid w:val="00DC57FD"/>
    <w:rsid w:val="00DC7E7E"/>
    <w:rsid w:val="00DD4A80"/>
    <w:rsid w:val="00DD6E0A"/>
    <w:rsid w:val="00DD7557"/>
    <w:rsid w:val="00DD78B2"/>
    <w:rsid w:val="00DE02A7"/>
    <w:rsid w:val="00DE5A7C"/>
    <w:rsid w:val="00DE71E2"/>
    <w:rsid w:val="00DF2B09"/>
    <w:rsid w:val="00DF2DBF"/>
    <w:rsid w:val="00DF3CCF"/>
    <w:rsid w:val="00DF41DA"/>
    <w:rsid w:val="00DF78DC"/>
    <w:rsid w:val="00E001ED"/>
    <w:rsid w:val="00E01C67"/>
    <w:rsid w:val="00E036B2"/>
    <w:rsid w:val="00E03F04"/>
    <w:rsid w:val="00E0541E"/>
    <w:rsid w:val="00E05443"/>
    <w:rsid w:val="00E057F5"/>
    <w:rsid w:val="00E0623D"/>
    <w:rsid w:val="00E1289D"/>
    <w:rsid w:val="00E13092"/>
    <w:rsid w:val="00E16C3C"/>
    <w:rsid w:val="00E175DE"/>
    <w:rsid w:val="00E21BB6"/>
    <w:rsid w:val="00E21C57"/>
    <w:rsid w:val="00E22299"/>
    <w:rsid w:val="00E227CF"/>
    <w:rsid w:val="00E22DF3"/>
    <w:rsid w:val="00E27BE5"/>
    <w:rsid w:val="00E30838"/>
    <w:rsid w:val="00E3357D"/>
    <w:rsid w:val="00E3408C"/>
    <w:rsid w:val="00E42EC1"/>
    <w:rsid w:val="00E43F0A"/>
    <w:rsid w:val="00E4583B"/>
    <w:rsid w:val="00E5047D"/>
    <w:rsid w:val="00E513A7"/>
    <w:rsid w:val="00E52735"/>
    <w:rsid w:val="00E53C7C"/>
    <w:rsid w:val="00E55AD2"/>
    <w:rsid w:val="00E55EC0"/>
    <w:rsid w:val="00E56087"/>
    <w:rsid w:val="00E647CF"/>
    <w:rsid w:val="00E6604F"/>
    <w:rsid w:val="00E67B77"/>
    <w:rsid w:val="00E70FD3"/>
    <w:rsid w:val="00E73E26"/>
    <w:rsid w:val="00E74816"/>
    <w:rsid w:val="00E74E1D"/>
    <w:rsid w:val="00E76EB3"/>
    <w:rsid w:val="00E802DF"/>
    <w:rsid w:val="00E807DC"/>
    <w:rsid w:val="00E81151"/>
    <w:rsid w:val="00E84661"/>
    <w:rsid w:val="00E90E78"/>
    <w:rsid w:val="00E9446E"/>
    <w:rsid w:val="00EA1ACF"/>
    <w:rsid w:val="00EA3106"/>
    <w:rsid w:val="00EA500A"/>
    <w:rsid w:val="00EA596F"/>
    <w:rsid w:val="00EB0256"/>
    <w:rsid w:val="00EB67C3"/>
    <w:rsid w:val="00EB7384"/>
    <w:rsid w:val="00EC214E"/>
    <w:rsid w:val="00EC21BD"/>
    <w:rsid w:val="00EC3196"/>
    <w:rsid w:val="00EC55A4"/>
    <w:rsid w:val="00EC562C"/>
    <w:rsid w:val="00EC79BF"/>
    <w:rsid w:val="00ED0334"/>
    <w:rsid w:val="00ED054C"/>
    <w:rsid w:val="00ED671D"/>
    <w:rsid w:val="00ED6F5F"/>
    <w:rsid w:val="00ED707C"/>
    <w:rsid w:val="00ED7290"/>
    <w:rsid w:val="00EE2C01"/>
    <w:rsid w:val="00EF1B70"/>
    <w:rsid w:val="00EF1C3A"/>
    <w:rsid w:val="00EF2ADB"/>
    <w:rsid w:val="00EF2D49"/>
    <w:rsid w:val="00EF35A9"/>
    <w:rsid w:val="00F00D90"/>
    <w:rsid w:val="00F03C71"/>
    <w:rsid w:val="00F0418B"/>
    <w:rsid w:val="00F0672D"/>
    <w:rsid w:val="00F07F4D"/>
    <w:rsid w:val="00F13CCC"/>
    <w:rsid w:val="00F162A6"/>
    <w:rsid w:val="00F172DB"/>
    <w:rsid w:val="00F17CE4"/>
    <w:rsid w:val="00F20F69"/>
    <w:rsid w:val="00F221E9"/>
    <w:rsid w:val="00F22980"/>
    <w:rsid w:val="00F2359C"/>
    <w:rsid w:val="00F23D21"/>
    <w:rsid w:val="00F31F0A"/>
    <w:rsid w:val="00F32806"/>
    <w:rsid w:val="00F343B9"/>
    <w:rsid w:val="00F3517F"/>
    <w:rsid w:val="00F3664A"/>
    <w:rsid w:val="00F40527"/>
    <w:rsid w:val="00F406FD"/>
    <w:rsid w:val="00F417DB"/>
    <w:rsid w:val="00F42B10"/>
    <w:rsid w:val="00F46DBE"/>
    <w:rsid w:val="00F47F0D"/>
    <w:rsid w:val="00F5026E"/>
    <w:rsid w:val="00F51B90"/>
    <w:rsid w:val="00F51F98"/>
    <w:rsid w:val="00F52EA2"/>
    <w:rsid w:val="00F54EF5"/>
    <w:rsid w:val="00F55A1A"/>
    <w:rsid w:val="00F57343"/>
    <w:rsid w:val="00F60E6F"/>
    <w:rsid w:val="00F61533"/>
    <w:rsid w:val="00F624DB"/>
    <w:rsid w:val="00F64040"/>
    <w:rsid w:val="00F7070B"/>
    <w:rsid w:val="00F73488"/>
    <w:rsid w:val="00F73C3B"/>
    <w:rsid w:val="00F8428D"/>
    <w:rsid w:val="00F85C97"/>
    <w:rsid w:val="00F86287"/>
    <w:rsid w:val="00F92DBB"/>
    <w:rsid w:val="00F93A01"/>
    <w:rsid w:val="00F9447F"/>
    <w:rsid w:val="00F94C63"/>
    <w:rsid w:val="00FA60D5"/>
    <w:rsid w:val="00FB148A"/>
    <w:rsid w:val="00FB76DF"/>
    <w:rsid w:val="00FB7A3C"/>
    <w:rsid w:val="00FC08CC"/>
    <w:rsid w:val="00FC0D2E"/>
    <w:rsid w:val="00FC363D"/>
    <w:rsid w:val="00FC3F76"/>
    <w:rsid w:val="00FC74D5"/>
    <w:rsid w:val="00FD0CBB"/>
    <w:rsid w:val="00FD3CF9"/>
    <w:rsid w:val="00FD6BF0"/>
    <w:rsid w:val="00FE0458"/>
    <w:rsid w:val="00FE1584"/>
    <w:rsid w:val="00FE7542"/>
    <w:rsid w:val="00FF307F"/>
    <w:rsid w:val="00FF4EC9"/>
    <w:rsid w:val="00FF6DED"/>
    <w:rsid w:val="00FF742D"/>
    <w:rsid w:val="00FF75E3"/>
    <w:rsid w:val="00FF77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40D033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86287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rsid w:val="00982187"/>
    <w:pPr>
      <w:spacing w:before="480" w:after="120"/>
      <w:outlineLvl w:val="0"/>
    </w:pPr>
    <w:rPr>
      <w:rFonts w:eastAsia="MS Mincho"/>
      <w:color w:val="7F7F7F" w:themeColor="text1" w:themeTint="80"/>
      <w:sz w:val="40"/>
      <w:szCs w:val="5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D248FE"/>
    <w:pPr>
      <w:keepNext/>
      <w:keepLines/>
      <w:spacing w:after="120"/>
      <w:outlineLvl w:val="1"/>
    </w:pPr>
    <w:rPr>
      <w:rFonts w:eastAsia="MS Mincho" w:cstheme="majorBidi"/>
      <w:bCs/>
      <w:snapToGrid w:val="0"/>
      <w:color w:val="808080" w:themeColor="background1" w:themeShade="80"/>
      <w:sz w:val="32"/>
      <w:szCs w:val="44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E1830"/>
    <w:pPr>
      <w:keepNext/>
      <w:keepLines/>
      <w:spacing w:after="120"/>
      <w:outlineLvl w:val="2"/>
    </w:pPr>
    <w:rPr>
      <w:rFonts w:eastAsiaTheme="majorEastAsia" w:cstheme="majorBidi"/>
      <w:b/>
      <w:bCs/>
      <w:noProof/>
      <w:color w:val="808080" w:themeColor="background1" w:themeShade="80"/>
      <w:sz w:val="28"/>
      <w:szCs w:val="36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D248FE"/>
    <w:pPr>
      <w:keepNext/>
      <w:keepLines/>
      <w:spacing w:after="120"/>
      <w:outlineLvl w:val="3"/>
    </w:pPr>
    <w:rPr>
      <w:rFonts w:eastAsiaTheme="majorEastAsia" w:cstheme="majorBidi"/>
      <w:b/>
      <w:bCs/>
      <w:iCs/>
      <w:color w:val="808080" w:themeColor="background1" w:themeShade="80"/>
      <w:sz w:val="24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D248FE"/>
    <w:pPr>
      <w:keepNext/>
      <w:keepLines/>
      <w:numPr>
        <w:ilvl w:val="4"/>
        <w:numId w:val="2"/>
      </w:numPr>
      <w:spacing w:before="200"/>
      <w:outlineLvl w:val="4"/>
    </w:pPr>
    <w:rPr>
      <w:rFonts w:eastAsiaTheme="majorEastAsia" w:cstheme="majorBidi"/>
      <w:color w:val="808080" w:themeColor="background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D248FE"/>
    <w:pPr>
      <w:keepNext/>
      <w:keepLines/>
      <w:spacing w:before="200"/>
      <w:outlineLvl w:val="5"/>
    </w:pPr>
    <w:rPr>
      <w:rFonts w:eastAsiaTheme="majorEastAsia" w:cstheme="majorBidi"/>
      <w:i/>
      <w:iCs/>
      <w:color w:val="808080" w:themeColor="background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D248FE"/>
    <w:pPr>
      <w:keepNext/>
      <w:keepLines/>
      <w:numPr>
        <w:ilvl w:val="6"/>
        <w:numId w:val="2"/>
      </w:numPr>
      <w:spacing w:before="200"/>
      <w:outlineLvl w:val="6"/>
    </w:pPr>
    <w:rPr>
      <w:rFonts w:eastAsiaTheme="majorEastAsia" w:cstheme="majorBidi"/>
      <w:i/>
      <w:iCs/>
      <w:color w:val="7F7F7F" w:themeColor="text1" w:themeTint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48FE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48FE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ubabodyNewSectionHeader">
    <w:name w:val="Aruba body: New Section Header"/>
    <w:basedOn w:val="Normal"/>
    <w:next w:val="Normal"/>
    <w:qFormat/>
    <w:rsid w:val="00D248FE"/>
    <w:pPr>
      <w:tabs>
        <w:tab w:val="left" w:pos="9360"/>
      </w:tabs>
    </w:pPr>
    <w:rPr>
      <w:rFonts w:eastAsia="MS Mincho" w:cstheme="minorHAnsi"/>
      <w:color w:val="808080" w:themeColor="background1" w:themeShade="80"/>
      <w:sz w:val="44"/>
      <w:szCs w:val="5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D248FE"/>
    <w:rPr>
      <w:rFonts w:ascii="Arial" w:eastAsia="MS Mincho" w:hAnsi="Arial" w:cstheme="majorBidi"/>
      <w:bCs/>
      <w:snapToGrid w:val="0"/>
      <w:color w:val="808080" w:themeColor="background1" w:themeShade="80"/>
      <w:sz w:val="32"/>
      <w:szCs w:val="44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8E1830"/>
    <w:rPr>
      <w:rFonts w:ascii="Arial" w:eastAsiaTheme="majorEastAsia" w:hAnsi="Arial" w:cstheme="majorBidi"/>
      <w:b/>
      <w:bCs/>
      <w:noProof/>
      <w:color w:val="808080" w:themeColor="background1" w:themeShade="80"/>
      <w:sz w:val="28"/>
      <w:szCs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D248FE"/>
    <w:rPr>
      <w:rFonts w:ascii="Arial" w:eastAsiaTheme="majorEastAsia" w:hAnsi="Arial" w:cstheme="majorBidi"/>
      <w:b/>
      <w:bCs/>
      <w:iCs/>
      <w:color w:val="808080" w:themeColor="background1" w:themeShade="80"/>
      <w:sz w:val="24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48FE"/>
    <w:rPr>
      <w:rFonts w:ascii="Arial" w:eastAsiaTheme="majorEastAsia" w:hAnsi="Arial" w:cstheme="majorBidi"/>
      <w:color w:val="808080" w:themeColor="background1" w:themeShade="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D248FE"/>
    <w:rPr>
      <w:rFonts w:ascii="Arial" w:eastAsiaTheme="majorEastAsia" w:hAnsi="Arial" w:cstheme="majorBidi"/>
      <w:i/>
      <w:iCs/>
      <w:color w:val="808080" w:themeColor="background1" w:themeShade="80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48FE"/>
    <w:rPr>
      <w:rFonts w:ascii="Arial" w:eastAsiaTheme="majorEastAsia" w:hAnsi="Arial" w:cstheme="majorBidi"/>
      <w:i/>
      <w:iCs/>
      <w:color w:val="7F7F7F" w:themeColor="text1" w:themeTint="80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48FE"/>
    <w:rPr>
      <w:rFonts w:asciiTheme="majorHAnsi" w:eastAsiaTheme="majorEastAsia" w:hAnsiTheme="majorHAnsi" w:cstheme="majorBidi"/>
      <w:color w:val="404040" w:themeColor="text1" w:themeTint="BF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48FE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82187"/>
    <w:rPr>
      <w:rFonts w:ascii="Arial" w:eastAsia="MS Mincho" w:hAnsi="Arial"/>
      <w:color w:val="7F7F7F" w:themeColor="text1" w:themeTint="80"/>
      <w:sz w:val="40"/>
      <w:szCs w:val="52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D248FE"/>
    <w:rPr>
      <w:rFonts w:cstheme="minorHAnsi"/>
      <w:color w:val="808080" w:themeColor="background1" w:themeShade="80"/>
      <w:sz w:val="20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248FE"/>
    <w:rPr>
      <w:rFonts w:cstheme="minorHAnsi"/>
      <w:color w:val="808080" w:themeColor="background1" w:themeShade="80"/>
      <w:sz w:val="20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248FE"/>
    <w:rPr>
      <w:rFonts w:cstheme="minorHAnsi"/>
      <w:color w:val="808080" w:themeColor="background1" w:themeShade="80"/>
      <w:sz w:val="20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248FE"/>
    <w:rPr>
      <w:rFonts w:cstheme="minorHAnsi"/>
      <w:color w:val="808080" w:themeColor="background1" w:themeShade="80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5B675C"/>
    <w:rPr>
      <w:color w:val="FF5440" w:themeColor="hyperlink"/>
      <w:u w:val="single"/>
    </w:rPr>
  </w:style>
  <w:style w:type="paragraph" w:customStyle="1" w:styleId="ArubaBullet1">
    <w:name w:val="Aruba Bullet 1"/>
    <w:basedOn w:val="ArubaBody"/>
    <w:rsid w:val="00CC3950"/>
    <w:pPr>
      <w:numPr>
        <w:numId w:val="4"/>
      </w:numPr>
      <w:ind w:left="360"/>
    </w:pPr>
  </w:style>
  <w:style w:type="paragraph" w:customStyle="1" w:styleId="ArubaBullet2">
    <w:name w:val="Aruba Bullet 2"/>
    <w:basedOn w:val="ArubaBullet1"/>
    <w:rsid w:val="00CC3950"/>
    <w:pPr>
      <w:numPr>
        <w:numId w:val="5"/>
      </w:numPr>
      <w:ind w:left="792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982187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82187"/>
    <w:rPr>
      <w:rFonts w:ascii="Arial" w:hAnsi="Arial" w:cs="Tahoma"/>
      <w:sz w:val="16"/>
      <w:szCs w:val="16"/>
    </w:rPr>
  </w:style>
  <w:style w:type="paragraph" w:customStyle="1" w:styleId="ArubaBody">
    <w:name w:val="Aruba Body"/>
    <w:basedOn w:val="Normal"/>
    <w:link w:val="ArubaBodyChar"/>
    <w:rsid w:val="00982187"/>
    <w:pPr>
      <w:spacing w:before="120" w:after="120" w:line="260" w:lineRule="exact"/>
    </w:pPr>
    <w:rPr>
      <w:color w:val="595959" w:themeColor="text1" w:themeTint="A6"/>
      <w:spacing w:val="6"/>
      <w:szCs w:val="22"/>
      <w:lang w:eastAsia="ja-JP"/>
    </w:rPr>
  </w:style>
  <w:style w:type="character" w:customStyle="1" w:styleId="ArubaBodyChar">
    <w:name w:val="Aruba Body Char"/>
    <w:basedOn w:val="DefaultParagraphFont"/>
    <w:link w:val="ArubaBody"/>
    <w:rsid w:val="00982187"/>
    <w:rPr>
      <w:rFonts w:ascii="Arial" w:hAnsi="Arial"/>
      <w:color w:val="595959" w:themeColor="text1" w:themeTint="A6"/>
      <w:spacing w:val="6"/>
      <w:sz w:val="22"/>
      <w:szCs w:val="22"/>
      <w:lang w:eastAsia="ja-JP"/>
    </w:rPr>
  </w:style>
  <w:style w:type="paragraph" w:customStyle="1" w:styleId="ArubaBullet3">
    <w:name w:val="Aruba Bullet 3"/>
    <w:basedOn w:val="ArubaBullet2"/>
    <w:rsid w:val="00CC3950"/>
    <w:pPr>
      <w:numPr>
        <w:numId w:val="6"/>
      </w:numPr>
      <w:ind w:left="1224"/>
    </w:pPr>
  </w:style>
  <w:style w:type="paragraph" w:styleId="NormalWeb">
    <w:name w:val="Normal (Web)"/>
    <w:basedOn w:val="Normal"/>
    <w:uiPriority w:val="99"/>
    <w:semiHidden/>
    <w:unhideWhenUsed/>
    <w:rsid w:val="004B6971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styleId="TOC2">
    <w:name w:val="toc 2"/>
    <w:basedOn w:val="ArubaBody"/>
    <w:next w:val="ArubaBody"/>
    <w:autoRedefine/>
    <w:uiPriority w:val="39"/>
    <w:unhideWhenUsed/>
    <w:rsid w:val="00AF42A5"/>
    <w:pPr>
      <w:tabs>
        <w:tab w:val="right" w:leader="dot" w:pos="11016"/>
      </w:tabs>
      <w:ind w:left="144"/>
    </w:pPr>
    <w:rPr>
      <w:rFonts w:cstheme="minorHAnsi"/>
      <w:noProof/>
      <w:color w:val="808080" w:themeColor="background1" w:themeShade="80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D248FE"/>
    <w:pPr>
      <w:tabs>
        <w:tab w:val="right" w:leader="dot" w:pos="11016"/>
      </w:tabs>
    </w:pPr>
    <w:rPr>
      <w:rFonts w:eastAsia="MS Mincho" w:cstheme="minorHAnsi"/>
      <w:iCs/>
      <w:noProof/>
      <w:snapToGrid w:val="0"/>
      <w:color w:val="808080" w:themeColor="background1" w:themeShade="80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D248FE"/>
    <w:pPr>
      <w:tabs>
        <w:tab w:val="left" w:leader="dot" w:pos="11016"/>
      </w:tabs>
    </w:pPr>
    <w:rPr>
      <w:rFonts w:cstheme="minorHAnsi"/>
      <w:color w:val="808080" w:themeColor="background1" w:themeShade="80"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248FE"/>
    <w:rPr>
      <w:rFonts w:cstheme="minorHAnsi"/>
      <w:color w:val="808080" w:themeColor="background1" w:themeShade="80"/>
      <w:sz w:val="20"/>
      <w:szCs w:val="18"/>
    </w:rPr>
  </w:style>
  <w:style w:type="paragraph" w:styleId="TOCHeading">
    <w:name w:val="TOC Heading"/>
    <w:aliases w:val="Aruba TOC Heading: Orange Arial bold 18pt"/>
    <w:basedOn w:val="Heading1"/>
    <w:next w:val="Normal"/>
    <w:uiPriority w:val="39"/>
    <w:unhideWhenUsed/>
    <w:qFormat/>
    <w:rsid w:val="00577380"/>
    <w:pPr>
      <w:keepNext/>
      <w:keepLines/>
      <w:spacing w:line="276" w:lineRule="auto"/>
      <w:outlineLvl w:val="9"/>
    </w:pPr>
    <w:rPr>
      <w:rFonts w:eastAsiaTheme="majorEastAsia" w:cstheme="majorBidi"/>
      <w:b/>
      <w:bCs/>
      <w:color w:val="FF7600" w:themeColor="accent1"/>
      <w:sz w:val="36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A057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578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578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7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788"/>
    <w:rPr>
      <w:b/>
      <w:bCs/>
    </w:rPr>
  </w:style>
  <w:style w:type="numbering" w:customStyle="1" w:styleId="1111111">
    <w:name w:val="1 / 1.1 / 1.1.11"/>
    <w:basedOn w:val="NoList"/>
    <w:next w:val="111111"/>
    <w:rsid w:val="000939CA"/>
    <w:pPr>
      <w:numPr>
        <w:numId w:val="1"/>
      </w:numPr>
    </w:pPr>
  </w:style>
  <w:style w:type="numbering" w:styleId="111111">
    <w:name w:val="Outline List 2"/>
    <w:basedOn w:val="NoList"/>
    <w:uiPriority w:val="99"/>
    <w:semiHidden/>
    <w:unhideWhenUsed/>
    <w:rsid w:val="000939CA"/>
    <w:pPr>
      <w:numPr>
        <w:numId w:val="3"/>
      </w:numPr>
    </w:pPr>
  </w:style>
  <w:style w:type="paragraph" w:customStyle="1" w:styleId="CustomerName">
    <w:name w:val="Customer Name"/>
    <w:basedOn w:val="ArubabodyNewSectionHeader"/>
    <w:rsid w:val="00F86287"/>
    <w:rPr>
      <w:caps/>
      <w:color w:val="7F7F7F" w:themeColor="text1" w:themeTint="80"/>
      <w:sz w:val="28"/>
    </w:rPr>
  </w:style>
  <w:style w:type="paragraph" w:customStyle="1" w:styleId="ArubaResponse">
    <w:name w:val="Aruba Response"/>
    <w:basedOn w:val="Normal"/>
    <w:rsid w:val="008E1830"/>
    <w:rPr>
      <w:b/>
      <w:i/>
      <w:color w:val="EF8200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772A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2A55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2D004C"/>
    <w:pPr>
      <w:tabs>
        <w:tab w:val="center" w:pos="4680"/>
        <w:tab w:val="right" w:pos="9360"/>
      </w:tabs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2D004C"/>
    <w:rPr>
      <w:rFonts w:ascii="Arial" w:hAnsi="Arial"/>
      <w:color w:val="808080" w:themeColor="background1" w:themeShade="80"/>
      <w:sz w:val="16"/>
    </w:rPr>
  </w:style>
  <w:style w:type="paragraph" w:customStyle="1" w:styleId="DocumentTitle">
    <w:name w:val="Document Title"/>
    <w:basedOn w:val="Heading1"/>
    <w:qFormat/>
    <w:rsid w:val="008E1830"/>
    <w:pPr>
      <w:spacing w:before="0" w:after="0"/>
    </w:pPr>
    <w:rPr>
      <w:caps/>
      <w:color w:val="FF7600" w:themeColor="accent1"/>
      <w:sz w:val="44"/>
      <w:szCs w:val="40"/>
    </w:rPr>
  </w:style>
  <w:style w:type="paragraph" w:styleId="ListParagraph">
    <w:name w:val="List Paragraph"/>
    <w:basedOn w:val="Normal"/>
    <w:uiPriority w:val="34"/>
    <w:qFormat/>
    <w:rsid w:val="00942146"/>
    <w:pPr>
      <w:ind w:left="720"/>
      <w:contextualSpacing/>
    </w:p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F86287"/>
    <w:pPr>
      <w:tabs>
        <w:tab w:val="right" w:leader="dot" w:pos="11016"/>
      </w:tabs>
    </w:pPr>
    <w:rPr>
      <w:color w:val="808080" w:themeColor="background1" w:themeShade="80"/>
    </w:rPr>
  </w:style>
  <w:style w:type="paragraph" w:customStyle="1" w:styleId="RequestforProposalTitle">
    <w:name w:val="Request for Proposal Title"/>
    <w:basedOn w:val="Normal"/>
    <w:rsid w:val="00F86287"/>
    <w:rPr>
      <w:b/>
      <w:caps/>
      <w:color w:val="808080" w:themeColor="background1" w:themeShade="80"/>
    </w:rPr>
  </w:style>
  <w:style w:type="paragraph" w:customStyle="1" w:styleId="HeaderTitle">
    <w:name w:val="Header Title"/>
    <w:basedOn w:val="Normal"/>
    <w:rsid w:val="008574EC"/>
    <w:pPr>
      <w:ind w:left="2160"/>
    </w:pPr>
    <w:rPr>
      <w:caps/>
      <w:color w:val="808080" w:themeColor="background1" w:themeShade="80"/>
      <w:sz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82187"/>
    <w:rPr>
      <w:rFonts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82187"/>
    <w:rPr>
      <w:rFonts w:ascii="Arial" w:hAnsi="Arial" w:cs="Segoe UI"/>
      <w:sz w:val="16"/>
      <w:szCs w:val="16"/>
    </w:rPr>
  </w:style>
  <w:style w:type="paragraph" w:customStyle="1" w:styleId="BodyText914LightBlack">
    <w:name w:val="Body: Text 9/14 Light Black"/>
    <w:basedOn w:val="Normal"/>
    <w:link w:val="BodyText914LightBlackChar"/>
    <w:uiPriority w:val="99"/>
    <w:qFormat/>
    <w:rsid w:val="00003EF2"/>
    <w:pPr>
      <w:widowControl w:val="0"/>
      <w:suppressAutoHyphens/>
      <w:autoSpaceDE w:val="0"/>
      <w:autoSpaceDN w:val="0"/>
      <w:adjustRightInd w:val="0"/>
      <w:spacing w:before="29" w:after="90" w:line="280" w:lineRule="atLeast"/>
      <w:textAlignment w:val="center"/>
    </w:pPr>
    <w:rPr>
      <w:rFonts w:ascii="OpenSans-Light" w:hAnsi="OpenSans-Light" w:cs="OpenSans-Light"/>
      <w:color w:val="000000"/>
      <w:spacing w:val="1"/>
      <w:sz w:val="18"/>
      <w:szCs w:val="18"/>
    </w:rPr>
  </w:style>
  <w:style w:type="paragraph" w:customStyle="1" w:styleId="BodyHead1014BoldOrange">
    <w:name w:val="Body: Head 10/14 Bold Orange"/>
    <w:basedOn w:val="Normal"/>
    <w:link w:val="BodyHead1014BoldOrangeChar"/>
    <w:uiPriority w:val="99"/>
    <w:rsid w:val="00FC0D2E"/>
    <w:pPr>
      <w:widowControl w:val="0"/>
      <w:suppressAutoHyphens/>
      <w:autoSpaceDE w:val="0"/>
      <w:autoSpaceDN w:val="0"/>
      <w:adjustRightInd w:val="0"/>
      <w:spacing w:before="180" w:line="280" w:lineRule="atLeast"/>
      <w:textAlignment w:val="center"/>
    </w:pPr>
    <w:rPr>
      <w:rFonts w:ascii="OpenSans-Bold" w:hAnsi="OpenSans-Bold" w:cs="OpenSans-Bold"/>
      <w:b/>
      <w:bCs/>
      <w:caps/>
      <w:color w:val="FF8300"/>
      <w:spacing w:val="1"/>
      <w:sz w:val="20"/>
    </w:rPr>
  </w:style>
  <w:style w:type="paragraph" w:customStyle="1" w:styleId="BodySubhead914SemiboldBlue">
    <w:name w:val="Body: Subhead 9/14 Semibold Blue"/>
    <w:basedOn w:val="Normal"/>
    <w:link w:val="BodySubhead914SemiboldBlueChar"/>
    <w:uiPriority w:val="99"/>
    <w:rsid w:val="00003EF2"/>
    <w:pPr>
      <w:widowControl w:val="0"/>
      <w:suppressAutoHyphens/>
      <w:autoSpaceDE w:val="0"/>
      <w:autoSpaceDN w:val="0"/>
      <w:adjustRightInd w:val="0"/>
      <w:spacing w:before="90" w:line="280" w:lineRule="atLeast"/>
      <w:textAlignment w:val="center"/>
    </w:pPr>
    <w:rPr>
      <w:rFonts w:ascii="OpenSans-Semibold" w:hAnsi="OpenSans-Semibold" w:cs="OpenSans-Semibold"/>
      <w:color w:val="001C8E"/>
      <w:spacing w:val="1"/>
      <w:sz w:val="18"/>
      <w:szCs w:val="18"/>
    </w:rPr>
  </w:style>
  <w:style w:type="paragraph" w:customStyle="1" w:styleId="BulletedList914LightBlack">
    <w:name w:val="Bulleted List 9/14 Light Black"/>
    <w:basedOn w:val="Normal"/>
    <w:link w:val="BulletedList914LightBlackChar"/>
    <w:uiPriority w:val="99"/>
    <w:rsid w:val="00003EF2"/>
    <w:pPr>
      <w:widowControl w:val="0"/>
      <w:suppressAutoHyphens/>
      <w:autoSpaceDE w:val="0"/>
      <w:autoSpaceDN w:val="0"/>
      <w:adjustRightInd w:val="0"/>
      <w:spacing w:line="280" w:lineRule="atLeast"/>
      <w:ind w:left="346" w:hanging="163"/>
      <w:textAlignment w:val="center"/>
    </w:pPr>
    <w:rPr>
      <w:rFonts w:ascii="OpenSans-Light" w:hAnsi="OpenSans-Light" w:cs="OpenSans-Light"/>
      <w:color w:val="000000"/>
      <w:spacing w:val="1"/>
      <w:sz w:val="18"/>
      <w:szCs w:val="18"/>
    </w:rPr>
  </w:style>
  <w:style w:type="paragraph" w:customStyle="1" w:styleId="BulletedListLevelII914LightBlack">
    <w:name w:val="Bulleted List: Level II 9/14 Light Black"/>
    <w:basedOn w:val="Normal"/>
    <w:uiPriority w:val="99"/>
    <w:rsid w:val="00003EF2"/>
    <w:pPr>
      <w:widowControl w:val="0"/>
      <w:suppressAutoHyphens/>
      <w:autoSpaceDE w:val="0"/>
      <w:autoSpaceDN w:val="0"/>
      <w:adjustRightInd w:val="0"/>
      <w:spacing w:line="280" w:lineRule="atLeast"/>
      <w:ind w:left="504" w:hanging="151"/>
      <w:textAlignment w:val="center"/>
    </w:pPr>
    <w:rPr>
      <w:rFonts w:ascii="OpenSans-Light" w:hAnsi="OpenSans-Light" w:cs="OpenSans-Light"/>
      <w:color w:val="000000"/>
      <w:sz w:val="18"/>
      <w:szCs w:val="18"/>
    </w:rPr>
  </w:style>
  <w:style w:type="paragraph" w:customStyle="1" w:styleId="NumberedList914LightBlack">
    <w:name w:val="Numbered List: 9/14 Light Black"/>
    <w:basedOn w:val="Normal"/>
    <w:uiPriority w:val="99"/>
    <w:rsid w:val="00003EF2"/>
    <w:pPr>
      <w:widowControl w:val="0"/>
      <w:autoSpaceDE w:val="0"/>
      <w:autoSpaceDN w:val="0"/>
      <w:adjustRightInd w:val="0"/>
      <w:spacing w:after="90" w:line="280" w:lineRule="atLeast"/>
      <w:ind w:left="360" w:hanging="180"/>
      <w:textAlignment w:val="center"/>
    </w:pPr>
    <w:rPr>
      <w:rFonts w:ascii="OpenSans-Light" w:hAnsi="OpenSans-Light" w:cs="OpenSans-Light"/>
      <w:color w:val="000000"/>
      <w:spacing w:val="1"/>
      <w:sz w:val="18"/>
      <w:szCs w:val="18"/>
    </w:rPr>
  </w:style>
  <w:style w:type="paragraph" w:customStyle="1" w:styleId="NumberedList2ndParagraph914LightBlack">
    <w:name w:val="Numbered List: 2nd Paragraph 9/14 Light Black"/>
    <w:basedOn w:val="NumberedList914LightBlack"/>
    <w:uiPriority w:val="99"/>
    <w:rsid w:val="00003EF2"/>
    <w:pPr>
      <w:ind w:firstLine="0"/>
    </w:pPr>
  </w:style>
  <w:style w:type="character" w:customStyle="1" w:styleId="BulletedListSubhead914SemiboldBlue">
    <w:name w:val="Bulleted List: Subhead 9/14 Semibold Blue"/>
    <w:uiPriority w:val="99"/>
    <w:rsid w:val="00003EF2"/>
    <w:rPr>
      <w:rFonts w:ascii="OpenSans-Semibold" w:hAnsi="OpenSans-Semibold" w:cs="OpenSans-Semibold"/>
      <w:color w:val="001C8E"/>
      <w:spacing w:val="1"/>
      <w:w w:val="100"/>
      <w:position w:val="0"/>
      <w:sz w:val="18"/>
      <w:szCs w:val="18"/>
      <w:vertAlign w:val="baseline"/>
    </w:rPr>
  </w:style>
  <w:style w:type="character" w:customStyle="1" w:styleId="BodyTextLinks914RegularBlue">
    <w:name w:val="Body: Text Links 9/14 Regular Blue"/>
    <w:basedOn w:val="BulletedListSubhead914SemiboldBlue"/>
    <w:uiPriority w:val="99"/>
    <w:rsid w:val="00003EF2"/>
    <w:rPr>
      <w:rFonts w:ascii="OpenSans" w:hAnsi="OpenSans" w:cs="OpenSans"/>
      <w:color w:val="001C8E"/>
      <w:spacing w:val="1"/>
      <w:w w:val="100"/>
      <w:position w:val="0"/>
      <w:sz w:val="18"/>
      <w:szCs w:val="18"/>
      <w:vertAlign w:val="baseline"/>
    </w:rPr>
  </w:style>
  <w:style w:type="paragraph" w:customStyle="1" w:styleId="LegalChartFooter79LightBlack">
    <w:name w:val="Legal &amp; Chart Footer 7/9 Light Black"/>
    <w:basedOn w:val="Normal"/>
    <w:link w:val="LegalChartFooter79LightBlackChar"/>
    <w:uiPriority w:val="99"/>
    <w:rsid w:val="0029720A"/>
    <w:pPr>
      <w:widowControl w:val="0"/>
      <w:autoSpaceDE w:val="0"/>
      <w:autoSpaceDN w:val="0"/>
      <w:adjustRightInd w:val="0"/>
      <w:spacing w:line="180" w:lineRule="atLeast"/>
      <w:textAlignment w:val="center"/>
    </w:pPr>
    <w:rPr>
      <w:rFonts w:ascii="OpenSans-Light" w:hAnsi="OpenSans-Light" w:cs="OpenSans-Light"/>
      <w:color w:val="000000"/>
      <w:sz w:val="14"/>
      <w:szCs w:val="14"/>
    </w:rPr>
  </w:style>
  <w:style w:type="character" w:customStyle="1" w:styleId="ChartFooterSubhead78SemiboldBlue">
    <w:name w:val="Chart Footer: Subhead 7/8 Semibold Blue"/>
    <w:uiPriority w:val="99"/>
    <w:rsid w:val="0029720A"/>
    <w:rPr>
      <w:rFonts w:ascii="OpenSans-Semibold" w:hAnsi="OpenSans-Semibold" w:cs="OpenSans-Semibold"/>
      <w:color w:val="001C8E"/>
      <w:spacing w:val="0"/>
      <w:sz w:val="14"/>
      <w:szCs w:val="14"/>
      <w:vertAlign w:val="baseline"/>
    </w:rPr>
  </w:style>
  <w:style w:type="paragraph" w:customStyle="1" w:styleId="ContactInformation77512SemiboldBlack">
    <w:name w:val="Contact Information 7.75/12 Semibold Black"/>
    <w:basedOn w:val="Normal"/>
    <w:uiPriority w:val="99"/>
    <w:rsid w:val="009B6321"/>
    <w:pPr>
      <w:widowControl w:val="0"/>
      <w:autoSpaceDE w:val="0"/>
      <w:autoSpaceDN w:val="0"/>
      <w:adjustRightInd w:val="0"/>
      <w:spacing w:line="240" w:lineRule="atLeast"/>
      <w:textAlignment w:val="center"/>
    </w:pPr>
    <w:rPr>
      <w:rFonts w:ascii="OpenSans-Semibold" w:hAnsi="OpenSans-Semibold" w:cs="OpenSans-Semibold"/>
      <w:caps/>
      <w:color w:val="000000"/>
      <w:spacing w:val="8"/>
      <w:sz w:val="16"/>
      <w:szCs w:val="16"/>
    </w:rPr>
  </w:style>
  <w:style w:type="character" w:customStyle="1" w:styleId="ContactInformationDividers77512LightBlack">
    <w:name w:val="Contact Information: Dividers 7.75/12 Light Black"/>
    <w:uiPriority w:val="99"/>
    <w:rsid w:val="009B6321"/>
  </w:style>
  <w:style w:type="paragraph" w:customStyle="1" w:styleId="WebsiteAddress859SemiboldOrange">
    <w:name w:val="Website Address 8.5/9 Semibold Orange"/>
    <w:basedOn w:val="Normal"/>
    <w:uiPriority w:val="99"/>
    <w:rsid w:val="000D7EB2"/>
    <w:pPr>
      <w:widowControl w:val="0"/>
      <w:autoSpaceDE w:val="0"/>
      <w:autoSpaceDN w:val="0"/>
      <w:adjustRightInd w:val="0"/>
      <w:spacing w:after="72" w:line="180" w:lineRule="atLeast"/>
      <w:textAlignment w:val="center"/>
    </w:pPr>
    <w:rPr>
      <w:rFonts w:ascii="OpenSans-Semibold" w:hAnsi="OpenSans-Semibold" w:cs="OpenSans-Semibold"/>
      <w:color w:val="FF6500"/>
      <w:sz w:val="17"/>
      <w:szCs w:val="17"/>
    </w:rPr>
  </w:style>
  <w:style w:type="paragraph" w:customStyle="1" w:styleId="BackPageLegal11pt">
    <w:name w:val="Back Page: Legal 11pt"/>
    <w:basedOn w:val="Footer"/>
    <w:link w:val="BackPageLegal11ptChar"/>
    <w:rsid w:val="006C3006"/>
    <w:rPr>
      <w:rFonts w:asciiTheme="majorHAnsi" w:hAnsiTheme="majorHAnsi" w:cstheme="minorBidi"/>
      <w:b/>
      <w:color w:val="auto"/>
      <w:sz w:val="22"/>
      <w:szCs w:val="22"/>
    </w:rPr>
  </w:style>
  <w:style w:type="paragraph" w:customStyle="1" w:styleId="CoverTitle22pt">
    <w:name w:val="Cover: Title 22 pt"/>
    <w:basedOn w:val="Normal"/>
    <w:rsid w:val="00B07216"/>
    <w:pPr>
      <w:spacing w:after="160" w:line="259" w:lineRule="auto"/>
      <w:ind w:right="2880"/>
    </w:pPr>
    <w:rPr>
      <w:rFonts w:cstheme="minorBidi"/>
      <w:color w:val="FF8300"/>
      <w:sz w:val="44"/>
      <w:szCs w:val="22"/>
    </w:rPr>
  </w:style>
  <w:style w:type="paragraph" w:customStyle="1" w:styleId="ArubaCovermaintitleWhiteArialbold48pt">
    <w:name w:val="Aruba Cover main title: White Arial bold 48pt"/>
    <w:basedOn w:val="CoverTitle22pt"/>
    <w:autoRedefine/>
    <w:qFormat/>
    <w:rsid w:val="002357B8"/>
    <w:pPr>
      <w:tabs>
        <w:tab w:val="left" w:pos="9639"/>
      </w:tabs>
      <w:adjustRightInd w:val="0"/>
      <w:spacing w:after="360" w:line="1120" w:lineRule="exact"/>
      <w:ind w:right="0"/>
    </w:pPr>
    <w:rPr>
      <w:rFonts w:asciiTheme="majorHAnsi" w:hAnsiTheme="majorHAnsi"/>
      <w:b/>
      <w:bCs/>
      <w:caps/>
      <w:color w:val="FFFFFF" w:themeColor="background1"/>
      <w:sz w:val="96"/>
      <w:szCs w:val="96"/>
    </w:rPr>
  </w:style>
  <w:style w:type="paragraph" w:customStyle="1" w:styleId="CoverSubhead">
    <w:name w:val="Cover: Subhead"/>
    <w:basedOn w:val="CoverTitle22pt"/>
    <w:autoRedefine/>
    <w:rsid w:val="006C3006"/>
    <w:pPr>
      <w:adjustRightInd w:val="0"/>
      <w:spacing w:after="360" w:line="240" w:lineRule="auto"/>
      <w:ind w:right="0"/>
    </w:pPr>
    <w:rPr>
      <w:rFonts w:asciiTheme="minorHAnsi" w:hAnsiTheme="minorHAnsi"/>
      <w:color w:val="FFFFFF" w:themeColor="background1"/>
      <w:sz w:val="48"/>
      <w:szCs w:val="48"/>
    </w:rPr>
  </w:style>
  <w:style w:type="paragraph" w:customStyle="1" w:styleId="CoverDocumenttype">
    <w:name w:val="Cover: Document type"/>
    <w:basedOn w:val="Normal"/>
    <w:link w:val="CoverDocumenttypeChar"/>
    <w:autoRedefine/>
    <w:rsid w:val="006C3006"/>
    <w:pPr>
      <w:spacing w:after="160" w:line="259" w:lineRule="auto"/>
      <w:ind w:right="2880"/>
    </w:pPr>
    <w:rPr>
      <w:rFonts w:asciiTheme="minorHAnsi" w:hAnsiTheme="minorHAnsi" w:cs="Open Sans"/>
      <w:b/>
      <w:color w:val="FFFFFF" w:themeColor="background1"/>
      <w:szCs w:val="22"/>
    </w:rPr>
  </w:style>
  <w:style w:type="paragraph" w:customStyle="1" w:styleId="ArubaTopHeaderDocumentTypeBlueArial9pt">
    <w:name w:val="Aruba Top Header: Document Type Blue Arial 9 pt"/>
    <w:basedOn w:val="Header"/>
    <w:qFormat/>
    <w:rsid w:val="004754BE"/>
    <w:pPr>
      <w:jc w:val="right"/>
    </w:pPr>
    <w:rPr>
      <w:rFonts w:asciiTheme="minorHAnsi" w:hAnsiTheme="minorHAnsi" w:cstheme="minorBidi"/>
      <w:b/>
      <w:color w:val="0D2A45" w:themeColor="accent2"/>
      <w:sz w:val="18"/>
      <w:szCs w:val="22"/>
    </w:rPr>
  </w:style>
  <w:style w:type="paragraph" w:customStyle="1" w:styleId="ArubaHeaderSubheadingDocumentTitleOrangeArial8pt">
    <w:name w:val="Aruba Header Subheading: Document Title Orange Arial 8 pt"/>
    <w:basedOn w:val="Header"/>
    <w:qFormat/>
    <w:rsid w:val="004754BE"/>
    <w:pPr>
      <w:jc w:val="right"/>
    </w:pPr>
    <w:rPr>
      <w:rFonts w:asciiTheme="minorHAnsi" w:hAnsiTheme="minorHAnsi" w:cstheme="minorBidi"/>
      <w:color w:val="FF7600" w:themeColor="accent1"/>
      <w:sz w:val="16"/>
      <w:szCs w:val="22"/>
    </w:rPr>
  </w:style>
  <w:style w:type="paragraph" w:customStyle="1" w:styleId="ArubaBodyTextBlackArial9pt">
    <w:name w:val="Aruba Body Text: Black Arial 9pt."/>
    <w:basedOn w:val="BodyText914LightBlack"/>
    <w:link w:val="ArubaBodyTextBlackArial9ptChar"/>
    <w:qFormat/>
    <w:rsid w:val="006C3006"/>
    <w:rPr>
      <w:rFonts w:asciiTheme="minorHAnsi" w:hAnsiTheme="minorHAnsi" w:cs="Open Sans Light"/>
    </w:rPr>
  </w:style>
  <w:style w:type="paragraph" w:customStyle="1" w:styleId="Subhead914OpenSansSemibold">
    <w:name w:val="Subhead 9/14 Open Sans Semi bold"/>
    <w:basedOn w:val="Heading2"/>
    <w:link w:val="Subhead914OpenSansSemiboldChar"/>
    <w:rsid w:val="00010A26"/>
    <w:pPr>
      <w:spacing w:before="90" w:after="0"/>
    </w:pPr>
    <w:rPr>
      <w:rFonts w:asciiTheme="majorHAnsi" w:hAnsiTheme="majorHAnsi" w:cs="Open Sans Semibold"/>
      <w:b/>
      <w:color w:val="1E609F" w:themeColor="accent2" w:themeTint="BF"/>
      <w:sz w:val="18"/>
    </w:rPr>
  </w:style>
  <w:style w:type="character" w:customStyle="1" w:styleId="BodyText914LightBlackChar">
    <w:name w:val="Body: Text 9/14 Light Black Char"/>
    <w:basedOn w:val="DefaultParagraphFont"/>
    <w:link w:val="BodyText914LightBlack"/>
    <w:uiPriority w:val="99"/>
    <w:rsid w:val="00D20B59"/>
    <w:rPr>
      <w:rFonts w:ascii="OpenSans-Light" w:hAnsi="OpenSans-Light" w:cs="OpenSans-Light"/>
      <w:color w:val="000000"/>
      <w:spacing w:val="1"/>
      <w:sz w:val="18"/>
      <w:szCs w:val="18"/>
    </w:rPr>
  </w:style>
  <w:style w:type="character" w:customStyle="1" w:styleId="ArubaBodyTextBlackArial9ptChar">
    <w:name w:val="Aruba Body Text: Black Arial 9pt. Char"/>
    <w:basedOn w:val="BodyText914LightBlackChar"/>
    <w:link w:val="ArubaBodyTextBlackArial9pt"/>
    <w:rsid w:val="006C3006"/>
    <w:rPr>
      <w:rFonts w:asciiTheme="minorHAnsi" w:hAnsiTheme="minorHAnsi" w:cs="Open Sans Light"/>
      <w:color w:val="000000"/>
      <w:spacing w:val="1"/>
      <w:sz w:val="18"/>
      <w:szCs w:val="18"/>
    </w:rPr>
  </w:style>
  <w:style w:type="paragraph" w:customStyle="1" w:styleId="1014allcapsArialBold">
    <w:name w:val="10/14 all caps Arial Bold"/>
    <w:basedOn w:val="BodyHead1014BoldOrange"/>
    <w:link w:val="1014allcapsArialBoldChar"/>
    <w:rsid w:val="006C3006"/>
    <w:rPr>
      <w:rFonts w:asciiTheme="majorHAnsi" w:hAnsiTheme="majorHAnsi" w:cs="Open Sans"/>
    </w:rPr>
  </w:style>
  <w:style w:type="character" w:customStyle="1" w:styleId="BodySubhead914SemiboldBlueChar">
    <w:name w:val="Body: Subhead 9/14 Semibold Blue Char"/>
    <w:basedOn w:val="DefaultParagraphFont"/>
    <w:link w:val="BodySubhead914SemiboldBlue"/>
    <w:uiPriority w:val="99"/>
    <w:rsid w:val="00D20B59"/>
    <w:rPr>
      <w:rFonts w:ascii="OpenSans-Semibold" w:hAnsi="OpenSans-Semibold" w:cs="OpenSans-Semibold"/>
      <w:color w:val="001C8E"/>
      <w:spacing w:val="1"/>
      <w:sz w:val="18"/>
      <w:szCs w:val="18"/>
    </w:rPr>
  </w:style>
  <w:style w:type="character" w:customStyle="1" w:styleId="Subhead914OpenSansSemiboldChar">
    <w:name w:val="Subhead 9/14 Open Sans Semi bold Char"/>
    <w:basedOn w:val="BodySubhead914SemiboldBlueChar"/>
    <w:link w:val="Subhead914OpenSansSemibold"/>
    <w:rsid w:val="00010A26"/>
    <w:rPr>
      <w:rFonts w:asciiTheme="majorHAnsi" w:eastAsia="MS Mincho" w:hAnsiTheme="majorHAnsi" w:cs="Open Sans Semibold"/>
      <w:b/>
      <w:bCs/>
      <w:snapToGrid w:val="0"/>
      <w:color w:val="1E609F" w:themeColor="accent2" w:themeTint="BF"/>
      <w:spacing w:val="1"/>
      <w:sz w:val="18"/>
      <w:szCs w:val="44"/>
      <w:lang w:eastAsia="ja-JP"/>
    </w:rPr>
  </w:style>
  <w:style w:type="paragraph" w:customStyle="1" w:styleId="Bulleted914OpenSansLight">
    <w:name w:val="Bulleted 9/14 Open Sans Light"/>
    <w:basedOn w:val="BulletedList914LightBlack"/>
    <w:link w:val="Bulleted914OpenSansLightChar"/>
    <w:rsid w:val="006C3006"/>
    <w:pPr>
      <w:numPr>
        <w:numId w:val="8"/>
      </w:numPr>
    </w:pPr>
    <w:rPr>
      <w:rFonts w:asciiTheme="minorHAnsi" w:hAnsiTheme="minorHAnsi" w:cs="Open Sans Light"/>
    </w:rPr>
  </w:style>
  <w:style w:type="character" w:customStyle="1" w:styleId="BodyHead1014BoldOrangeChar">
    <w:name w:val="Body: Head 10/14 Bold Orange Char"/>
    <w:basedOn w:val="DefaultParagraphFont"/>
    <w:link w:val="BodyHead1014BoldOrange"/>
    <w:uiPriority w:val="99"/>
    <w:rsid w:val="00D20B59"/>
    <w:rPr>
      <w:rFonts w:ascii="OpenSans-Bold" w:hAnsi="OpenSans-Bold" w:cs="OpenSans-Bold"/>
      <w:b/>
      <w:bCs/>
      <w:caps/>
      <w:color w:val="FF8300"/>
      <w:spacing w:val="1"/>
    </w:rPr>
  </w:style>
  <w:style w:type="character" w:customStyle="1" w:styleId="1014allcapsArialBoldChar">
    <w:name w:val="10/14 all caps Arial Bold Char"/>
    <w:basedOn w:val="BodyHead1014BoldOrangeChar"/>
    <w:link w:val="1014allcapsArialBold"/>
    <w:rsid w:val="006C3006"/>
    <w:rPr>
      <w:rFonts w:asciiTheme="majorHAnsi" w:hAnsiTheme="majorHAnsi" w:cs="Open Sans"/>
      <w:b/>
      <w:bCs/>
      <w:caps/>
      <w:color w:val="FF8300"/>
      <w:spacing w:val="1"/>
    </w:rPr>
  </w:style>
  <w:style w:type="paragraph" w:customStyle="1" w:styleId="Numberedbullet914OpenSansLight">
    <w:name w:val="Numbered bullet 9/14 Open Sans Light"/>
    <w:basedOn w:val="ArubaBodyTextBlackArial9pt"/>
    <w:link w:val="Numberedbullet914OpenSansLightChar"/>
    <w:rsid w:val="00D20B59"/>
    <w:pPr>
      <w:numPr>
        <w:numId w:val="9"/>
      </w:numPr>
    </w:pPr>
  </w:style>
  <w:style w:type="character" w:customStyle="1" w:styleId="BulletedList914LightBlackChar">
    <w:name w:val="Bulleted List 9/14 Light Black Char"/>
    <w:basedOn w:val="DefaultParagraphFont"/>
    <w:link w:val="BulletedList914LightBlack"/>
    <w:uiPriority w:val="99"/>
    <w:rsid w:val="00D20B59"/>
    <w:rPr>
      <w:rFonts w:ascii="OpenSans-Light" w:hAnsi="OpenSans-Light" w:cs="OpenSans-Light"/>
      <w:color w:val="000000"/>
      <w:spacing w:val="1"/>
      <w:sz w:val="18"/>
      <w:szCs w:val="18"/>
    </w:rPr>
  </w:style>
  <w:style w:type="character" w:customStyle="1" w:styleId="Bulleted914OpenSansLightChar">
    <w:name w:val="Bulleted 9/14 Open Sans Light Char"/>
    <w:basedOn w:val="BulletedList914LightBlackChar"/>
    <w:link w:val="Bulleted914OpenSansLight"/>
    <w:rsid w:val="006C3006"/>
    <w:rPr>
      <w:rFonts w:asciiTheme="minorHAnsi" w:hAnsiTheme="minorHAnsi" w:cs="Open Sans Light"/>
      <w:color w:val="000000"/>
      <w:spacing w:val="1"/>
      <w:sz w:val="18"/>
      <w:szCs w:val="18"/>
    </w:rPr>
  </w:style>
  <w:style w:type="paragraph" w:customStyle="1" w:styleId="ArubaChartFooter78OpenSansSemibold">
    <w:name w:val="Aruba Chart Footer 7/8 Open Sans Semibold"/>
    <w:basedOn w:val="LegalChartFooter79LightBlack"/>
    <w:link w:val="ArubaChartFooter78OpenSansSemiboldChar"/>
    <w:rsid w:val="006C3006"/>
    <w:rPr>
      <w:rFonts w:asciiTheme="minorHAnsi" w:hAnsiTheme="minorHAnsi" w:cs="Open Sans Semibold"/>
    </w:rPr>
  </w:style>
  <w:style w:type="character" w:customStyle="1" w:styleId="Numberedbullet914OpenSansLightChar">
    <w:name w:val="Numbered bullet 9/14 Open Sans Light Char"/>
    <w:basedOn w:val="ArubaBodyTextBlackArial9ptChar"/>
    <w:link w:val="Numberedbullet914OpenSansLight"/>
    <w:rsid w:val="00D20B59"/>
    <w:rPr>
      <w:rFonts w:asciiTheme="minorHAnsi" w:hAnsiTheme="minorHAnsi" w:cs="Open Sans Light"/>
      <w:color w:val="000000"/>
      <w:spacing w:val="1"/>
      <w:sz w:val="18"/>
      <w:szCs w:val="18"/>
    </w:rPr>
  </w:style>
  <w:style w:type="paragraph" w:customStyle="1" w:styleId="ArubaChartFooter78OpenSansSemiboldBlue">
    <w:name w:val="Aruba Chart Footer 7/8 Open Sans Semibold Blue"/>
    <w:basedOn w:val="LegalChartFooter79LightBlack"/>
    <w:link w:val="ArubaChartFooter78OpenSansSemiboldBlueChar"/>
    <w:rsid w:val="006C3006"/>
    <w:rPr>
      <w:rFonts w:asciiTheme="minorHAnsi" w:hAnsiTheme="minorHAnsi"/>
      <w:color w:val="0D2A45" w:themeColor="accent2"/>
    </w:rPr>
  </w:style>
  <w:style w:type="character" w:customStyle="1" w:styleId="LegalChartFooter79LightBlackChar">
    <w:name w:val="Legal &amp; Chart Footer 7/9 Light Black Char"/>
    <w:basedOn w:val="DefaultParagraphFont"/>
    <w:link w:val="LegalChartFooter79LightBlack"/>
    <w:uiPriority w:val="99"/>
    <w:rsid w:val="00D20B59"/>
    <w:rPr>
      <w:rFonts w:ascii="OpenSans-Light" w:hAnsi="OpenSans-Light" w:cs="OpenSans-Light"/>
      <w:color w:val="000000"/>
      <w:sz w:val="14"/>
      <w:szCs w:val="14"/>
    </w:rPr>
  </w:style>
  <w:style w:type="character" w:customStyle="1" w:styleId="ArubaChartFooter78OpenSansSemiboldChar">
    <w:name w:val="Aruba Chart Footer 7/8 Open Sans Semibold Char"/>
    <w:basedOn w:val="LegalChartFooter79LightBlackChar"/>
    <w:link w:val="ArubaChartFooter78OpenSansSemibold"/>
    <w:rsid w:val="006C3006"/>
    <w:rPr>
      <w:rFonts w:asciiTheme="minorHAnsi" w:hAnsiTheme="minorHAnsi" w:cs="Open Sans Semibold"/>
      <w:color w:val="000000"/>
      <w:sz w:val="14"/>
      <w:szCs w:val="14"/>
    </w:rPr>
  </w:style>
  <w:style w:type="paragraph" w:customStyle="1" w:styleId="Aruba914ArialRegular">
    <w:name w:val="Aruba 9/14 Arial Regular"/>
    <w:basedOn w:val="ArubaBodyTextBlackArial9pt"/>
    <w:link w:val="Aruba914ArialRegularChar"/>
    <w:rsid w:val="006C3006"/>
    <w:rPr>
      <w:color w:val="091F33" w:themeColor="accent2" w:themeShade="BF"/>
    </w:rPr>
  </w:style>
  <w:style w:type="character" w:customStyle="1" w:styleId="ArubaChartFooter78OpenSansSemiboldBlueChar">
    <w:name w:val="Aruba Chart Footer 7/8 Open Sans Semibold Blue Char"/>
    <w:basedOn w:val="LegalChartFooter79LightBlackChar"/>
    <w:link w:val="ArubaChartFooter78OpenSansSemiboldBlue"/>
    <w:rsid w:val="006C3006"/>
    <w:rPr>
      <w:rFonts w:asciiTheme="minorHAnsi" w:hAnsiTheme="minorHAnsi" w:cs="OpenSans-Light"/>
      <w:color w:val="0D2A45" w:themeColor="accent2"/>
      <w:sz w:val="14"/>
      <w:szCs w:val="14"/>
    </w:rPr>
  </w:style>
  <w:style w:type="paragraph" w:customStyle="1" w:styleId="Arial914BulletedBlue">
    <w:name w:val="Arial 9/14 Bulleted Blue"/>
    <w:basedOn w:val="BulletedList914LightBlack"/>
    <w:link w:val="Arial914BulletedBlueChar"/>
    <w:rsid w:val="00A57D21"/>
    <w:pPr>
      <w:numPr>
        <w:numId w:val="7"/>
      </w:numPr>
    </w:pPr>
    <w:rPr>
      <w:rFonts w:ascii="Open Sans Semibold" w:hAnsi="Open Sans Semibold"/>
      <w:color w:val="0D2A45" w:themeColor="accent2"/>
    </w:rPr>
  </w:style>
  <w:style w:type="character" w:customStyle="1" w:styleId="Aruba914ArialRegularChar">
    <w:name w:val="Aruba 9/14 Arial Regular Char"/>
    <w:basedOn w:val="ArubaBodyTextBlackArial9ptChar"/>
    <w:link w:val="Aruba914ArialRegular"/>
    <w:rsid w:val="006C3006"/>
    <w:rPr>
      <w:rFonts w:asciiTheme="minorHAnsi" w:hAnsiTheme="minorHAnsi" w:cs="Open Sans Light"/>
      <w:color w:val="091F33" w:themeColor="accent2" w:themeShade="BF"/>
      <w:spacing w:val="1"/>
      <w:sz w:val="18"/>
      <w:szCs w:val="18"/>
    </w:rPr>
  </w:style>
  <w:style w:type="character" w:customStyle="1" w:styleId="Arial914BulletedBlueChar">
    <w:name w:val="Arial 9/14 Bulleted Blue Char"/>
    <w:basedOn w:val="BulletedList914LightBlackChar"/>
    <w:link w:val="Arial914BulletedBlue"/>
    <w:rsid w:val="00A57D21"/>
    <w:rPr>
      <w:rFonts w:ascii="Open Sans Semibold" w:hAnsi="Open Sans Semibold" w:cs="OpenSans-Light"/>
      <w:color w:val="0D2A45" w:themeColor="accent2"/>
      <w:spacing w:val="1"/>
      <w:sz w:val="18"/>
      <w:szCs w:val="18"/>
    </w:rPr>
  </w:style>
  <w:style w:type="paragraph" w:customStyle="1" w:styleId="ArubaCoverSubheadingCAPSWhiteArial24pt">
    <w:name w:val="Aruba Cover: Subheading CAPS White Arial 24pt"/>
    <w:basedOn w:val="CoverTitle22pt"/>
    <w:autoRedefine/>
    <w:qFormat/>
    <w:rsid w:val="002357B8"/>
    <w:pPr>
      <w:adjustRightInd w:val="0"/>
      <w:spacing w:after="360" w:line="240" w:lineRule="auto"/>
      <w:ind w:right="0"/>
    </w:pPr>
    <w:rPr>
      <w:rFonts w:asciiTheme="majorHAnsi" w:hAnsiTheme="majorHAnsi"/>
      <w:color w:val="FFFFFF" w:themeColor="background1"/>
      <w:sz w:val="48"/>
      <w:szCs w:val="48"/>
    </w:rPr>
  </w:style>
  <w:style w:type="paragraph" w:customStyle="1" w:styleId="ArubaTOCContentsOrangeCAPSArialbold11pt">
    <w:name w:val="Aruba TOC: Contents Orange CAPS Arial bold 11pt"/>
    <w:basedOn w:val="TOC1"/>
    <w:link w:val="ArubaTOCContentsOrangeCAPSArialbold11ptChar"/>
    <w:qFormat/>
    <w:rsid w:val="00815563"/>
    <w:rPr>
      <w:rFonts w:eastAsia="Times New Roman" w:cs="Arial"/>
      <w:b/>
      <w:bCs/>
      <w:noProof/>
    </w:rPr>
  </w:style>
  <w:style w:type="paragraph" w:customStyle="1" w:styleId="ARUBABODYHEADINGORANGECAPSARIALBOLD10PT">
    <w:name w:val="ARUBA BODY: HEADING ORANGE CAPS ARIAL BOLD 10PT"/>
    <w:basedOn w:val="Heading1"/>
    <w:link w:val="ARUBABODYHEADINGORANGECAPSARIALBOLD10PTChar"/>
    <w:qFormat/>
    <w:rsid w:val="00531BAA"/>
    <w:pPr>
      <w:keepNext/>
      <w:keepLines/>
      <w:spacing w:before="180" w:line="280" w:lineRule="exact"/>
    </w:pPr>
    <w:rPr>
      <w:rFonts w:eastAsia="Times New Roman" w:cs="Arial"/>
      <w:b/>
      <w:bCs/>
      <w:color w:val="FF7600"/>
      <w:sz w:val="20"/>
      <w:szCs w:val="32"/>
    </w:rPr>
  </w:style>
  <w:style w:type="character" w:customStyle="1" w:styleId="TOC1Char">
    <w:name w:val="TOC 1 Char"/>
    <w:basedOn w:val="DefaultParagraphFont"/>
    <w:link w:val="TOC1"/>
    <w:uiPriority w:val="39"/>
    <w:rsid w:val="00815563"/>
    <w:rPr>
      <w:rFonts w:ascii="Arial" w:hAnsi="Arial"/>
      <w:color w:val="808080" w:themeColor="background1" w:themeShade="80"/>
      <w:sz w:val="22"/>
    </w:rPr>
  </w:style>
  <w:style w:type="character" w:customStyle="1" w:styleId="ArubaTOCContentsOrangeCAPSArialbold11ptChar">
    <w:name w:val="Aruba TOC: Contents Orange CAPS Arial bold 11pt Char"/>
    <w:basedOn w:val="TOC1Char"/>
    <w:link w:val="ArubaTOCContentsOrangeCAPSArialbold11pt"/>
    <w:rsid w:val="00815563"/>
    <w:rPr>
      <w:rFonts w:ascii="Arial" w:eastAsia="Times New Roman" w:hAnsi="Arial" w:cs="Arial"/>
      <w:b/>
      <w:bCs/>
      <w:noProof/>
      <w:color w:val="808080" w:themeColor="background1" w:themeShade="80"/>
      <w:sz w:val="22"/>
    </w:rPr>
  </w:style>
  <w:style w:type="character" w:customStyle="1" w:styleId="ARUBABODYHEADINGORANGECAPSARIALBOLD10PTChar">
    <w:name w:val="ARUBA BODY: HEADING ORANGE CAPS ARIAL BOLD 10PT Char"/>
    <w:basedOn w:val="Heading1Char"/>
    <w:link w:val="ARUBABODYHEADINGORANGECAPSARIALBOLD10PT"/>
    <w:rsid w:val="00531BAA"/>
    <w:rPr>
      <w:rFonts w:ascii="Arial" w:eastAsia="Times New Roman" w:hAnsi="Arial" w:cs="Arial"/>
      <w:b/>
      <w:bCs/>
      <w:color w:val="FF7600"/>
      <w:sz w:val="40"/>
      <w:szCs w:val="32"/>
      <w:lang w:eastAsia="ja-JP"/>
    </w:rPr>
  </w:style>
  <w:style w:type="paragraph" w:customStyle="1" w:styleId="ArubaBodyHeadingOrangeCAPSArialBold10pt0">
    <w:name w:val="Aruba Body: Heading Orange CAPS Arial Bold 10pt"/>
    <w:basedOn w:val="BodyHead1014BoldOrange"/>
    <w:link w:val="ArubaBodyHeadingOrangeCAPSArialBold10ptChar0"/>
    <w:qFormat/>
    <w:rsid w:val="00AF3BD3"/>
    <w:rPr>
      <w:rFonts w:asciiTheme="minorHAnsi" w:hAnsiTheme="minorHAnsi"/>
      <w:color w:val="FF7600" w:themeColor="accent1"/>
    </w:rPr>
  </w:style>
  <w:style w:type="character" w:customStyle="1" w:styleId="ArubaBodyHeadingOrangeCAPSArialBold10ptChar0">
    <w:name w:val="Aruba Body: Heading Orange CAPS Arial Bold 10pt Char"/>
    <w:basedOn w:val="BodyHead1014BoldOrangeChar"/>
    <w:link w:val="ArubaBodyHeadingOrangeCAPSArialBold10pt0"/>
    <w:rsid w:val="00AF3BD3"/>
    <w:rPr>
      <w:rFonts w:asciiTheme="minorHAnsi" w:hAnsiTheme="minorHAnsi" w:cs="OpenSans-Bold"/>
      <w:b/>
      <w:bCs/>
      <w:caps/>
      <w:color w:val="FF7600" w:themeColor="accent1"/>
      <w:spacing w:val="1"/>
    </w:rPr>
  </w:style>
  <w:style w:type="paragraph" w:customStyle="1" w:styleId="ArubaTOCGreyArialbold11pt">
    <w:name w:val="Aruba TOC: Grey Arial bold 11pt"/>
    <w:basedOn w:val="TOC1"/>
    <w:link w:val="ArubaTOCGreyArialbold11ptChar"/>
    <w:rsid w:val="007616AA"/>
    <w:rPr>
      <w:b/>
      <w:bCs/>
      <w:noProof/>
    </w:rPr>
  </w:style>
  <w:style w:type="paragraph" w:customStyle="1" w:styleId="ArubaBodySubheadingArialBoldBlue9pt">
    <w:name w:val="Aruba Body: Subheading Arial Bold Blue 9pt"/>
    <w:basedOn w:val="BodySubhead914SemiboldBlue"/>
    <w:link w:val="ArubaBodySubheadingArialBoldBlue9ptChar"/>
    <w:qFormat/>
    <w:rsid w:val="007616AA"/>
    <w:rPr>
      <w:rFonts w:asciiTheme="minorHAnsi" w:hAnsiTheme="minorHAnsi"/>
      <w:b/>
      <w:color w:val="1E609F" w:themeColor="accent2" w:themeTint="BF"/>
    </w:rPr>
  </w:style>
  <w:style w:type="character" w:customStyle="1" w:styleId="ArubaTOCGreyArialbold11ptChar">
    <w:name w:val="Aruba TOC: Grey Arial bold 11pt Char"/>
    <w:basedOn w:val="TOC1Char"/>
    <w:link w:val="ArubaTOCGreyArialbold11pt"/>
    <w:rsid w:val="007616AA"/>
    <w:rPr>
      <w:rFonts w:ascii="Arial" w:hAnsi="Arial"/>
      <w:b/>
      <w:bCs/>
      <w:noProof/>
      <w:color w:val="808080" w:themeColor="background1" w:themeShade="80"/>
      <w:sz w:val="22"/>
    </w:rPr>
  </w:style>
  <w:style w:type="character" w:customStyle="1" w:styleId="ArubaBodySubheadingArialBoldBlue9ptChar">
    <w:name w:val="Aruba Body: Subheading Arial Bold Blue 9pt Char"/>
    <w:basedOn w:val="BodySubhead914SemiboldBlueChar"/>
    <w:link w:val="ArubaBodySubheadingArialBoldBlue9pt"/>
    <w:rsid w:val="007616AA"/>
    <w:rPr>
      <w:rFonts w:asciiTheme="minorHAnsi" w:hAnsiTheme="minorHAnsi" w:cs="OpenSans-Semibold"/>
      <w:b/>
      <w:color w:val="1E609F" w:themeColor="accent2" w:themeTint="BF"/>
      <w:spacing w:val="1"/>
      <w:sz w:val="18"/>
      <w:szCs w:val="18"/>
    </w:rPr>
  </w:style>
  <w:style w:type="paragraph" w:customStyle="1" w:styleId="ArubabodytextBulletedblackArial9pt">
    <w:name w:val="Aruba body text: Bulleted black Arial 9pt."/>
    <w:basedOn w:val="Bulleted914OpenSansLight"/>
    <w:link w:val="ArubabodytextBulletedblackArial9ptChar"/>
    <w:qFormat/>
    <w:rsid w:val="00671A1E"/>
  </w:style>
  <w:style w:type="paragraph" w:customStyle="1" w:styleId="ArubabodytextNumberedblackArial9pt">
    <w:name w:val="Aruba body text: Numbered black Arial 9pt"/>
    <w:basedOn w:val="Numberedbullet914OpenSansLight"/>
    <w:link w:val="ArubabodytextNumberedblackArial9ptChar"/>
    <w:qFormat/>
    <w:rsid w:val="00671A1E"/>
    <w:pPr>
      <w:ind w:left="357" w:hanging="357"/>
    </w:pPr>
  </w:style>
  <w:style w:type="character" w:customStyle="1" w:styleId="ArubabodytextBulletedblackArial9ptChar">
    <w:name w:val="Aruba body text: Bulleted black Arial 9pt. Char"/>
    <w:basedOn w:val="Bulleted914OpenSansLightChar"/>
    <w:link w:val="ArubabodytextBulletedblackArial9pt"/>
    <w:rsid w:val="00671A1E"/>
    <w:rPr>
      <w:rFonts w:asciiTheme="minorHAnsi" w:hAnsiTheme="minorHAnsi" w:cs="Open Sans Light"/>
      <w:color w:val="000000"/>
      <w:spacing w:val="1"/>
      <w:sz w:val="18"/>
      <w:szCs w:val="18"/>
    </w:rPr>
  </w:style>
  <w:style w:type="paragraph" w:customStyle="1" w:styleId="ArubaNumberlist2ndparagraphBlackArial9pt">
    <w:name w:val="Aruba Number list: 2nd paragraph Black Arial 9pt"/>
    <w:basedOn w:val="ArubaBodyTextBlackArial9pt"/>
    <w:link w:val="ArubaNumberlist2ndparagraphBlackArial9ptChar"/>
    <w:qFormat/>
    <w:rsid w:val="00671A1E"/>
    <w:pPr>
      <w:ind w:left="284"/>
    </w:pPr>
  </w:style>
  <w:style w:type="character" w:customStyle="1" w:styleId="ArubabodytextNumberedblackArial9ptChar">
    <w:name w:val="Aruba body text: Numbered black Arial 9pt Char"/>
    <w:basedOn w:val="Numberedbullet914OpenSansLightChar"/>
    <w:link w:val="ArubabodytextNumberedblackArial9pt"/>
    <w:rsid w:val="00671A1E"/>
    <w:rPr>
      <w:rFonts w:asciiTheme="minorHAnsi" w:hAnsiTheme="minorHAnsi" w:cs="Open Sans Light"/>
      <w:color w:val="000000"/>
      <w:spacing w:val="1"/>
      <w:sz w:val="18"/>
      <w:szCs w:val="18"/>
    </w:rPr>
  </w:style>
  <w:style w:type="paragraph" w:customStyle="1" w:styleId="ArubaChartfooterblueArialBold7pt">
    <w:name w:val="Aruba Chart footer: blue Arial Bold 7pt"/>
    <w:basedOn w:val="LegalChartFooter79LightBlack"/>
    <w:link w:val="ArubaChartfooterblueArialBold7ptChar"/>
    <w:rsid w:val="00671A1E"/>
    <w:rPr>
      <w:rFonts w:asciiTheme="majorHAnsi" w:hAnsiTheme="majorHAnsi"/>
      <w:b/>
      <w:bCs/>
      <w:color w:val="0D2A45" w:themeColor="accent2"/>
    </w:rPr>
  </w:style>
  <w:style w:type="character" w:customStyle="1" w:styleId="ArubaNumberlist2ndparagraphBlackArial9ptChar">
    <w:name w:val="Aruba Number list: 2nd paragraph Black Arial 9pt Char"/>
    <w:basedOn w:val="ArubaBodyTextBlackArial9ptChar"/>
    <w:link w:val="ArubaNumberlist2ndparagraphBlackArial9pt"/>
    <w:rsid w:val="00671A1E"/>
    <w:rPr>
      <w:rFonts w:asciiTheme="minorHAnsi" w:hAnsiTheme="minorHAnsi" w:cs="Open Sans Light"/>
      <w:color w:val="000000"/>
      <w:spacing w:val="1"/>
      <w:sz w:val="18"/>
      <w:szCs w:val="18"/>
    </w:rPr>
  </w:style>
  <w:style w:type="paragraph" w:customStyle="1" w:styleId="ArubaLegalFooterBlackArial7pt">
    <w:name w:val="Aruba Legal Footer: Black Arial 7pt"/>
    <w:basedOn w:val="LegalChartFooter79LightBlack"/>
    <w:link w:val="ArubaLegalFooterBlackArial7ptChar"/>
    <w:qFormat/>
    <w:rsid w:val="00671A1E"/>
    <w:rPr>
      <w:rFonts w:asciiTheme="minorHAnsi" w:hAnsiTheme="minorHAnsi"/>
    </w:rPr>
  </w:style>
  <w:style w:type="character" w:customStyle="1" w:styleId="ArubaChartfooterblueArialBold7ptChar">
    <w:name w:val="Aruba Chart footer: blue Arial Bold 7pt Char"/>
    <w:basedOn w:val="LegalChartFooter79LightBlackChar"/>
    <w:link w:val="ArubaChartfooterblueArialBold7pt"/>
    <w:rsid w:val="00671A1E"/>
    <w:rPr>
      <w:rFonts w:asciiTheme="majorHAnsi" w:hAnsiTheme="majorHAnsi" w:cs="OpenSans-Light"/>
      <w:b/>
      <w:bCs/>
      <w:color w:val="0D2A45" w:themeColor="accent2"/>
      <w:sz w:val="14"/>
      <w:szCs w:val="14"/>
    </w:rPr>
  </w:style>
  <w:style w:type="character" w:customStyle="1" w:styleId="ArubaLegalFooterBlackArial7ptChar">
    <w:name w:val="Aruba Legal Footer: Black Arial 7pt Char"/>
    <w:basedOn w:val="LegalChartFooter79LightBlackChar"/>
    <w:link w:val="ArubaLegalFooterBlackArial7pt"/>
    <w:rsid w:val="00671A1E"/>
    <w:rPr>
      <w:rFonts w:asciiTheme="minorHAnsi" w:hAnsiTheme="minorHAnsi" w:cs="OpenSans-Light"/>
      <w:color w:val="000000"/>
      <w:sz w:val="14"/>
      <w:szCs w:val="14"/>
    </w:rPr>
  </w:style>
  <w:style w:type="paragraph" w:customStyle="1" w:styleId="ArubaChartfooterblueArialbold7pt0">
    <w:name w:val="Aruba Chart footer: blue Arial bold 7pt"/>
    <w:basedOn w:val="LegalChartFooter79LightBlack"/>
    <w:link w:val="ArubaChartfooterblueArialbold7ptChar0"/>
    <w:qFormat/>
    <w:rsid w:val="004754BE"/>
    <w:rPr>
      <w:rFonts w:asciiTheme="minorHAnsi" w:hAnsiTheme="minorHAnsi"/>
      <w:b/>
      <w:color w:val="1E609F" w:themeColor="accent2" w:themeTint="BF"/>
    </w:rPr>
  </w:style>
  <w:style w:type="paragraph" w:customStyle="1" w:styleId="ArubaBodyBulletedlistSubheadingBlueArialBold9pt">
    <w:name w:val="Aruba Body: Bulleted list: Subheading Blue Arial Bold 9pt"/>
    <w:basedOn w:val="BulletedList914LightBlack"/>
    <w:link w:val="ArubaBodyBulletedlistSubheadingBlueArialBold9ptChar"/>
    <w:qFormat/>
    <w:rsid w:val="004754BE"/>
    <w:pPr>
      <w:numPr>
        <w:numId w:val="11"/>
      </w:numPr>
    </w:pPr>
    <w:rPr>
      <w:rFonts w:asciiTheme="majorHAnsi" w:hAnsiTheme="majorHAnsi"/>
      <w:b/>
      <w:color w:val="1E609F" w:themeColor="accent2" w:themeTint="BF"/>
    </w:rPr>
  </w:style>
  <w:style w:type="character" w:customStyle="1" w:styleId="ArubaChartfooterblueArialbold7ptChar0">
    <w:name w:val="Aruba Chart footer: blue Arial bold 7pt Char"/>
    <w:basedOn w:val="LegalChartFooter79LightBlackChar"/>
    <w:link w:val="ArubaChartfooterblueArialbold7pt0"/>
    <w:rsid w:val="004754BE"/>
    <w:rPr>
      <w:rFonts w:asciiTheme="minorHAnsi" w:hAnsiTheme="minorHAnsi" w:cs="OpenSans-Light"/>
      <w:b/>
      <w:color w:val="1E609F" w:themeColor="accent2" w:themeTint="BF"/>
      <w:sz w:val="14"/>
      <w:szCs w:val="14"/>
    </w:rPr>
  </w:style>
  <w:style w:type="character" w:customStyle="1" w:styleId="ArubaBodyBulletedlistSubheadingBlueArialBold9ptChar">
    <w:name w:val="Aruba Body: Bulleted list: Subheading Blue Arial Bold 9pt Char"/>
    <w:basedOn w:val="BulletedList914LightBlackChar"/>
    <w:link w:val="ArubaBodyBulletedlistSubheadingBlueArialBold9pt"/>
    <w:rsid w:val="004754BE"/>
    <w:rPr>
      <w:rFonts w:asciiTheme="majorHAnsi" w:hAnsiTheme="majorHAnsi" w:cs="OpenSans-Light"/>
      <w:b/>
      <w:color w:val="1E609F" w:themeColor="accent2" w:themeTint="BF"/>
      <w:spacing w:val="1"/>
      <w:sz w:val="18"/>
      <w:szCs w:val="18"/>
    </w:rPr>
  </w:style>
  <w:style w:type="paragraph" w:customStyle="1" w:styleId="ArubaBodyBulletedlistSubheadingBlueArialBold9pt0">
    <w:name w:val="Aruba Body: Bulleted list: Subheading Blue Arial Bold 9pt."/>
    <w:basedOn w:val="ArubaBodyTextBlackArial9pt"/>
    <w:link w:val="ArubaBodyBulletedlistSubheadingBlueArialBold9ptChar0"/>
    <w:qFormat/>
    <w:rsid w:val="004754BE"/>
    <w:pPr>
      <w:numPr>
        <w:numId w:val="10"/>
      </w:numPr>
      <w:ind w:left="284" w:hanging="284"/>
    </w:pPr>
  </w:style>
  <w:style w:type="paragraph" w:customStyle="1" w:styleId="ArubabodytextArialBlack9pt">
    <w:name w:val="Aruba body text: Arial Black 9pt"/>
    <w:basedOn w:val="BodyText914LightBlack"/>
    <w:link w:val="ArubabodytextArialBlack9ptChar"/>
    <w:qFormat/>
    <w:rsid w:val="004754BE"/>
    <w:rPr>
      <w:rFonts w:asciiTheme="minorHAnsi" w:hAnsiTheme="minorHAnsi"/>
    </w:rPr>
  </w:style>
  <w:style w:type="character" w:customStyle="1" w:styleId="ArubaBodyBulletedlistSubheadingBlueArialBold9ptChar0">
    <w:name w:val="Aruba Body: Bulleted list: Subheading Blue Arial Bold 9pt. Char"/>
    <w:basedOn w:val="ArubaBodyTextBlackArial9ptChar"/>
    <w:link w:val="ArubaBodyBulletedlistSubheadingBlueArialBold9pt0"/>
    <w:rsid w:val="004754BE"/>
    <w:rPr>
      <w:rFonts w:asciiTheme="minorHAnsi" w:hAnsiTheme="minorHAnsi" w:cs="Open Sans Light"/>
      <w:color w:val="000000"/>
      <w:spacing w:val="1"/>
      <w:sz w:val="18"/>
      <w:szCs w:val="18"/>
    </w:rPr>
  </w:style>
  <w:style w:type="character" w:customStyle="1" w:styleId="ArubabodytextArialBlack9ptChar">
    <w:name w:val="Aruba body text: Arial Black 9pt Char"/>
    <w:basedOn w:val="BodyText914LightBlackChar"/>
    <w:link w:val="ArubabodytextArialBlack9pt"/>
    <w:rsid w:val="004754BE"/>
    <w:rPr>
      <w:rFonts w:asciiTheme="minorHAnsi" w:hAnsiTheme="minorHAnsi" w:cs="OpenSans-Light"/>
      <w:color w:val="000000"/>
      <w:spacing w:val="1"/>
      <w:sz w:val="18"/>
      <w:szCs w:val="18"/>
    </w:rPr>
  </w:style>
  <w:style w:type="paragraph" w:customStyle="1" w:styleId="ArubabodytextBulletedblackArial9pt0">
    <w:name w:val="Aruba body text: Bulleted black Arial 9pt"/>
    <w:basedOn w:val="BulletedList914LightBlack"/>
    <w:link w:val="ArubabodytextBulletedblackArial9ptChar0"/>
    <w:qFormat/>
    <w:rsid w:val="004754BE"/>
    <w:pPr>
      <w:ind w:left="360" w:hanging="360"/>
    </w:pPr>
    <w:rPr>
      <w:rFonts w:asciiTheme="minorHAnsi" w:hAnsiTheme="minorHAnsi"/>
    </w:rPr>
  </w:style>
  <w:style w:type="character" w:customStyle="1" w:styleId="ArubabodytextBulletedblackArial9ptChar0">
    <w:name w:val="Aruba body text: Bulleted black Arial 9pt Char"/>
    <w:basedOn w:val="BulletedList914LightBlackChar"/>
    <w:link w:val="ArubabodytextBulletedblackArial9pt0"/>
    <w:rsid w:val="004754BE"/>
    <w:rPr>
      <w:rFonts w:asciiTheme="minorHAnsi" w:hAnsiTheme="minorHAnsi" w:cs="OpenSans-Light"/>
      <w:color w:val="000000"/>
      <w:spacing w:val="1"/>
      <w:sz w:val="18"/>
      <w:szCs w:val="18"/>
    </w:rPr>
  </w:style>
  <w:style w:type="paragraph" w:customStyle="1" w:styleId="Arubatextlinks914OpenSansRegulr">
    <w:name w:val="Aruba text links 9/14 Open Sans Regulr"/>
    <w:basedOn w:val="BodyText914LightBlack"/>
    <w:link w:val="Arubatextlinks914OpenSansRegulrChar"/>
    <w:qFormat/>
    <w:rsid w:val="004754BE"/>
    <w:rPr>
      <w:rFonts w:asciiTheme="minorHAnsi" w:hAnsiTheme="minorHAnsi"/>
      <w:color w:val="0D2A45" w:themeColor="accent2"/>
    </w:rPr>
  </w:style>
  <w:style w:type="character" w:customStyle="1" w:styleId="Arubatextlinks914OpenSansRegulrChar">
    <w:name w:val="Aruba text links 9/14 Open Sans Regulr Char"/>
    <w:basedOn w:val="BodyText914LightBlackChar"/>
    <w:link w:val="Arubatextlinks914OpenSansRegulr"/>
    <w:rsid w:val="004754BE"/>
    <w:rPr>
      <w:rFonts w:asciiTheme="minorHAnsi" w:hAnsiTheme="minorHAnsi" w:cs="OpenSans-Light"/>
      <w:color w:val="0D2A45" w:themeColor="accent2"/>
      <w:spacing w:val="1"/>
      <w:sz w:val="18"/>
      <w:szCs w:val="18"/>
    </w:rPr>
  </w:style>
  <w:style w:type="paragraph" w:customStyle="1" w:styleId="ArubabackpagewebaddressOrangeArial11pt">
    <w:name w:val="Aruba back page web address: Orange Arial 11pt"/>
    <w:basedOn w:val="Footer"/>
    <w:link w:val="ArubabackpagewebaddressOrangeArial11ptChar"/>
    <w:qFormat/>
    <w:rsid w:val="004754BE"/>
    <w:rPr>
      <w:color w:val="FF7600" w:themeColor="accent1"/>
      <w:sz w:val="22"/>
    </w:rPr>
  </w:style>
  <w:style w:type="paragraph" w:customStyle="1" w:styleId="ArubaBackPageLegalBlackArialBold11pt">
    <w:name w:val="Aruba Back Page: Legal: Black Arial Bold 11pt"/>
    <w:basedOn w:val="BackPageLegal11pt"/>
    <w:link w:val="ArubaBackPageLegalBlackArialBold11ptChar"/>
    <w:qFormat/>
    <w:rsid w:val="004754BE"/>
    <w:rPr>
      <w:rFonts w:ascii="Arial" w:hAnsi="Arial" w:cs="Arial"/>
      <w:sz w:val="16"/>
      <w:szCs w:val="16"/>
    </w:rPr>
  </w:style>
  <w:style w:type="character" w:customStyle="1" w:styleId="ArubabackpagewebaddressOrangeArial11ptChar">
    <w:name w:val="Aruba back page web address: Orange Arial 11pt Char"/>
    <w:basedOn w:val="FooterChar"/>
    <w:link w:val="ArubabackpagewebaddressOrangeArial11pt"/>
    <w:rsid w:val="004754BE"/>
    <w:rPr>
      <w:rFonts w:ascii="Arial" w:hAnsi="Arial"/>
      <w:color w:val="FF7600" w:themeColor="accent1"/>
      <w:sz w:val="22"/>
    </w:rPr>
  </w:style>
  <w:style w:type="paragraph" w:customStyle="1" w:styleId="ArubabodyQuotetextorangelineAutomatictextArial16pt">
    <w:name w:val="Aruba body: Quote text orange line Automatic text Arial 16 pt"/>
    <w:basedOn w:val="Normal"/>
    <w:link w:val="ArubabodyQuotetextorangelineAutomatictextArial16ptChar"/>
    <w:qFormat/>
    <w:rsid w:val="00C04040"/>
    <w:pPr>
      <w:pBdr>
        <w:top w:val="single" w:sz="8" w:space="1" w:color="FF8300"/>
        <w:left w:val="single" w:sz="8" w:space="4" w:color="FF8300"/>
        <w:bottom w:val="single" w:sz="8" w:space="1" w:color="FF8300"/>
        <w:right w:val="single" w:sz="8" w:space="4" w:color="FF8300"/>
      </w:pBdr>
      <w:spacing w:after="160" w:line="259" w:lineRule="auto"/>
    </w:pPr>
    <w:rPr>
      <w:rFonts w:asciiTheme="minorHAnsi" w:hAnsiTheme="minorHAnsi" w:cs="Open Sans Light"/>
      <w:sz w:val="32"/>
      <w:szCs w:val="22"/>
    </w:rPr>
  </w:style>
  <w:style w:type="character" w:customStyle="1" w:styleId="BackPageLegal11ptChar">
    <w:name w:val="Back Page: Legal 11pt Char"/>
    <w:basedOn w:val="FooterChar"/>
    <w:link w:val="BackPageLegal11pt"/>
    <w:rsid w:val="004754BE"/>
    <w:rPr>
      <w:rFonts w:asciiTheme="majorHAnsi" w:hAnsiTheme="majorHAnsi" w:cstheme="minorBidi"/>
      <w:b/>
      <w:color w:val="808080" w:themeColor="background1" w:themeShade="80"/>
      <w:sz w:val="22"/>
      <w:szCs w:val="22"/>
    </w:rPr>
  </w:style>
  <w:style w:type="character" w:customStyle="1" w:styleId="ArubaBackPageLegalBlackArialBold11ptChar">
    <w:name w:val="Aruba Back Page: Legal: Black Arial Bold 11pt Char"/>
    <w:basedOn w:val="BackPageLegal11ptChar"/>
    <w:link w:val="ArubaBackPageLegalBlackArialBold11pt"/>
    <w:rsid w:val="004754BE"/>
    <w:rPr>
      <w:rFonts w:ascii="Arial" w:hAnsi="Arial" w:cs="Arial"/>
      <w:b/>
      <w:color w:val="808080" w:themeColor="background1" w:themeShade="80"/>
      <w:sz w:val="16"/>
      <w:szCs w:val="16"/>
    </w:rPr>
  </w:style>
  <w:style w:type="character" w:customStyle="1" w:styleId="ArubabodyQuotetextorangelineAutomatictextArial16ptChar">
    <w:name w:val="Aruba body: Quote text orange line Automatic text Arial 16 pt Char"/>
    <w:basedOn w:val="DefaultParagraphFont"/>
    <w:link w:val="ArubabodyQuotetextorangelineAutomatictextArial16pt"/>
    <w:rsid w:val="00C04040"/>
    <w:rPr>
      <w:rFonts w:asciiTheme="minorHAnsi" w:hAnsiTheme="minorHAnsi" w:cs="Open Sans Light"/>
      <w:sz w:val="32"/>
      <w:szCs w:val="22"/>
    </w:rPr>
  </w:style>
  <w:style w:type="paragraph" w:customStyle="1" w:styleId="ArubabodyQuoteTextAttributionArial9pt">
    <w:name w:val="Aruba body: Quote Text Attribution Arial  9 pt"/>
    <w:basedOn w:val="Normal"/>
    <w:link w:val="ArubabodyQuoteTextAttributionArial9ptChar"/>
    <w:qFormat/>
    <w:rsid w:val="00C04040"/>
    <w:pPr>
      <w:pBdr>
        <w:top w:val="single" w:sz="8" w:space="1" w:color="FF8300"/>
        <w:left w:val="single" w:sz="8" w:space="4" w:color="FF8300"/>
        <w:bottom w:val="single" w:sz="8" w:space="1" w:color="FF8300"/>
        <w:right w:val="single" w:sz="8" w:space="4" w:color="FF8300"/>
      </w:pBdr>
      <w:spacing w:after="160" w:line="259" w:lineRule="auto"/>
      <w:jc w:val="right"/>
    </w:pPr>
    <w:rPr>
      <w:rFonts w:asciiTheme="minorHAnsi" w:hAnsiTheme="minorHAnsi" w:cs="Open Sans Light"/>
      <w:sz w:val="18"/>
      <w:szCs w:val="18"/>
    </w:rPr>
  </w:style>
  <w:style w:type="character" w:customStyle="1" w:styleId="ArubabodyQuoteTextAttributionArial9ptChar">
    <w:name w:val="Aruba body: Quote Text Attribution Arial  9 pt Char"/>
    <w:basedOn w:val="DefaultParagraphFont"/>
    <w:link w:val="ArubabodyQuoteTextAttributionArial9pt"/>
    <w:rsid w:val="00C04040"/>
    <w:rPr>
      <w:rFonts w:asciiTheme="minorHAnsi" w:hAnsiTheme="minorHAnsi" w:cs="Open Sans Light"/>
      <w:sz w:val="18"/>
      <w:szCs w:val="18"/>
    </w:rPr>
  </w:style>
  <w:style w:type="paragraph" w:customStyle="1" w:styleId="ArubabodyQuotetext2OrangeArial16pt">
    <w:name w:val="Aruba body Quote text 2 Orange Arial 16pt"/>
    <w:basedOn w:val="ArubabodyQuotetextorangelineAutomatictextArial16pt"/>
    <w:link w:val="ArubabodyQuotetext2OrangeArial16ptChar"/>
    <w:qFormat/>
    <w:rsid w:val="00D0790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color w:val="FF7600" w:themeColor="accent1"/>
    </w:rPr>
  </w:style>
  <w:style w:type="character" w:customStyle="1" w:styleId="ArubabodyQuotetext2OrangeArial16ptChar">
    <w:name w:val="Aruba body Quote text 2 Orange Arial 16pt Char"/>
    <w:basedOn w:val="ArubabodyQuotetextorangelineAutomatictextArial16ptChar"/>
    <w:link w:val="ArubabodyQuotetext2OrangeArial16pt"/>
    <w:rsid w:val="00D0790D"/>
    <w:rPr>
      <w:rFonts w:asciiTheme="minorHAnsi" w:hAnsiTheme="minorHAnsi" w:cs="Open Sans Light"/>
      <w:color w:val="FF7600" w:themeColor="accent1"/>
      <w:sz w:val="32"/>
      <w:szCs w:val="22"/>
    </w:rPr>
  </w:style>
  <w:style w:type="paragraph" w:customStyle="1" w:styleId="ArubabodyQuotetext2attributionOrangeArial9pt">
    <w:name w:val="Aruba body: Quote text 2 attribution Orange Arial 9pt"/>
    <w:basedOn w:val="ArubabodyQuoteTextAttributionArial9pt"/>
    <w:link w:val="ArubabodyQuotetext2attributionOrangeArial9ptChar"/>
    <w:qFormat/>
    <w:rsid w:val="00D0790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color w:val="FF7600" w:themeColor="accent1"/>
    </w:rPr>
  </w:style>
  <w:style w:type="character" w:customStyle="1" w:styleId="ArubabodyQuotetext2attributionOrangeArial9ptChar">
    <w:name w:val="Aruba body: Quote text 2 attribution Orange Arial 9pt Char"/>
    <w:basedOn w:val="ArubabodyQuoteTextAttributionArial9ptChar"/>
    <w:link w:val="ArubabodyQuotetext2attributionOrangeArial9pt"/>
    <w:rsid w:val="00D0790D"/>
    <w:rPr>
      <w:rFonts w:asciiTheme="minorHAnsi" w:hAnsiTheme="minorHAnsi" w:cs="Open Sans Light"/>
      <w:color w:val="FF7600" w:themeColor="accent1"/>
      <w:sz w:val="18"/>
      <w:szCs w:val="18"/>
    </w:rPr>
  </w:style>
  <w:style w:type="paragraph" w:customStyle="1" w:styleId="ArubabodyQuotetext3BlackArial16pt">
    <w:name w:val="Aruba body: Quote text 3: Black Arial 16pt"/>
    <w:basedOn w:val="ArubabodyQuotetextorangelineAutomatictextArial16pt"/>
    <w:link w:val="ArubabodyQuotetext3BlackArial16ptChar"/>
    <w:qFormat/>
    <w:rsid w:val="00C668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</w:style>
  <w:style w:type="character" w:customStyle="1" w:styleId="ArubabodyQuotetext3BlackArial16ptChar">
    <w:name w:val="Aruba body: Quote text 3: Black Arial 16pt Char"/>
    <w:basedOn w:val="ArubabodyQuotetextorangelineAutomatictextArial16ptChar"/>
    <w:link w:val="ArubabodyQuotetext3BlackArial16pt"/>
    <w:rsid w:val="00C668DB"/>
    <w:rPr>
      <w:rFonts w:asciiTheme="minorHAnsi" w:hAnsiTheme="minorHAnsi" w:cs="Open Sans Light"/>
      <w:sz w:val="32"/>
      <w:szCs w:val="22"/>
    </w:rPr>
  </w:style>
  <w:style w:type="paragraph" w:customStyle="1" w:styleId="ArubabodyQuotetext3blackArail16pt">
    <w:name w:val="Aruba body: Quote text 3: black Arail 16pt"/>
    <w:basedOn w:val="ArubabodyQuotetextorangelineAutomatictextArial16pt"/>
    <w:link w:val="ArubabodyQuotetext3blackArail16ptChar"/>
    <w:qFormat/>
    <w:rsid w:val="00C668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</w:style>
  <w:style w:type="character" w:customStyle="1" w:styleId="ArubabodyQuotetext3blackArail16ptChar">
    <w:name w:val="Aruba body: Quote text 3: black Arail 16pt Char"/>
    <w:basedOn w:val="ArubabodyQuotetextorangelineAutomatictextArial16ptChar"/>
    <w:link w:val="ArubabodyQuotetext3blackArail16pt"/>
    <w:rsid w:val="00C668DB"/>
    <w:rPr>
      <w:rFonts w:asciiTheme="minorHAnsi" w:hAnsiTheme="minorHAnsi" w:cs="Open Sans Light"/>
      <w:sz w:val="32"/>
      <w:szCs w:val="22"/>
    </w:rPr>
  </w:style>
  <w:style w:type="paragraph" w:customStyle="1" w:styleId="ArubaResponseOrangeArialBoldItalic11pt">
    <w:name w:val="Aruba Response: Orange Arial Bold Italic 11pt"/>
    <w:basedOn w:val="Normal"/>
    <w:qFormat/>
    <w:rsid w:val="00451B32"/>
    <w:rPr>
      <w:b/>
      <w:i/>
      <w:color w:val="FF7600" w:themeColor="accent1"/>
      <w:szCs w:val="22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451B32"/>
  </w:style>
  <w:style w:type="paragraph" w:customStyle="1" w:styleId="ArubaCoverDocumenttypeArialbold11pt">
    <w:name w:val="Aruba Cover: Document type Arial bold 11pt"/>
    <w:basedOn w:val="CoverDocumenttype"/>
    <w:link w:val="ArubaCoverDocumenttypeArialbold11ptChar"/>
    <w:qFormat/>
    <w:rsid w:val="00216963"/>
  </w:style>
  <w:style w:type="character" w:customStyle="1" w:styleId="CoverDocumenttypeChar">
    <w:name w:val="Cover: Document type Char"/>
    <w:basedOn w:val="DefaultParagraphFont"/>
    <w:link w:val="CoverDocumenttype"/>
    <w:rsid w:val="00216963"/>
    <w:rPr>
      <w:rFonts w:asciiTheme="minorHAnsi" w:hAnsiTheme="minorHAnsi" w:cs="Open Sans"/>
      <w:b/>
      <w:color w:val="FFFFFF" w:themeColor="background1"/>
      <w:sz w:val="22"/>
      <w:szCs w:val="22"/>
    </w:rPr>
  </w:style>
  <w:style w:type="character" w:customStyle="1" w:styleId="ArubaCoverDocumenttypeArialbold11ptChar">
    <w:name w:val="Aruba Cover: Document type Arial bold 11pt Char"/>
    <w:basedOn w:val="CoverDocumenttypeChar"/>
    <w:link w:val="ArubaCoverDocumenttypeArialbold11pt"/>
    <w:rsid w:val="00216963"/>
    <w:rPr>
      <w:rFonts w:asciiTheme="minorHAnsi" w:hAnsiTheme="minorHAnsi" w:cs="Open Sans"/>
      <w:b/>
      <w:color w:val="FFFFFF" w:themeColor="background1"/>
      <w:sz w:val="22"/>
      <w:szCs w:val="22"/>
    </w:rPr>
  </w:style>
  <w:style w:type="paragraph" w:customStyle="1" w:styleId="TableText8ptBlue">
    <w:name w:val="Table Text 8 pt Blue"/>
    <w:basedOn w:val="Normal"/>
    <w:qFormat/>
    <w:rsid w:val="00926D4F"/>
    <w:pPr>
      <w:spacing w:before="50" w:after="50"/>
    </w:pPr>
    <w:rPr>
      <w:rFonts w:ascii="Open Sans Light" w:hAnsi="Open Sans Light" w:cstheme="minorBidi"/>
      <w:color w:val="001C8E"/>
      <w:sz w:val="16"/>
      <w:szCs w:val="24"/>
    </w:rPr>
  </w:style>
  <w:style w:type="paragraph" w:customStyle="1" w:styleId="Heading20">
    <w:name w:val="Heading2"/>
    <w:basedOn w:val="ArubaBodySubheadingArialBoldBlue9pt"/>
    <w:next w:val="Heading2"/>
    <w:qFormat/>
    <w:rsid w:val="00AF42A5"/>
  </w:style>
  <w:style w:type="table" w:styleId="TableGrid">
    <w:name w:val="Table Grid"/>
    <w:basedOn w:val="TableNormal"/>
    <w:uiPriority w:val="39"/>
    <w:rsid w:val="00F31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BodyText914LightBlack"/>
    <w:next w:val="BodyText914LightBlack"/>
    <w:uiPriority w:val="35"/>
    <w:unhideWhenUsed/>
    <w:qFormat/>
    <w:rsid w:val="00F31F0A"/>
    <w:rPr>
      <w:color w:val="001C8E"/>
      <w:sz w:val="16"/>
    </w:rPr>
  </w:style>
  <w:style w:type="table" w:styleId="GridTable1Light-Accent1">
    <w:name w:val="Grid Table 1 Light Accent 1"/>
    <w:basedOn w:val="TableNormal"/>
    <w:uiPriority w:val="46"/>
    <w:rsid w:val="006E14E2"/>
    <w:tblPr>
      <w:tblStyleRowBandSize w:val="1"/>
      <w:tblStyleColBandSize w:val="1"/>
      <w:tblBorders>
        <w:top w:val="single" w:sz="4" w:space="0" w:color="FFC899" w:themeColor="accent1" w:themeTint="66"/>
        <w:left w:val="single" w:sz="4" w:space="0" w:color="FFC899" w:themeColor="accent1" w:themeTint="66"/>
        <w:bottom w:val="single" w:sz="4" w:space="0" w:color="FFC899" w:themeColor="accent1" w:themeTint="66"/>
        <w:right w:val="single" w:sz="4" w:space="0" w:color="FFC899" w:themeColor="accent1" w:themeTint="66"/>
        <w:insideH w:val="single" w:sz="4" w:space="0" w:color="FFC899" w:themeColor="accent1" w:themeTint="66"/>
        <w:insideV w:val="single" w:sz="4" w:space="0" w:color="FFC89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AC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C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odyTableText">
    <w:name w:val="Body: Table Text"/>
    <w:basedOn w:val="BodyText914LightBlack"/>
    <w:qFormat/>
    <w:rsid w:val="006E14E2"/>
    <w:pPr>
      <w:spacing w:before="60" w:after="60" w:line="240" w:lineRule="auto"/>
    </w:pPr>
    <w:rPr>
      <w:color w:val="auto"/>
      <w:sz w:val="16"/>
      <w:szCs w:val="16"/>
      <w:lang w:eastAsia="ja-JP"/>
    </w:rPr>
  </w:style>
  <w:style w:type="paragraph" w:customStyle="1" w:styleId="BodyText914LightBlack0">
    <w:name w:val="Body Text 9/14 Light Black"/>
    <w:basedOn w:val="Normal"/>
    <w:link w:val="BodyText914LightBlackChar0"/>
    <w:qFormat/>
    <w:rsid w:val="003774B7"/>
    <w:pPr>
      <w:spacing w:before="30" w:after="90" w:line="280" w:lineRule="exact"/>
    </w:pPr>
    <w:rPr>
      <w:rFonts w:ascii="Open Sans Light" w:hAnsi="Open Sans Light" w:cstheme="minorBidi"/>
      <w:color w:val="000000" w:themeColor="text1"/>
      <w:sz w:val="16"/>
      <w:szCs w:val="22"/>
      <w:lang w:val="en-GB"/>
    </w:rPr>
  </w:style>
  <w:style w:type="character" w:customStyle="1" w:styleId="BodyText914LightBlackChar0">
    <w:name w:val="Body Text 9/14 Light Black Char"/>
    <w:basedOn w:val="DefaultParagraphFont"/>
    <w:link w:val="BodyText914LightBlack0"/>
    <w:rsid w:val="003774B7"/>
    <w:rPr>
      <w:rFonts w:ascii="Open Sans Light" w:hAnsi="Open Sans Light" w:cstheme="minorBidi"/>
      <w:color w:val="000000" w:themeColor="text1"/>
      <w:sz w:val="16"/>
      <w:szCs w:val="22"/>
      <w:lang w:val="en-GB"/>
    </w:rPr>
  </w:style>
  <w:style w:type="paragraph" w:customStyle="1" w:styleId="QuoteTextAttribution9pt">
    <w:name w:val="Quote Text Attribution 9 pt"/>
    <w:basedOn w:val="Normal"/>
    <w:qFormat/>
    <w:rsid w:val="003774B7"/>
    <w:pPr>
      <w:pBdr>
        <w:top w:val="single" w:sz="8" w:space="1" w:color="FF8300"/>
        <w:bottom w:val="single" w:sz="8" w:space="1" w:color="FF8300"/>
      </w:pBdr>
      <w:spacing w:after="160" w:line="259" w:lineRule="auto"/>
    </w:pPr>
    <w:rPr>
      <w:rFonts w:ascii="Open Sans Light" w:hAnsi="Open Sans Light" w:cs="Open Sans Light"/>
      <w:sz w:val="16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8155C0"/>
    <w:rPr>
      <w:b/>
      <w:bCs/>
    </w:rPr>
  </w:style>
  <w:style w:type="character" w:styleId="Emphasis">
    <w:name w:val="Emphasis"/>
    <w:basedOn w:val="DefaultParagraphFont"/>
    <w:uiPriority w:val="20"/>
    <w:qFormat/>
    <w:rsid w:val="008155C0"/>
    <w:rPr>
      <w:i/>
      <w:iCs/>
    </w:rPr>
  </w:style>
  <w:style w:type="paragraph" w:customStyle="1" w:styleId="y-list--item">
    <w:name w:val="y-list--item"/>
    <w:basedOn w:val="Normal"/>
    <w:rsid w:val="00F13CC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4212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single" w:sz="6" w:space="0" w:color="999999"/>
                <w:right w:val="single" w:sz="6" w:space="0" w:color="CCCCCC"/>
              </w:divBdr>
              <w:divsChild>
                <w:div w:id="60511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14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713256">
                          <w:marLeft w:val="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693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688227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33175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08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781685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53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8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372147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9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97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2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441257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21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2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61226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191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3959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5444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5686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4975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4383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744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3935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6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7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85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90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382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15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893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5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7616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8498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671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3838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200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8292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2668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2460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9751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13102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628">
          <w:marLeft w:val="63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87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5122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7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71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12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9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291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4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19084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9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24430">
                          <w:marLeft w:val="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989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85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336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03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341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1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658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3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592494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6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2524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8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07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0268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9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57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1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3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2570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55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68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240763">
                          <w:marLeft w:val="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7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1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937901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65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9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76974">
                          <w:marLeft w:val="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117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859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9289965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05315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63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87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036729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60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48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83951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93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59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898708">
                          <w:marLeft w:val="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208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58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4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68290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2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10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027366">
                          <w:marLeft w:val="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314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65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439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1709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299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19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5223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718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2926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0928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6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592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191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541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930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050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359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9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60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36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39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95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589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10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9890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7343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03255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9509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8750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5015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54063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6101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6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38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29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142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958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044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157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54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280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76483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09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6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99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s://community.arubanetworks.com/t5/Wired-Intelligent-Edge-Campus/AOS-CX-Downloadable-User-Role-DUR-simple-steps-to-Configure/td-p/663721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community.arubanetworks.com/t5/Wired-Intelligent-Edge-Campus/AOS-CX-Radius-server-simple-steps-to-Configure/m-p/663009" TargetMode="External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s://community.arubanetworks.com/t5/Wired-Intelligent-Edge-Campus/AOS-CX-Local-User-Role-LUR-simple-steps-to-Configure/td-p/663150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Aruba white">
      <a:dk1>
        <a:srgbClr val="000000"/>
      </a:dk1>
      <a:lt1>
        <a:srgbClr val="FFFFFF"/>
      </a:lt1>
      <a:dk2>
        <a:srgbClr val="58595D"/>
      </a:dk2>
      <a:lt2>
        <a:srgbClr val="EBF5FA"/>
      </a:lt2>
      <a:accent1>
        <a:srgbClr val="FF7600"/>
      </a:accent1>
      <a:accent2>
        <a:srgbClr val="0D2A45"/>
      </a:accent2>
      <a:accent3>
        <a:srgbClr val="A2DCED"/>
      </a:accent3>
      <a:accent4>
        <a:srgbClr val="58595D"/>
      </a:accent4>
      <a:accent5>
        <a:srgbClr val="C3C5C8"/>
      </a:accent5>
      <a:accent6>
        <a:srgbClr val="EBF5FA"/>
      </a:accent6>
      <a:hlink>
        <a:srgbClr val="FF5440"/>
      </a:hlink>
      <a:folHlink>
        <a:srgbClr val="FF8778"/>
      </a:folHlink>
    </a:clrScheme>
    <a:fontScheme name="Arub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9D833-3A7B-4673-BD24-EACDD5928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379</Words>
  <Characters>13565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ruba Networks</Company>
  <LinksUpToDate>false</LinksUpToDate>
  <CharactersWithSpaces>159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nce.hillard@hpe.com;yashavantha.n.n@hp.com</dc:creator>
  <cp:keywords/>
  <dc:description/>
  <cp:lastModifiedBy>NN, Yash</cp:lastModifiedBy>
  <cp:revision>2</cp:revision>
  <cp:lastPrinted>2020-04-03T14:38:00Z</cp:lastPrinted>
  <dcterms:created xsi:type="dcterms:W3CDTF">2020-08-09T15:56:00Z</dcterms:created>
  <dcterms:modified xsi:type="dcterms:W3CDTF">2020-08-09T15:56:00Z</dcterms:modified>
  <cp:category/>
</cp:coreProperties>
</file>